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83E" w:rsidRDefault="00A1083E" w:rsidP="00A1083E">
      <w:pPr>
        <w:pStyle w:val="Titel"/>
        <w:spacing w:before="4400"/>
        <w:jc w:val="center"/>
      </w:pPr>
      <w:r>
        <w:rPr>
          <w:noProof/>
          <w:lang w:eastAsia="de-DE"/>
        </w:rPr>
        <w:drawing>
          <wp:anchor distT="0" distB="0" distL="114300" distR="114300" simplePos="0" relativeHeight="251641856" behindDoc="1" locked="0" layoutInCell="1" allowOverlap="1">
            <wp:simplePos x="0" y="0"/>
            <wp:positionH relativeFrom="column">
              <wp:posOffset>2520315</wp:posOffset>
            </wp:positionH>
            <wp:positionV relativeFrom="paragraph">
              <wp:posOffset>-71755</wp:posOffset>
            </wp:positionV>
            <wp:extent cx="3638550" cy="3720418"/>
            <wp:effectExtent l="666750" t="685800" r="704850" b="68072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tzomis.jpg"/>
                    <pic:cNvPicPr/>
                  </pic:nvPicPr>
                  <pic:blipFill>
                    <a:blip r:embed="rId7">
                      <a:extLst>
                        <a:ext uri="{28A0092B-C50C-407E-A947-70E740481C1C}">
                          <a14:useLocalDpi xmlns:a14="http://schemas.microsoft.com/office/drawing/2010/main" val="0"/>
                        </a:ext>
                      </a:extLst>
                    </a:blip>
                    <a:stretch>
                      <a:fillRect/>
                    </a:stretch>
                  </pic:blipFill>
                  <pic:spPr>
                    <a:xfrm rot="1850191">
                      <a:off x="0" y="0"/>
                      <a:ext cx="3638550" cy="3720418"/>
                    </a:xfrm>
                    <a:prstGeom prst="rect">
                      <a:avLst/>
                    </a:prstGeom>
                  </pic:spPr>
                </pic:pic>
              </a:graphicData>
            </a:graphic>
            <wp14:sizeRelH relativeFrom="margin">
              <wp14:pctWidth>0</wp14:pctWidth>
            </wp14:sizeRelH>
            <wp14:sizeRelV relativeFrom="margin">
              <wp14:pctHeight>0</wp14:pctHeight>
            </wp14:sizeRelV>
          </wp:anchor>
        </w:drawing>
      </w:r>
      <w:r w:rsidRPr="00A1083E">
        <w:rPr>
          <w:sz w:val="144"/>
          <w:szCs w:val="144"/>
        </w:rPr>
        <w:t>Schnupper</w:t>
      </w:r>
      <w:r w:rsidR="000B0077">
        <w:rPr>
          <w:sz w:val="144"/>
          <w:szCs w:val="144"/>
        </w:rPr>
        <w:t>kurs i</w:t>
      </w:r>
      <w:r w:rsidRPr="00A1083E">
        <w:rPr>
          <w:sz w:val="144"/>
          <w:szCs w:val="144"/>
        </w:rPr>
        <w:t>Pad</w:t>
      </w:r>
      <w:r w:rsidR="008249FC">
        <w:rPr>
          <w:sz w:val="144"/>
          <w:szCs w:val="144"/>
        </w:rPr>
        <w:t xml:space="preserve"> – Tag 1</w:t>
      </w:r>
      <w:r w:rsidRPr="00A1083E">
        <w:rPr>
          <w:sz w:val="144"/>
          <w:szCs w:val="144"/>
        </w:rPr>
        <w:br/>
      </w:r>
      <w:r>
        <w:t>Berlin-Eichkamp , 15. – 17. Februar 2017</w:t>
      </w:r>
      <w:r>
        <w:br/>
      </w:r>
    </w:p>
    <w:p w:rsidR="00A1083E" w:rsidRDefault="00A1083E" w:rsidP="00A1083E">
      <w:pPr>
        <w:jc w:val="center"/>
      </w:pPr>
      <w:r w:rsidRPr="00A1083E">
        <w:rPr>
          <w:rFonts w:asciiTheme="majorHAnsi" w:eastAsiaTheme="majorEastAsia" w:hAnsiTheme="majorHAnsi" w:cstheme="majorBidi"/>
          <w:spacing w:val="-10"/>
          <w:kern w:val="28"/>
          <w:sz w:val="56"/>
          <w:szCs w:val="56"/>
        </w:rPr>
        <w:t>Charlotte Dieter-Ridder</w:t>
      </w:r>
    </w:p>
    <w:p w:rsidR="00A1083E" w:rsidRPr="00A1083E" w:rsidRDefault="00A1083E" w:rsidP="00A1083E"/>
    <w:p w:rsidR="00A1083E" w:rsidRPr="00A1083E" w:rsidRDefault="00A1083E" w:rsidP="00A1083E"/>
    <w:p w:rsidR="00A1083E" w:rsidRPr="00A1083E" w:rsidRDefault="00A1083E" w:rsidP="00A1083E"/>
    <w:p w:rsidR="00A1083E" w:rsidRPr="00A1083E" w:rsidRDefault="00A1083E" w:rsidP="00A1083E"/>
    <w:p w:rsidR="00A1083E" w:rsidRDefault="00A1083E" w:rsidP="00A1083E">
      <w:pPr>
        <w:jc w:val="center"/>
      </w:pPr>
    </w:p>
    <w:p w:rsidR="00A1083E" w:rsidRDefault="00A1083E" w:rsidP="00A1083E">
      <w:pPr>
        <w:tabs>
          <w:tab w:val="left" w:pos="2520"/>
        </w:tabs>
      </w:pPr>
      <w:r>
        <w:tab/>
      </w:r>
    </w:p>
    <w:p w:rsidR="00A1083E" w:rsidRDefault="000E1E05" w:rsidP="00A1083E">
      <w:pPr>
        <w:jc w:val="center"/>
      </w:pPr>
      <w:r w:rsidRPr="00A1083E">
        <w:br w:type="page"/>
      </w:r>
    </w:p>
    <w:p w:rsidR="00C6443C" w:rsidRPr="00C6443C" w:rsidRDefault="00DC6038" w:rsidP="00C6443C">
      <w:pPr>
        <w:pStyle w:val="Kurs1"/>
      </w:pPr>
      <w:r>
        <w:lastRenderedPageBreak/>
        <w:t>Willkommen!</w:t>
      </w:r>
    </w:p>
    <w:p w:rsidR="00C6443C" w:rsidRDefault="00C6443C"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E</w:t>
      </w:r>
      <w:r w:rsidRPr="00C6443C">
        <w:rPr>
          <w:rFonts w:ascii="Arial" w:eastAsia="Times New Roman" w:hAnsi="Arial" w:cs="Arial"/>
          <w:color w:val="00000A"/>
          <w:sz w:val="28"/>
          <w:szCs w:val="28"/>
          <w:lang w:eastAsia="de-DE"/>
        </w:rPr>
        <w:t xml:space="preserve">s ist </w:t>
      </w:r>
      <w:r w:rsidRPr="00C6443C">
        <w:rPr>
          <w:rStyle w:val="KursTextZchn"/>
          <w:rFonts w:eastAsiaTheme="minorHAnsi"/>
        </w:rPr>
        <w:t>ziemlich</w:t>
      </w:r>
      <w:r w:rsidRPr="00C6443C">
        <w:rPr>
          <w:rFonts w:ascii="Arial" w:eastAsia="Times New Roman" w:hAnsi="Arial" w:cs="Arial"/>
          <w:color w:val="00000A"/>
          <w:sz w:val="28"/>
          <w:szCs w:val="28"/>
          <w:lang w:eastAsia="de-DE"/>
        </w:rPr>
        <w:t xml:space="preserve"> </w:t>
      </w:r>
      <w:r w:rsidRPr="00C6443C">
        <w:rPr>
          <w:rFonts w:ascii="Arial" w:eastAsia="Times New Roman" w:hAnsi="Arial" w:cs="Arial"/>
          <w:b/>
          <w:color w:val="00000A"/>
          <w:sz w:val="32"/>
          <w:szCs w:val="32"/>
          <w:lang w:eastAsia="de-DE"/>
        </w:rPr>
        <w:t>mutig</w:t>
      </w:r>
      <w:r w:rsidRPr="00C6443C">
        <w:rPr>
          <w:rFonts w:ascii="Arial" w:eastAsia="Times New Roman" w:hAnsi="Arial" w:cs="Arial"/>
          <w:color w:val="00000A"/>
          <w:sz w:val="28"/>
          <w:szCs w:val="28"/>
          <w:lang w:eastAsia="de-DE"/>
        </w:rPr>
        <w:t xml:space="preserve">, sich mit </w:t>
      </w:r>
      <w:r>
        <w:rPr>
          <w:rFonts w:ascii="Arial" w:eastAsia="Times New Roman" w:hAnsi="Arial" w:cs="Arial"/>
          <w:color w:val="00000A"/>
          <w:sz w:val="28"/>
          <w:szCs w:val="28"/>
          <w:lang w:eastAsia="de-DE"/>
        </w:rPr>
        <w:t>65</w:t>
      </w:r>
      <w:r w:rsidRPr="00C6443C">
        <w:rPr>
          <w:rFonts w:ascii="Arial" w:eastAsia="Times New Roman" w:hAnsi="Arial" w:cs="Arial"/>
          <w:color w:val="00000A"/>
          <w:sz w:val="28"/>
          <w:szCs w:val="28"/>
          <w:lang w:eastAsia="de-DE"/>
        </w:rPr>
        <w:t xml:space="preserve">plus zu entscheiden, </w:t>
      </w:r>
      <w:r>
        <w:rPr>
          <w:rFonts w:ascii="Arial" w:eastAsia="Times New Roman" w:hAnsi="Arial" w:cs="Arial"/>
          <w:color w:val="00000A"/>
          <w:sz w:val="28"/>
          <w:szCs w:val="28"/>
          <w:lang w:eastAsia="de-DE"/>
        </w:rPr>
        <w:t>sich mit einem iPad auseinander</w:t>
      </w:r>
      <w:r w:rsidRPr="00C6443C">
        <w:rPr>
          <w:rFonts w:ascii="Arial" w:eastAsia="Times New Roman" w:hAnsi="Arial" w:cs="Arial"/>
          <w:color w:val="00000A"/>
          <w:sz w:val="28"/>
          <w:szCs w:val="28"/>
          <w:lang w:eastAsia="de-DE"/>
        </w:rPr>
        <w:t xml:space="preserve">zusetzen – und – auch wenn wir alle gelegentlich vergessen, dass laut auszusprechen: es ist uns sehr wohl bewusst. Als </w:t>
      </w:r>
      <w:r>
        <w:rPr>
          <w:rFonts w:ascii="Arial" w:eastAsia="Times New Roman" w:hAnsi="Arial" w:cs="Arial"/>
          <w:color w:val="00000A"/>
          <w:sz w:val="28"/>
          <w:szCs w:val="28"/>
          <w:lang w:eastAsia="de-DE"/>
        </w:rPr>
        <w:t>Sie geboren wurden</w:t>
      </w:r>
      <w:r w:rsidRPr="00C6443C">
        <w:rPr>
          <w:rFonts w:ascii="Arial" w:eastAsia="Times New Roman" w:hAnsi="Arial" w:cs="Arial"/>
          <w:color w:val="00000A"/>
          <w:sz w:val="28"/>
          <w:szCs w:val="28"/>
          <w:lang w:eastAsia="de-DE"/>
        </w:rPr>
        <w:t xml:space="preserve">, war das Fernsehen gerade </w:t>
      </w:r>
      <w:r>
        <w:rPr>
          <w:rFonts w:ascii="Arial" w:eastAsia="Times New Roman" w:hAnsi="Arial" w:cs="Arial"/>
          <w:color w:val="00000A"/>
          <w:sz w:val="28"/>
          <w:szCs w:val="28"/>
          <w:lang w:eastAsia="de-DE"/>
        </w:rPr>
        <w:t>erfunden</w:t>
      </w:r>
      <w:r w:rsidRPr="00C6443C">
        <w:rPr>
          <w:rFonts w:ascii="Arial" w:eastAsia="Times New Roman" w:hAnsi="Arial" w:cs="Arial"/>
          <w:color w:val="00000A"/>
          <w:sz w:val="28"/>
          <w:szCs w:val="28"/>
          <w:lang w:eastAsia="de-DE"/>
        </w:rPr>
        <w:t xml:space="preserve"> – und mit dem iPad hast du ein Gerät in der Hand, dass viel mehr kann. </w:t>
      </w:r>
      <w:r>
        <w:rPr>
          <w:rFonts w:ascii="Arial" w:eastAsia="Times New Roman" w:hAnsi="Arial" w:cs="Arial"/>
          <w:color w:val="00000A"/>
          <w:sz w:val="28"/>
          <w:szCs w:val="28"/>
          <w:lang w:eastAsia="de-DE"/>
        </w:rPr>
        <w:t>Wie hat sich die Technik weiter</w:t>
      </w:r>
      <w:r w:rsidRPr="00C6443C">
        <w:rPr>
          <w:rFonts w:ascii="Arial" w:eastAsia="Times New Roman" w:hAnsi="Arial" w:cs="Arial"/>
          <w:color w:val="00000A"/>
          <w:sz w:val="28"/>
          <w:szCs w:val="28"/>
          <w:lang w:eastAsia="de-DE"/>
        </w:rPr>
        <w:t xml:space="preserve">entwickelt! </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Um da mitzukommen, mü</w:t>
      </w:r>
      <w:r w:rsidRPr="00C6443C">
        <w:rPr>
          <w:rFonts w:ascii="Arial" w:eastAsia="Times New Roman" w:hAnsi="Arial" w:cs="Arial"/>
          <w:color w:val="00000A"/>
          <w:sz w:val="28"/>
          <w:szCs w:val="28"/>
          <w:lang w:eastAsia="de-DE"/>
        </w:rPr>
        <w:t>ss</w:t>
      </w:r>
      <w:r>
        <w:rPr>
          <w:rFonts w:ascii="Arial" w:eastAsia="Times New Roman" w:hAnsi="Arial" w:cs="Arial"/>
          <w:color w:val="00000A"/>
          <w:sz w:val="28"/>
          <w:szCs w:val="28"/>
          <w:lang w:eastAsia="de-DE"/>
        </w:rPr>
        <w:t xml:space="preserve">en Sie sich </w:t>
      </w:r>
      <w:r w:rsidRPr="00C6443C">
        <w:rPr>
          <w:rFonts w:ascii="Arial" w:eastAsia="Times New Roman" w:hAnsi="Arial" w:cs="Arial"/>
          <w:color w:val="00000A"/>
          <w:sz w:val="28"/>
          <w:szCs w:val="28"/>
          <w:lang w:eastAsia="de-DE"/>
        </w:rPr>
        <w:t xml:space="preserve">aber auch etwas </w:t>
      </w:r>
      <w:r w:rsidRPr="00C6443C">
        <w:rPr>
          <w:rFonts w:ascii="Arial" w:eastAsia="Times New Roman" w:hAnsi="Arial" w:cs="Arial"/>
          <w:b/>
          <w:color w:val="00000A"/>
          <w:sz w:val="32"/>
          <w:szCs w:val="32"/>
          <w:lang w:eastAsia="de-DE"/>
        </w:rPr>
        <w:t>Geduld</w:t>
      </w:r>
      <w:r w:rsidRPr="00C6443C">
        <w:rPr>
          <w:rFonts w:ascii="Arial" w:eastAsia="Times New Roman" w:hAnsi="Arial" w:cs="Arial"/>
          <w:color w:val="00000A"/>
          <w:sz w:val="28"/>
          <w:szCs w:val="28"/>
          <w:lang w:eastAsia="de-DE"/>
        </w:rPr>
        <w:t xml:space="preserve"> zugestehen. Bei Schwierigkeiten </w:t>
      </w:r>
      <w:r>
        <w:rPr>
          <w:rFonts w:ascii="Arial" w:eastAsia="Times New Roman" w:hAnsi="Arial" w:cs="Arial"/>
          <w:color w:val="00000A"/>
          <w:sz w:val="28"/>
          <w:szCs w:val="28"/>
          <w:lang w:eastAsia="de-DE"/>
        </w:rPr>
        <w:t xml:space="preserve">sind Sie </w:t>
      </w:r>
      <w:r w:rsidRPr="00C6443C">
        <w:rPr>
          <w:rFonts w:ascii="Arial" w:eastAsia="Times New Roman" w:hAnsi="Arial" w:cs="Arial"/>
          <w:color w:val="00000A"/>
          <w:sz w:val="28"/>
          <w:szCs w:val="28"/>
          <w:lang w:eastAsia="de-DE"/>
        </w:rPr>
        <w:t>bestimmt nicht zu dumm, aber manchmal braucht es etwas Zeit, sich an etwas ganz Neues zu gewöhnen – bleib geduldig, es kommt schon.</w:t>
      </w:r>
    </w:p>
    <w:p w:rsidR="00C6443C" w:rsidRDefault="00C6443C"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 xml:space="preserve">Im Kurs geht das jedem so, jeder fängt auf einem anderen Niveau an, und jeder lernt anders: Wenn Sie gegenseitig miteinander Geduld haben, und es sich zusammen erarbeiten, macht es am meisten Spaß. </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 xml:space="preserve">Mein Ziel ist es, </w:t>
      </w:r>
      <w:r>
        <w:rPr>
          <w:rFonts w:ascii="Arial" w:eastAsia="Times New Roman" w:hAnsi="Arial" w:cs="Arial"/>
          <w:color w:val="00000A"/>
          <w:sz w:val="28"/>
          <w:szCs w:val="28"/>
          <w:lang w:eastAsia="de-DE"/>
        </w:rPr>
        <w:t xml:space="preserve">zu zeigen, </w:t>
      </w:r>
      <w:r w:rsidRPr="00C6443C">
        <w:rPr>
          <w:rFonts w:ascii="Arial" w:eastAsia="Times New Roman" w:hAnsi="Arial" w:cs="Arial"/>
          <w:color w:val="00000A"/>
          <w:sz w:val="28"/>
          <w:szCs w:val="28"/>
          <w:lang w:eastAsia="de-DE"/>
        </w:rPr>
        <w:t xml:space="preserve">dass </w:t>
      </w:r>
      <w:r>
        <w:rPr>
          <w:rFonts w:ascii="Arial" w:eastAsia="Times New Roman" w:hAnsi="Arial" w:cs="Arial"/>
          <w:color w:val="00000A"/>
          <w:sz w:val="28"/>
          <w:szCs w:val="28"/>
          <w:lang w:eastAsia="de-DE"/>
        </w:rPr>
        <w:t>ein IPad zum täglichen Begleiter werden kann</w:t>
      </w:r>
      <w:r w:rsidRPr="00C6443C">
        <w:rPr>
          <w:rFonts w:ascii="Arial" w:eastAsia="Times New Roman" w:hAnsi="Arial" w:cs="Arial"/>
          <w:color w:val="00000A"/>
          <w:sz w:val="28"/>
          <w:szCs w:val="28"/>
          <w:lang w:eastAsia="de-DE"/>
        </w:rPr>
        <w:t xml:space="preserve">, ein Fenster zu Freunden und Familie, eine Informationsquelle, und ein Unterhalter. Wenn du es bald nicht mehr missen möchtest, es immer in der Nähe liegen hast, und es dir vor allem Spaß macht, dann ist dies Ziel erreicht. </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Die gute Nachricht ist, dass in den letzten Jahren die Bedienung erheblich einfacher und vor allem intuitiver geworden ist. Diesen Text habe ich zum Beispiel zunächst diktiert und danach die Diktierfehler korrigiert. Statt der Maus werden die Finger benutzt. Die Symbole auf dem Bildschirm sind schärfer, und dadurch viel einfacher zu lesen. Die Spracherkennung macht große Fortschritte...</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Außerdem: Man hat inzwischen verstanden, dass Menschen besser lernen, wenn sie etwas durch ausprobieren selbst herausfinden… Trau dich einfach!</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Viel Spaß beim Ausprobieren und Experimentieren!</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Charlotte</w:t>
      </w:r>
      <w:r w:rsidR="00DC6038">
        <w:rPr>
          <w:rFonts w:ascii="Arial" w:eastAsia="Times New Roman" w:hAnsi="Arial" w:cs="Arial"/>
          <w:color w:val="00000A"/>
          <w:sz w:val="28"/>
          <w:szCs w:val="28"/>
          <w:lang w:eastAsia="de-DE"/>
        </w:rPr>
        <w:t xml:space="preserve"> Dieter-Ridder</w:t>
      </w:r>
    </w:p>
    <w:p w:rsidR="00167E5A" w:rsidRDefault="00D27BF9">
      <w:r>
        <w:br w:type="page"/>
      </w:r>
    </w:p>
    <w:p w:rsidR="00167E5A" w:rsidRDefault="000949AB" w:rsidP="00167E5A">
      <w:pPr>
        <w:pStyle w:val="Kurs1"/>
      </w:pPr>
      <w:r>
        <w:lastRenderedPageBreak/>
        <w:t>Ein- und Ausschalten</w:t>
      </w:r>
      <w:r w:rsidR="00E9606C">
        <w:t>, Aufladen</w:t>
      </w:r>
    </w:p>
    <w:p w:rsidR="00167E5A" w:rsidRDefault="00A02340" w:rsidP="00A02340">
      <w:pPr>
        <w:pStyle w:val="KursText"/>
      </w:pPr>
      <w:r>
        <w:t xml:space="preserve">Wirklich wichtig sind am iPad nur zwei Knöpfe: </w:t>
      </w:r>
      <w:r>
        <w:rPr>
          <w:rStyle w:val="KursHervorhebenZchn"/>
        </w:rPr>
        <w:t>HOME</w:t>
      </w:r>
      <w:r w:rsidRPr="00A02340">
        <w:rPr>
          <w:b/>
          <w:color w:val="A5A5A5"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t xml:space="preserve">und </w:t>
      </w:r>
      <w:r w:rsidRPr="00A02340">
        <w:rPr>
          <w:rStyle w:val="KursHervorhebenZchn"/>
        </w:rPr>
        <w:t>EIN/AUS</w:t>
      </w:r>
      <w:r>
        <w:rPr>
          <w:rFonts w:ascii="Liberation Sans" w:hAnsi="Liberation Sans" w:cs="Liberation Sans"/>
          <w:noProof/>
          <w:sz w:val="32"/>
          <w:szCs w:val="32"/>
        </w:rPr>
        <w:t>:</w:t>
      </w:r>
    </w:p>
    <w:p w:rsidR="00EE658C" w:rsidRDefault="000B0077" w:rsidP="00A02340">
      <w:pPr>
        <w:pStyle w:val="western"/>
        <w:keepNext/>
        <w:spacing w:after="280"/>
      </w:pPr>
      <w:r>
        <w:rPr>
          <w:rFonts w:ascii="Liberation Sans" w:hAnsi="Liberation Sans" w:cs="Liberation Sans"/>
          <w:noProof/>
          <w:sz w:val="32"/>
          <w:szCs w:val="32"/>
        </w:rPr>
        <mc:AlternateContent>
          <mc:Choice Requires="wpg">
            <w:drawing>
              <wp:anchor distT="0" distB="0" distL="114300" distR="114300" simplePos="0" relativeHeight="251651072" behindDoc="0" locked="0" layoutInCell="1" allowOverlap="1">
                <wp:simplePos x="0" y="0"/>
                <wp:positionH relativeFrom="column">
                  <wp:posOffset>635</wp:posOffset>
                </wp:positionH>
                <wp:positionV relativeFrom="paragraph">
                  <wp:posOffset>91440</wp:posOffset>
                </wp:positionV>
                <wp:extent cx="1828800" cy="2419985"/>
                <wp:effectExtent l="0" t="0" r="0" b="0"/>
                <wp:wrapSquare wrapText="bothSides"/>
                <wp:docPr id="22" name="Gruppieren 22"/>
                <wp:cNvGraphicFramePr/>
                <a:graphic xmlns:a="http://schemas.openxmlformats.org/drawingml/2006/main">
                  <a:graphicData uri="http://schemas.microsoft.com/office/word/2010/wordprocessingGroup">
                    <wpg:wgp>
                      <wpg:cNvGrpSpPr/>
                      <wpg:grpSpPr>
                        <a:xfrm>
                          <a:off x="0" y="0"/>
                          <a:ext cx="1828800" cy="2419985"/>
                          <a:chOff x="0" y="0"/>
                          <a:chExt cx="2612072" cy="3917315"/>
                        </a:xfrm>
                      </wpg:grpSpPr>
                      <pic:pic xmlns:pic="http://schemas.openxmlformats.org/drawingml/2006/picture">
                        <pic:nvPicPr>
                          <pic:cNvPr id="13" name="Grafik 1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rot="16200000">
                            <a:off x="-652463" y="652780"/>
                            <a:ext cx="3917315" cy="2611755"/>
                          </a:xfrm>
                          <a:prstGeom prst="rect">
                            <a:avLst/>
                          </a:prstGeom>
                        </pic:spPr>
                      </pic:pic>
                      <wps:wsp>
                        <wps:cNvPr id="1" name="Textfeld 1"/>
                        <wps:cNvSpPr txBox="1"/>
                        <wps:spPr>
                          <a:xfrm>
                            <a:off x="0" y="3619817"/>
                            <a:ext cx="2611755" cy="219075"/>
                          </a:xfrm>
                          <a:prstGeom prst="rect">
                            <a:avLst/>
                          </a:prstGeom>
                          <a:solidFill>
                            <a:prstClr val="white"/>
                          </a:solidFill>
                          <a:ln>
                            <a:noFill/>
                          </a:ln>
                        </wps:spPr>
                        <wps:txbx>
                          <w:txbxContent>
                            <w:p w:rsidR="0037292F" w:rsidRPr="007C3F41" w:rsidRDefault="0037292F" w:rsidP="00A57D06">
                              <w:pPr>
                                <w:pStyle w:val="Beschriftung"/>
                                <w:rPr>
                                  <w:rFonts w:ascii="Liberation Sans" w:eastAsia="Times New Roman" w:hAnsi="Liberation Sans" w:cs="Liberation Sans"/>
                                  <w:noProof/>
                                  <w:color w:val="00000A"/>
                                  <w:sz w:val="32"/>
                                  <w:szCs w:val="32"/>
                                </w:rPr>
                              </w:pPr>
                              <w:r>
                                <w:t xml:space="preserve">Abb </w:t>
                              </w:r>
                              <w:r w:rsidRPr="008C7246">
                                <w:t>1:  Das iPad von außen - die wichtigsten Tas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2" o:spid="_x0000_s1026" style="position:absolute;margin-left:.05pt;margin-top:7.2pt;width:2in;height:190.55pt;z-index:251651072;mso-width-relative:margin;mso-height-relative:margin" coordsize="26120,391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3" o:spid="_x0000_s1027" type="#_x0000_t75" style="position:absolute;left:-6525;top:6528;width:39173;height:2611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">
                  <v:imagedata r:id="rId9" o:title=""/>
                  <v:path arrowok="t"/>
                </v:shape>
                <v:shapetype id="_x0000_t202" coordsize="21600,21600" o:spt="202" path="m,l,21600r21600,l21600,xe">
                  <v:stroke joinstyle="miter"/>
                  <v:path gradientshapeok="t" o:connecttype="rect"/>
                </v:shapetype>
                <v:shape id="Textfeld 1" o:spid="_x0000_s1028" type="#_x0000_t202" style="position:absolute;top:36198;width:26117;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rsidR="0037292F" w:rsidRPr="007C3F41" w:rsidRDefault="0037292F" w:rsidP="00A57D06">
                        <w:pPr>
                          <w:pStyle w:val="Beschriftung"/>
                          <w:rPr>
                            <w:rFonts w:ascii="Liberation Sans" w:eastAsia="Times New Roman" w:hAnsi="Liberation Sans" w:cs="Liberation Sans"/>
                            <w:noProof/>
                            <w:color w:val="00000A"/>
                            <w:sz w:val="32"/>
                            <w:szCs w:val="32"/>
                          </w:rPr>
                        </w:pPr>
                        <w:r>
                          <w:t xml:space="preserve">Abb </w:t>
                        </w:r>
                        <w:r w:rsidRPr="008C7246">
                          <w:t>1:  Das iPad von außen - die wichtigsten Tasten</w:t>
                        </w:r>
                      </w:p>
                    </w:txbxContent>
                  </v:textbox>
                </v:shape>
                <w10:wrap type="square"/>
              </v:group>
            </w:pict>
          </mc:Fallback>
        </mc:AlternateContent>
      </w:r>
      <w:r w:rsidR="00A02340">
        <w:rPr>
          <w:rFonts w:ascii="Liberation Sans" w:hAnsi="Liberation Sans" w:cs="Liberation Sans"/>
          <w:noProof/>
          <w:sz w:val="32"/>
          <w:szCs w:val="32"/>
        </w:rPr>
        <mc:AlternateContent>
          <mc:Choice Requires="wps">
            <w:drawing>
              <wp:anchor distT="0" distB="0" distL="114300" distR="114300" simplePos="0" relativeHeight="251653120" behindDoc="0" locked="0" layoutInCell="1" allowOverlap="1">
                <wp:simplePos x="0" y="0"/>
                <wp:positionH relativeFrom="column">
                  <wp:posOffset>3529330</wp:posOffset>
                </wp:positionH>
                <wp:positionV relativeFrom="paragraph">
                  <wp:posOffset>126365</wp:posOffset>
                </wp:positionV>
                <wp:extent cx="1400175" cy="612140"/>
                <wp:effectExtent l="1543050" t="0" r="28575" b="16510"/>
                <wp:wrapNone/>
                <wp:docPr id="14" name="Legende: mit Linie ohne Rahmen 14"/>
                <wp:cNvGraphicFramePr/>
                <a:graphic xmlns:a="http://schemas.openxmlformats.org/drawingml/2006/main">
                  <a:graphicData uri="http://schemas.microsoft.com/office/word/2010/wordprocessingShape">
                    <wps:wsp>
                      <wps:cNvSpPr/>
                      <wps:spPr>
                        <a:xfrm>
                          <a:off x="0" y="0"/>
                          <a:ext cx="1400175" cy="612140"/>
                        </a:xfrm>
                        <a:prstGeom prst="callout1">
                          <a:avLst>
                            <a:gd name="adj1" fmla="val 18750"/>
                            <a:gd name="adj2" fmla="val -8333"/>
                            <a:gd name="adj3" fmla="val 47148"/>
                            <a:gd name="adj4" fmla="val -109082"/>
                          </a:avLst>
                        </a:prstGeom>
                        <a:gradFill flip="none" rotWithShape="1">
                          <a:gsLst>
                            <a:gs pos="0">
                              <a:schemeClr val="accent3">
                                <a:lumMod val="67000"/>
                              </a:schemeClr>
                            </a:gs>
                            <a:gs pos="48000">
                              <a:schemeClr val="accent3">
                                <a:lumMod val="97000"/>
                                <a:lumOff val="3000"/>
                              </a:schemeClr>
                            </a:gs>
                            <a:gs pos="100000">
                              <a:schemeClr val="accent3">
                                <a:lumMod val="60000"/>
                                <a:lumOff val="40000"/>
                              </a:schemeClr>
                            </a:gs>
                          </a:gsLst>
                          <a:lin ang="16200000" scaled="1"/>
                          <a:tileRect/>
                        </a:gradFill>
                        <a:ln>
                          <a:solidFill>
                            <a:schemeClr val="tx1"/>
                          </a:solidFill>
                        </a:ln>
                      </wps:spPr>
                      <wps:style>
                        <a:lnRef idx="0">
                          <a:scrgbClr r="0" g="0" b="0"/>
                        </a:lnRef>
                        <a:fillRef idx="0">
                          <a:scrgbClr r="0" g="0" b="0"/>
                        </a:fillRef>
                        <a:effectRef idx="0">
                          <a:scrgbClr r="0" g="0" b="0"/>
                        </a:effectRef>
                        <a:fontRef idx="minor">
                          <a:schemeClr val="lt1"/>
                        </a:fontRef>
                      </wps:style>
                      <wps:txbx>
                        <w:txbxContent>
                          <w:p w:rsidR="0037292F" w:rsidRDefault="0037292F" w:rsidP="00EE658C">
                            <w:pPr>
                              <w:pStyle w:val="KursText"/>
                            </w:pPr>
                            <w:r>
                              <w:t>EIN/A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41" coordsize="21600,21600" o:spt="41" adj="-8280,24300,-1800,4050" path="m@0@1l@2@3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textborder="f"/>
              </v:shapetype>
              <v:shape id="Legende: mit Linie ohne Rahmen 14" o:spid="_x0000_s1029" type="#_x0000_t41" style="position:absolute;margin-left:277.9pt;margin-top:9.95pt;width:110.25pt;height:48.2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" adj="-23562,10184" fillcolor="#6e6e6e [2150]" strokecolor="black [3213]">
                <v:fill color2="#c9c9c9 [1942]" rotate="t" angle="180" colors="0 #6f6f6f;31457f #a8a8a8;1 #c9c9c9" focus="100%" type="gradient"/>
                <v:textbox>
                  <w:txbxContent>
                    <w:p w:rsidR="0037292F" w:rsidRDefault="0037292F" w:rsidP="00EE658C">
                      <w:pPr>
                        <w:pStyle w:val="KursText"/>
                      </w:pPr>
                      <w:r>
                        <w:t>EIN/AUS</w:t>
                      </w:r>
                    </w:p>
                  </w:txbxContent>
                </v:textbox>
                <o:callout v:ext="edit" minusy="t"/>
              </v:shape>
            </w:pict>
          </mc:Fallback>
        </mc:AlternateContent>
      </w:r>
    </w:p>
    <w:p w:rsidR="00814808" w:rsidRDefault="00814808" w:rsidP="00167E5A">
      <w:pPr>
        <w:pStyle w:val="western"/>
        <w:rPr>
          <w:b/>
          <w:bCs/>
        </w:rPr>
      </w:pPr>
    </w:p>
    <w:p w:rsidR="00814808" w:rsidRDefault="00A57D06" w:rsidP="00167E5A">
      <w:pPr>
        <w:pStyle w:val="western"/>
        <w:rPr>
          <w:b/>
          <w:bCs/>
        </w:rPr>
      </w:pPr>
      <w:r>
        <w:rPr>
          <w:rFonts w:ascii="Liberation Sans" w:hAnsi="Liberation Sans" w:cs="Liberation Sans"/>
          <w:noProof/>
          <w:sz w:val="32"/>
          <w:szCs w:val="32"/>
        </w:rPr>
        <mc:AlternateContent>
          <mc:Choice Requires="wps">
            <w:drawing>
              <wp:anchor distT="0" distB="0" distL="114300" distR="114300" simplePos="0" relativeHeight="251652096" behindDoc="0" locked="0" layoutInCell="1" allowOverlap="1" wp14:anchorId="71F05C34" wp14:editId="2D0E39DE">
                <wp:simplePos x="0" y="0"/>
                <wp:positionH relativeFrom="column">
                  <wp:posOffset>3537734</wp:posOffset>
                </wp:positionH>
                <wp:positionV relativeFrom="paragraph">
                  <wp:posOffset>294827</wp:posOffset>
                </wp:positionV>
                <wp:extent cx="1400175" cy="612140"/>
                <wp:effectExtent l="2609850" t="0" r="28575" b="321310"/>
                <wp:wrapNone/>
                <wp:docPr id="15" name="Legende: mit Linie ohne Rahmen 15"/>
                <wp:cNvGraphicFramePr/>
                <a:graphic xmlns:a="http://schemas.openxmlformats.org/drawingml/2006/main">
                  <a:graphicData uri="http://schemas.microsoft.com/office/word/2010/wordprocessingShape">
                    <wps:wsp>
                      <wps:cNvSpPr/>
                      <wps:spPr>
                        <a:xfrm>
                          <a:off x="0" y="0"/>
                          <a:ext cx="1400175" cy="612140"/>
                        </a:xfrm>
                        <a:prstGeom prst="callout1">
                          <a:avLst>
                            <a:gd name="adj1" fmla="val 18750"/>
                            <a:gd name="adj2" fmla="val -8333"/>
                            <a:gd name="adj3" fmla="val 149296"/>
                            <a:gd name="adj4" fmla="val -184031"/>
                          </a:avLst>
                        </a:prstGeom>
                        <a:gradFill flip="none" rotWithShape="1">
                          <a:gsLst>
                            <a:gs pos="0">
                              <a:schemeClr val="accent3">
                                <a:lumMod val="67000"/>
                              </a:schemeClr>
                            </a:gs>
                            <a:gs pos="48000">
                              <a:schemeClr val="accent3">
                                <a:lumMod val="97000"/>
                                <a:lumOff val="3000"/>
                              </a:schemeClr>
                            </a:gs>
                            <a:gs pos="100000">
                              <a:schemeClr val="accent3">
                                <a:lumMod val="60000"/>
                                <a:lumOff val="40000"/>
                              </a:schemeClr>
                            </a:gs>
                          </a:gsLst>
                          <a:lin ang="16200000" scaled="1"/>
                          <a:tileRect/>
                        </a:gradFill>
                        <a:ln>
                          <a:solidFill>
                            <a:schemeClr val="tx1"/>
                          </a:solidFill>
                        </a:ln>
                      </wps:spPr>
                      <wps:style>
                        <a:lnRef idx="0">
                          <a:scrgbClr r="0" g="0" b="0"/>
                        </a:lnRef>
                        <a:fillRef idx="0">
                          <a:scrgbClr r="0" g="0" b="0"/>
                        </a:fillRef>
                        <a:effectRef idx="0">
                          <a:scrgbClr r="0" g="0" b="0"/>
                        </a:effectRef>
                        <a:fontRef idx="minor">
                          <a:schemeClr val="lt1"/>
                        </a:fontRef>
                      </wps:style>
                      <wps:txbx>
                        <w:txbxContent>
                          <w:p w:rsidR="0037292F" w:rsidRDefault="0037292F" w:rsidP="00EE658C">
                            <w:pPr>
                              <w:pStyle w:val="KursText"/>
                            </w:pPr>
                            <w: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1F05C34" id="Legende: mit Linie ohne Rahmen 15" o:spid="_x0000_s1030" type="#_x0000_t41" style="position:absolute;margin-left:278.55pt;margin-top:23.2pt;width:110.25pt;height:48.2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" adj="-39751,32248" fillcolor="#6e6e6e [2150]" strokecolor="black [3213]">
                <v:fill color2="#c9c9c9 [1942]" rotate="t" angle="180" colors="0 #6f6f6f;31457f #a8a8a8;1 #c9c9c9" focus="100%" type="gradient"/>
                <v:textbox>
                  <w:txbxContent>
                    <w:p w:rsidR="0037292F" w:rsidRDefault="0037292F" w:rsidP="00EE658C">
                      <w:pPr>
                        <w:pStyle w:val="KursText"/>
                      </w:pPr>
                      <w:r>
                        <w:t>HOME</w:t>
                      </w:r>
                    </w:p>
                  </w:txbxContent>
                </v:textbox>
                <o:callout v:ext="edit" minusy="t"/>
              </v:shape>
            </w:pict>
          </mc:Fallback>
        </mc:AlternateContent>
      </w:r>
    </w:p>
    <w:p w:rsidR="00814808" w:rsidRDefault="00814808" w:rsidP="00167E5A">
      <w:pPr>
        <w:pStyle w:val="western"/>
        <w:rPr>
          <w:b/>
          <w:bCs/>
        </w:rPr>
      </w:pPr>
    </w:p>
    <w:p w:rsidR="00167E5A" w:rsidRDefault="00167E5A" w:rsidP="00167E5A">
      <w:pPr>
        <w:pStyle w:val="western"/>
      </w:pPr>
      <w:r>
        <w:rPr>
          <w:b/>
          <w:bCs/>
        </w:rPr>
        <w:t>Ein/Ausschalten:</w:t>
      </w:r>
    </w:p>
    <w:p w:rsidR="00167E5A" w:rsidRDefault="00814808" w:rsidP="00167E5A">
      <w:pPr>
        <w:pStyle w:val="western"/>
      </w:pPr>
      <w:r>
        <w:rPr>
          <w:rStyle w:val="KursHervorhebenZchn"/>
        </w:rPr>
        <w:t>EIN</w:t>
      </w:r>
      <w:r w:rsidR="00167E5A">
        <w:t xml:space="preserve">: Solange fest auf den </w:t>
      </w:r>
      <w:r w:rsidR="00167E5A" w:rsidRPr="00414ED6">
        <w:rPr>
          <w:rStyle w:val="KursHervorhebenZchn"/>
        </w:rPr>
        <w:t>EIN/AUS</w:t>
      </w:r>
      <w:r w:rsidR="00167E5A">
        <w:t xml:space="preserve"> drücken, bis das Apple-Logo angezeigt wird.</w:t>
      </w:r>
      <w:r w:rsidR="00167E5A">
        <w:br/>
      </w:r>
      <w:r w:rsidRPr="00814808">
        <w:rPr>
          <w:rStyle w:val="KursHervorhebenZchn"/>
        </w:rPr>
        <w:t>AUS</w:t>
      </w:r>
      <w:r w:rsidR="00167E5A">
        <w:t xml:space="preserve">: Solange fest auf den </w:t>
      </w:r>
      <w:r w:rsidR="00167E5A" w:rsidRPr="00414ED6">
        <w:rPr>
          <w:rStyle w:val="KursHervorhebenZchn"/>
        </w:rPr>
        <w:t>EIN/AUS</w:t>
      </w:r>
      <w:r w:rsidR="00167E5A">
        <w:t xml:space="preserve"> drücken bis eine „Schieberegler“ angezeigt wird, den </w:t>
      </w:r>
      <w:r w:rsidR="000B0077">
        <w:t>Sie nach rechts schieben</w:t>
      </w:r>
    </w:p>
    <w:p w:rsidR="00E9606C" w:rsidRDefault="00167E5A" w:rsidP="00E9606C">
      <w:pPr>
        <w:pStyle w:val="western"/>
      </w:pPr>
      <w:r>
        <w:t xml:space="preserve">Eigentlich schaltet man das iPad nicht aus. </w:t>
      </w:r>
      <w:r w:rsidR="00E9606C">
        <w:t xml:space="preserve">Wie der Fernseher kennt das iPad drei Zustände: angeschaltet, ausgeschaltet und „standby“. „Standby“ bedeutet, dass das Gerät nur schläft, um Strom zu sparen, aber sich leicht wieder wecken lässt. Wenn er ausgeschaltet ist, dann braucht er länger, um wieder hochzufahren. Darum ist der Normalzustand „schlafend“. Es legt sich von alleine schlafen, und Sie müssen es nur wecken: Dazu drücken Sie auf </w:t>
      </w:r>
      <w:r w:rsidR="00E9606C" w:rsidRPr="00414ED6">
        <w:rPr>
          <w:rStyle w:val="KursHervorhebenZchn"/>
        </w:rPr>
        <w:t>HOME</w:t>
      </w:r>
      <w:r w:rsidR="00E9606C">
        <w:t xml:space="preserve">. </w:t>
      </w:r>
    </w:p>
    <w:p w:rsidR="00E9606C" w:rsidRDefault="00E9606C" w:rsidP="00E9606C">
      <w:pPr>
        <w:pStyle w:val="western"/>
      </w:pPr>
      <w:r>
        <w:rPr>
          <w:b/>
          <w:bCs/>
        </w:rPr>
        <w:t>Aufladen</w:t>
      </w:r>
    </w:p>
    <w:p w:rsidR="00E9606C" w:rsidRDefault="00E9606C" w:rsidP="00E9606C">
      <w:pPr>
        <w:pStyle w:val="western"/>
      </w:pPr>
      <w:r>
        <w:t xml:space="preserve">Außer dem iPad war noch ein Kabel und ein Stromstecker geliefert. Das Kabel hat einen kleinen und einen großen Stecker. Der große Stecker passt in den Stromstecker für die Steckdose, der Kleine in die Buchse unterhalb von </w:t>
      </w:r>
      <w:r w:rsidRPr="00E9606C">
        <w:rPr>
          <w:rStyle w:val="KursHervorhebenZchn"/>
        </w:rPr>
        <w:t>HOME</w:t>
      </w:r>
      <w:r>
        <w:t>.</w:t>
      </w:r>
    </w:p>
    <w:p w:rsidR="000B0077" w:rsidRDefault="00167E5A" w:rsidP="000B0077">
      <w:pPr>
        <w:pStyle w:val="western"/>
      </w:pPr>
      <w:r>
        <w:t>Das Foto und die B</w:t>
      </w:r>
      <w:r w:rsidR="000B0077">
        <w:t>eschreibung helfen Ihnen jetzt das</w:t>
      </w:r>
      <w:r>
        <w:t xml:space="preserve"> iPad anzuschalten. Blätter</w:t>
      </w:r>
      <w:r w:rsidR="000B0077">
        <w:t>n Sie bitte erst um, wenn das</w:t>
      </w:r>
      <w:r>
        <w:t xml:space="preserve"> iPad eingeschaltet ist!</w:t>
      </w:r>
    </w:p>
    <w:p w:rsidR="000B0077" w:rsidRDefault="000B0077">
      <w:pPr>
        <w:rPr>
          <w:rFonts w:ascii="Arial" w:eastAsia="Times New Roman" w:hAnsi="Arial" w:cs="Arial"/>
          <w:color w:val="00000A"/>
          <w:sz w:val="28"/>
          <w:szCs w:val="28"/>
          <w:lang w:eastAsia="de-DE"/>
        </w:rPr>
      </w:pPr>
      <w:r>
        <w:br w:type="page"/>
      </w:r>
    </w:p>
    <w:p w:rsidR="003C2543" w:rsidRDefault="003C2543" w:rsidP="000949AB">
      <w:pPr>
        <w:pStyle w:val="Kurs1"/>
      </w:pPr>
      <w:r>
        <w:lastRenderedPageBreak/>
        <w:t>Der Sperrbildschirm</w:t>
      </w:r>
    </w:p>
    <w:p w:rsidR="000B0077" w:rsidRDefault="000B0077" w:rsidP="000B0077">
      <w:pPr>
        <w:pStyle w:val="western"/>
      </w:pPr>
    </w:p>
    <w:p w:rsidR="000B0077" w:rsidRDefault="000B0077" w:rsidP="000B0077">
      <w:pPr>
        <w:pStyle w:val="western"/>
      </w:pPr>
      <w:r>
        <w:rPr>
          <w:noProof/>
        </w:rPr>
        <mc:AlternateContent>
          <mc:Choice Requires="wpg">
            <w:drawing>
              <wp:anchor distT="0" distB="0" distL="114300" distR="114300" simplePos="0" relativeHeight="251660288" behindDoc="0" locked="0" layoutInCell="1" allowOverlap="1">
                <wp:simplePos x="0" y="0"/>
                <wp:positionH relativeFrom="column">
                  <wp:posOffset>4142740</wp:posOffset>
                </wp:positionH>
                <wp:positionV relativeFrom="paragraph">
                  <wp:posOffset>46355</wp:posOffset>
                </wp:positionV>
                <wp:extent cx="1398270" cy="1814830"/>
                <wp:effectExtent l="0" t="0" r="0" b="0"/>
                <wp:wrapTight wrapText="bothSides">
                  <wp:wrapPolygon edited="0">
                    <wp:start x="0" y="0"/>
                    <wp:lineTo x="0" y="21313"/>
                    <wp:lineTo x="21188" y="21313"/>
                    <wp:lineTo x="21188" y="0"/>
                    <wp:lineTo x="0" y="0"/>
                  </wp:wrapPolygon>
                </wp:wrapTight>
                <wp:docPr id="21" name="Gruppieren 21"/>
                <wp:cNvGraphicFramePr/>
                <a:graphic xmlns:a="http://schemas.openxmlformats.org/drawingml/2006/main">
                  <a:graphicData uri="http://schemas.microsoft.com/office/word/2010/wordprocessingGroup">
                    <wpg:wgp>
                      <wpg:cNvGrpSpPr/>
                      <wpg:grpSpPr>
                        <a:xfrm>
                          <a:off x="0" y="0"/>
                          <a:ext cx="1398270" cy="1814830"/>
                          <a:chOff x="0" y="0"/>
                          <a:chExt cx="2227580" cy="3340100"/>
                        </a:xfrm>
                      </wpg:grpSpPr>
                      <pic:pic xmlns:pic="http://schemas.openxmlformats.org/drawingml/2006/picture">
                        <pic:nvPicPr>
                          <pic:cNvPr id="18" name="Grafik 1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16200000">
                            <a:off x="-556260" y="556260"/>
                            <a:ext cx="3340100" cy="2227580"/>
                          </a:xfrm>
                          <a:prstGeom prst="rect">
                            <a:avLst/>
                          </a:prstGeom>
                        </pic:spPr>
                      </pic:pic>
                      <wps:wsp>
                        <wps:cNvPr id="19" name="Textfeld 19"/>
                        <wps:cNvSpPr txBox="1"/>
                        <wps:spPr>
                          <a:xfrm>
                            <a:off x="29528" y="3066097"/>
                            <a:ext cx="2018665" cy="266700"/>
                          </a:xfrm>
                          <a:prstGeom prst="rect">
                            <a:avLst/>
                          </a:prstGeom>
                          <a:solidFill>
                            <a:prstClr val="white"/>
                          </a:solidFill>
                          <a:ln>
                            <a:noFill/>
                          </a:ln>
                        </wps:spPr>
                        <wps:txbx>
                          <w:txbxContent>
                            <w:p w:rsidR="0037292F" w:rsidRPr="00B80ECD" w:rsidRDefault="0037292F" w:rsidP="000949AB">
                              <w:pPr>
                                <w:pStyle w:val="Beschriftung"/>
                                <w:rPr>
                                  <w:rFonts w:ascii="Arial" w:eastAsia="Times New Roman" w:hAnsi="Arial" w:cs="Arial"/>
                                  <w:noProof/>
                                  <w:color w:val="00000A"/>
                                  <w:sz w:val="28"/>
                                  <w:szCs w:val="28"/>
                                </w:rPr>
                              </w:pPr>
                              <w:r>
                                <w:t xml:space="preserve">Abb </w:t>
                              </w:r>
                              <w:r w:rsidR="00F905DF">
                                <w:fldChar w:fldCharType="begin"/>
                              </w:r>
                              <w:r w:rsidR="00F905DF">
                                <w:instrText xml:space="preserve"> SEQ Abb \* ARABIC </w:instrText>
                              </w:r>
                              <w:r w:rsidR="00F905DF">
                                <w:fldChar w:fldCharType="separate"/>
                              </w:r>
                              <w:r w:rsidR="000420A7">
                                <w:rPr>
                                  <w:noProof/>
                                </w:rPr>
                                <w:t>1</w:t>
                              </w:r>
                              <w:r w:rsidR="00F905DF">
                                <w:rPr>
                                  <w:noProof/>
                                </w:rPr>
                                <w:fldChar w:fldCharType="end"/>
                              </w:r>
                              <w:r>
                                <w:t>: Sperrbildschir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1" o:spid="_x0000_s1031" style="position:absolute;margin-left:326.2pt;margin-top:3.65pt;width:110.1pt;height:142.9pt;z-index:251660288;mso-width-relative:margin;mso-height-relative:margin" coordsize="22275,33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">
                <v:shape id="Grafik 18" o:spid="_x0000_s1032" type="#_x0000_t75" style="position:absolute;left:-5563;top:5563;width:33401;height:2227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">
                  <v:imagedata r:id="rId11" o:title=""/>
                  <v:path arrowok="t"/>
                </v:shape>
                <v:shape id="Textfeld 19" o:spid="_x0000_s1033" type="#_x0000_t202" style="position:absolute;left:295;top:30660;width:2018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rsidR="0037292F" w:rsidRPr="00B80ECD" w:rsidRDefault="0037292F" w:rsidP="000949AB">
                        <w:pPr>
                          <w:pStyle w:val="Beschriftung"/>
                          <w:rPr>
                            <w:rFonts w:ascii="Arial" w:eastAsia="Times New Roman" w:hAnsi="Arial" w:cs="Arial"/>
                            <w:noProof/>
                            <w:color w:val="00000A"/>
                            <w:sz w:val="28"/>
                            <w:szCs w:val="28"/>
                          </w:rPr>
                        </w:pPr>
                        <w:r>
                          <w:t xml:space="preserve">Abb </w:t>
                        </w:r>
                        <w:fldSimple w:instr=" SEQ Abb \* ARABIC ">
                          <w:r w:rsidR="000420A7">
                            <w:rPr>
                              <w:noProof/>
                            </w:rPr>
                            <w:t>1</w:t>
                          </w:r>
                        </w:fldSimple>
                        <w:r>
                          <w:t>: Sperrbildschirm</w:t>
                        </w:r>
                      </w:p>
                    </w:txbxContent>
                  </v:textbox>
                </v:shape>
                <w10:wrap type="tight"/>
              </v:group>
            </w:pict>
          </mc:Fallback>
        </mc:AlternateContent>
      </w:r>
      <w:r>
        <w:rPr>
          <w:noProof/>
        </w:rPr>
        <w:t>Sie</w:t>
      </w:r>
      <w:r w:rsidR="000949AB">
        <w:t xml:space="preserve"> s</w:t>
      </w:r>
      <w:r>
        <w:t>ehen</w:t>
      </w:r>
      <w:r w:rsidR="000949AB">
        <w:t xml:space="preserve"> jetzt den Sperrbildschirm. Wenn das Gerät nicht weiter geschützt ist, m</w:t>
      </w:r>
      <w:r>
        <w:t xml:space="preserve">üssen Sie nur </w:t>
      </w:r>
      <w:r w:rsidR="000949AB">
        <w:t>ei</w:t>
      </w:r>
      <w:r>
        <w:t xml:space="preserve">n zweites Mal auf </w:t>
      </w:r>
      <w:r>
        <w:rPr>
          <w:rStyle w:val="KursHervorhebenZchn"/>
        </w:rPr>
        <w:t>HOME</w:t>
      </w:r>
      <w:r>
        <w:t xml:space="preserve"> drücken.</w:t>
      </w:r>
    </w:p>
    <w:p w:rsidR="000B0077" w:rsidRDefault="000B0077" w:rsidP="000B0077">
      <w:pPr>
        <w:pStyle w:val="western"/>
      </w:pPr>
    </w:p>
    <w:p w:rsidR="000B0077" w:rsidRDefault="000B0077" w:rsidP="000B0077">
      <w:pPr>
        <w:pStyle w:val="western"/>
      </w:pPr>
    </w:p>
    <w:p w:rsidR="000B0077" w:rsidRDefault="00E16585" w:rsidP="000B0077">
      <w:pPr>
        <w:pStyle w:val="western"/>
      </w:pPr>
      <w:r>
        <w:rPr>
          <w:noProof/>
        </w:rPr>
        <mc:AlternateContent>
          <mc:Choice Requires="wpg">
            <w:drawing>
              <wp:anchor distT="0" distB="0" distL="114300" distR="114300" simplePos="0" relativeHeight="251664384" behindDoc="0" locked="0" layoutInCell="1" allowOverlap="1">
                <wp:simplePos x="0" y="0"/>
                <wp:positionH relativeFrom="column">
                  <wp:posOffset>4232067</wp:posOffset>
                </wp:positionH>
                <wp:positionV relativeFrom="paragraph">
                  <wp:posOffset>423993</wp:posOffset>
                </wp:positionV>
                <wp:extent cx="1196340" cy="1652270"/>
                <wp:effectExtent l="0" t="0" r="3810" b="5080"/>
                <wp:wrapSquare wrapText="bothSides"/>
                <wp:docPr id="24" name="Gruppieren 24"/>
                <wp:cNvGraphicFramePr/>
                <a:graphic xmlns:a="http://schemas.openxmlformats.org/drawingml/2006/main">
                  <a:graphicData uri="http://schemas.microsoft.com/office/word/2010/wordprocessingGroup">
                    <wpg:wgp>
                      <wpg:cNvGrpSpPr/>
                      <wpg:grpSpPr>
                        <a:xfrm>
                          <a:off x="0" y="0"/>
                          <a:ext cx="1196340" cy="1652270"/>
                          <a:chOff x="0" y="0"/>
                          <a:chExt cx="2212975" cy="3319780"/>
                        </a:xfrm>
                      </wpg:grpSpPr>
                      <pic:pic xmlns:pic="http://schemas.openxmlformats.org/drawingml/2006/picture">
                        <pic:nvPicPr>
                          <pic:cNvPr id="20" name="Grafik 2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rot="16200000">
                            <a:off x="-553402" y="553402"/>
                            <a:ext cx="3319780" cy="2212975"/>
                          </a:xfrm>
                          <a:prstGeom prst="rect">
                            <a:avLst/>
                          </a:prstGeom>
                        </pic:spPr>
                      </pic:pic>
                      <wps:wsp>
                        <wps:cNvPr id="23" name="Textfeld 23"/>
                        <wps:cNvSpPr txBox="1"/>
                        <wps:spPr>
                          <a:xfrm>
                            <a:off x="3811" y="3025139"/>
                            <a:ext cx="1943100" cy="266700"/>
                          </a:xfrm>
                          <a:prstGeom prst="rect">
                            <a:avLst/>
                          </a:prstGeom>
                          <a:solidFill>
                            <a:prstClr val="white"/>
                          </a:solidFill>
                          <a:ln>
                            <a:noFill/>
                          </a:ln>
                        </wps:spPr>
                        <wps:txbx>
                          <w:txbxContent>
                            <w:p w:rsidR="0037292F" w:rsidRPr="00E46FDA" w:rsidRDefault="0037292F" w:rsidP="000B0077">
                              <w:pPr>
                                <w:pStyle w:val="Beschriftung"/>
                                <w:rPr>
                                  <w:rFonts w:ascii="Arial" w:eastAsia="Times New Roman" w:hAnsi="Arial" w:cs="Arial"/>
                                  <w:noProof/>
                                  <w:color w:val="00000A"/>
                                  <w:sz w:val="28"/>
                                  <w:szCs w:val="28"/>
                                </w:rPr>
                              </w:pPr>
                              <w:r>
                                <w:t xml:space="preserve">Abb </w:t>
                              </w:r>
                              <w:r w:rsidR="00F905DF">
                                <w:fldChar w:fldCharType="begin"/>
                              </w:r>
                              <w:r w:rsidR="00F905DF">
                                <w:instrText xml:space="preserve"> SEQ Abb \* ARABIC </w:instrText>
                              </w:r>
                              <w:r w:rsidR="00F905DF">
                                <w:fldChar w:fldCharType="separate"/>
                              </w:r>
                              <w:r w:rsidR="000420A7">
                                <w:rPr>
                                  <w:noProof/>
                                </w:rPr>
                                <w:t>2</w:t>
                              </w:r>
                              <w:r w:rsidR="00F905DF">
                                <w:rPr>
                                  <w:noProof/>
                                </w:rPr>
                                <w:fldChar w:fldCharType="end"/>
                              </w:r>
                              <w:r>
                                <w:t>: Sperrbildschirm mit P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4" o:spid="_x0000_s1034" style="position:absolute;margin-left:333.25pt;margin-top:33.4pt;width:94.2pt;height:130.1pt;z-index:251664384;mso-width-relative:margin;mso-height-relative:margin" coordsize="22129,331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">
                <v:shape id="Grafik 20" o:spid="_x0000_s1035" type="#_x0000_t75" style="position:absolute;left:-5534;top:5534;width:33197;height:2212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">
                  <v:imagedata r:id="rId13" o:title=""/>
                  <v:path arrowok="t"/>
                </v:shape>
                <v:shape id="Textfeld 23" o:spid="_x0000_s1036" type="#_x0000_t202" style="position:absolute;left:38;top:30251;width:19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rsidR="0037292F" w:rsidRPr="00E46FDA" w:rsidRDefault="0037292F" w:rsidP="000B0077">
                        <w:pPr>
                          <w:pStyle w:val="Beschriftung"/>
                          <w:rPr>
                            <w:rFonts w:ascii="Arial" w:eastAsia="Times New Roman" w:hAnsi="Arial" w:cs="Arial"/>
                            <w:noProof/>
                            <w:color w:val="00000A"/>
                            <w:sz w:val="28"/>
                            <w:szCs w:val="28"/>
                          </w:rPr>
                        </w:pPr>
                        <w:r>
                          <w:t xml:space="preserve">Abb </w:t>
                        </w:r>
                        <w:fldSimple w:instr=" SEQ Abb \* ARABIC ">
                          <w:r w:rsidR="000420A7">
                            <w:rPr>
                              <w:noProof/>
                            </w:rPr>
                            <w:t>2</w:t>
                          </w:r>
                        </w:fldSimple>
                        <w:r>
                          <w:t>: Sperrbildschirm mit PIN</w:t>
                        </w:r>
                      </w:p>
                    </w:txbxContent>
                  </v:textbox>
                </v:shape>
                <w10:wrap type="square"/>
              </v:group>
            </w:pict>
          </mc:Fallback>
        </mc:AlternateContent>
      </w:r>
    </w:p>
    <w:p w:rsidR="00E9606C" w:rsidRDefault="003C2543" w:rsidP="000B0077">
      <w:pPr>
        <w:pStyle w:val="western"/>
      </w:pPr>
      <w:r>
        <w:t xml:space="preserve">Wenn </w:t>
      </w:r>
      <w:r w:rsidR="000B0077">
        <w:t>Ihr</w:t>
      </w:r>
      <w:r>
        <w:t xml:space="preserve"> iPad durch eine </w:t>
      </w:r>
      <w:r w:rsidRPr="000B0077">
        <w:rPr>
          <w:rStyle w:val="KursHervorhebenZchn"/>
        </w:rPr>
        <w:t>PIN</w:t>
      </w:r>
      <w:r w:rsidR="000B0077">
        <w:t xml:space="preserve"> geschützt ist dann sehen Sie</w:t>
      </w:r>
      <w:r>
        <w:t xml:space="preserve"> jetzt eine Tastatur, auf der </w:t>
      </w:r>
      <w:r w:rsidR="000B0077">
        <w:t>Sie</w:t>
      </w:r>
      <w:r>
        <w:t xml:space="preserve"> </w:t>
      </w:r>
      <w:r w:rsidR="000B0077">
        <w:t>Ihre</w:t>
      </w:r>
      <w:r>
        <w:t xml:space="preserve"> </w:t>
      </w:r>
      <w:r w:rsidRPr="00E9606C">
        <w:rPr>
          <w:rStyle w:val="KursHervorhebenZchn"/>
        </w:rPr>
        <w:t>PIN</w:t>
      </w:r>
      <w:r>
        <w:t xml:space="preserve"> eingeben</w:t>
      </w:r>
      <w:r w:rsidR="00E9606C">
        <w:t xml:space="preserve"> – genauso wie beim </w:t>
      </w:r>
      <w:r>
        <w:t>Geldautomaten.</w:t>
      </w:r>
    </w:p>
    <w:p w:rsidR="003C2543" w:rsidRDefault="003C2543" w:rsidP="000B0077">
      <w:pPr>
        <w:pStyle w:val="western"/>
      </w:pPr>
      <w:r>
        <w:t xml:space="preserve">Wenn die </w:t>
      </w:r>
      <w:r w:rsidR="00E9606C" w:rsidRPr="000B0077">
        <w:rPr>
          <w:rStyle w:val="KursHervorhebenZchn"/>
        </w:rPr>
        <w:t>PIN</w:t>
      </w:r>
      <w:r w:rsidR="00E9606C">
        <w:t xml:space="preserve"> </w:t>
      </w:r>
      <w:r>
        <w:t xml:space="preserve">richtig war oder wenn die </w:t>
      </w:r>
      <w:r w:rsidR="00E9606C" w:rsidRPr="000B0077">
        <w:rPr>
          <w:rStyle w:val="KursHervorhebenZchn"/>
        </w:rPr>
        <w:t>PIN</w:t>
      </w:r>
      <w:r w:rsidR="00E9606C">
        <w:t xml:space="preserve"> deaktiviert ist, kommen Sie </w:t>
      </w:r>
      <w:r w:rsidR="000B0077">
        <w:t xml:space="preserve">jetzt auf den </w:t>
      </w:r>
      <w:r w:rsidR="00E9606C">
        <w:rPr>
          <w:rStyle w:val="KursHervorhebenZchn"/>
        </w:rPr>
        <w:t>HOME</w:t>
      </w:r>
      <w:r w:rsidR="00E9606C">
        <w:t xml:space="preserve"> </w:t>
      </w:r>
      <w:r w:rsidR="000B0077">
        <w:t>Bildschirm.</w:t>
      </w:r>
    </w:p>
    <w:p w:rsidR="00AA2CD2" w:rsidRDefault="00AA2CD2">
      <w:pPr>
        <w:rPr>
          <w:rFonts w:ascii="Arial" w:eastAsia="Times New Roman" w:hAnsi="Arial" w:cs="Arial"/>
          <w:color w:val="00000A"/>
          <w:sz w:val="28"/>
          <w:szCs w:val="28"/>
          <w:lang w:eastAsia="de-DE"/>
        </w:rPr>
      </w:pPr>
      <w:r>
        <w:br w:type="page"/>
      </w:r>
    </w:p>
    <w:p w:rsidR="003C2543" w:rsidRDefault="00AA2CD2" w:rsidP="00AA2CD2">
      <w:pPr>
        <w:pStyle w:val="Kurs1"/>
      </w:pPr>
      <w:r w:rsidRPr="005A1720">
        <w:rPr>
          <w:rStyle w:val="KursHervorhebenZchn"/>
          <w:b/>
          <w:bCs w:val="0"/>
          <w:kern w:val="0"/>
          <w:sz w:val="44"/>
          <w:szCs w:val="44"/>
        </w:rPr>
        <w:lastRenderedPageBreak/>
        <w:t>HOME</w:t>
      </w:r>
      <w:r>
        <w:t>-Bildschirm</w:t>
      </w:r>
    </w:p>
    <w:p w:rsidR="00AA2CD2" w:rsidRDefault="00AA2CD2" w:rsidP="00AA2CD2">
      <w:pPr>
        <w:pStyle w:val="western"/>
      </w:pPr>
      <w:r>
        <w:t xml:space="preserve">Der Home-Bildschirm ist der Dreh-und Angelpunkt des iPad. </w:t>
      </w:r>
      <w:r w:rsidR="00F650C7">
        <w:t>Von hier aus starten</w:t>
      </w:r>
      <w:r>
        <w:t xml:space="preserve"> </w:t>
      </w:r>
      <w:r w:rsidR="00F650C7">
        <w:t>Sie</w:t>
      </w:r>
      <w:r>
        <w:t xml:space="preserve"> die Programme des </w:t>
      </w:r>
      <w:r w:rsidR="00F650C7">
        <w:t xml:space="preserve">iPads – und mit der </w:t>
      </w:r>
      <w:r w:rsidR="00F650C7" w:rsidRPr="00F650C7">
        <w:rPr>
          <w:rStyle w:val="KursHervorhebenZchn"/>
        </w:rPr>
        <w:t>HOME</w:t>
      </w:r>
      <w:r w:rsidR="00F650C7">
        <w:t>-Taste kommen Sie immer wieder hierhin zurück.</w:t>
      </w:r>
      <w:r>
        <w:t xml:space="preserve"> </w:t>
      </w:r>
    </w:p>
    <w:p w:rsidR="00AA2CD2" w:rsidRDefault="00E16585" w:rsidP="00AA2CD2">
      <w:pPr>
        <w:pStyle w:val="western"/>
      </w:pPr>
      <w:r>
        <w:rPr>
          <w:noProof/>
        </w:rPr>
        <mc:AlternateContent>
          <mc:Choice Requires="wpg">
            <w:drawing>
              <wp:anchor distT="0" distB="0" distL="114300" distR="114300" simplePos="0" relativeHeight="251671552" behindDoc="0" locked="0" layoutInCell="1" allowOverlap="1">
                <wp:simplePos x="0" y="0"/>
                <wp:positionH relativeFrom="column">
                  <wp:posOffset>-187101</wp:posOffset>
                </wp:positionH>
                <wp:positionV relativeFrom="paragraph">
                  <wp:posOffset>577775</wp:posOffset>
                </wp:positionV>
                <wp:extent cx="5341284" cy="464484"/>
                <wp:effectExtent l="0" t="0" r="12065" b="50165"/>
                <wp:wrapNone/>
                <wp:docPr id="3" name="Gruppieren 3"/>
                <wp:cNvGraphicFramePr/>
                <a:graphic xmlns:a="http://schemas.openxmlformats.org/drawingml/2006/main">
                  <a:graphicData uri="http://schemas.microsoft.com/office/word/2010/wordprocessingGroup">
                    <wpg:wgp>
                      <wpg:cNvGrpSpPr/>
                      <wpg:grpSpPr>
                        <a:xfrm>
                          <a:off x="0" y="0"/>
                          <a:ext cx="5341284" cy="464484"/>
                          <a:chOff x="0" y="0"/>
                          <a:chExt cx="5341284" cy="464484"/>
                        </a:xfrm>
                      </wpg:grpSpPr>
                      <wps:wsp>
                        <wps:cNvPr id="26" name="Rechteck: abgerundete Ecken 26"/>
                        <wps:cNvSpPr/>
                        <wps:spPr>
                          <a:xfrm>
                            <a:off x="0" y="0"/>
                            <a:ext cx="3686175" cy="457200"/>
                          </a:xfrm>
                          <a:prstGeom prst="roundRect">
                            <a:avLst/>
                          </a:prstGeom>
                          <a:solidFill>
                            <a:srgbClr val="C543AC">
                              <a:alpha val="14902"/>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Legende: mit Linie mit Akzentuierungsbalken 33"/>
                        <wps:cNvSpPr/>
                        <wps:spPr>
                          <a:xfrm>
                            <a:off x="4074459" y="188259"/>
                            <a:ext cx="1266825" cy="276225"/>
                          </a:xfrm>
                          <a:prstGeom prst="accentCallout1">
                            <a:avLst>
                              <a:gd name="adj1" fmla="val 18750"/>
                              <a:gd name="adj2" fmla="val -8333"/>
                              <a:gd name="adj3" fmla="val 26293"/>
                              <a:gd name="adj4" fmla="val -44348"/>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7292F" w:rsidRDefault="0037292F" w:rsidP="008D521B">
                              <w:pPr>
                                <w:jc w:val="center"/>
                              </w:pPr>
                              <w:r>
                                <w:t>Statusze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3" o:spid="_x0000_s1037" style="position:absolute;margin-left:-14.75pt;margin-top:45.5pt;width:420.55pt;height:36.55pt;z-index:251671552" coordsize="53412,4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">
                <v:roundrect id="Rechteck: abgerundete Ecken 26" o:spid="_x0000_s1038" style="position:absolute;width:36861;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" fillcolor="#c543ac" strokecolor="#1f3763 [1604]" strokeweight="1pt">
                  <v:fill opacity="9766f"/>
                  <v:stroke joinstyle="miter"/>
                </v:roundrect>
                <v:shapetype id="_x0000_t44" coordsize="21600,21600" o:spt="44" adj="-8280,24300,-1800,4050" path="m@0@1l@2@3nfem@2,l@2,21600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accentbar="t" textborder="f"/>
                </v:shapetype>
                <v:shape id="Legende: mit Linie mit Akzentuierungsbalken 33" o:spid="_x0000_s1039" type="#_x0000_t44" style="position:absolute;left:40744;top:1882;width:12668;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" adj="-9579,5679" fillcolor="#4472c4 [3204]" strokecolor="#1f3763 [1604]" strokeweight="1pt">
                  <v:textbox>
                    <w:txbxContent>
                      <w:p w:rsidR="0037292F" w:rsidRDefault="0037292F" w:rsidP="008D521B">
                        <w:pPr>
                          <w:jc w:val="center"/>
                        </w:pPr>
                        <w:r>
                          <w:t>Statuszeile</w:t>
                        </w:r>
                      </w:p>
                    </w:txbxContent>
                  </v:textbox>
                  <o:callout v:ext="edit" minusy="t"/>
                </v:shape>
              </v:group>
            </w:pict>
          </mc:Fallback>
        </mc:AlternateContent>
      </w:r>
      <w:r w:rsidR="00AA2CD2">
        <w:t xml:space="preserve">Programme auf dem iPad heißen App. Ist genau dasselbe, hört sich aber cooler an. </w:t>
      </w:r>
    </w:p>
    <w:p w:rsidR="008D521B" w:rsidRDefault="00E16585" w:rsidP="008D521B">
      <w:pPr>
        <w:pStyle w:val="western"/>
        <w:keepNext/>
        <w:tabs>
          <w:tab w:val="left" w:pos="7275"/>
        </w:tabs>
        <w:spacing w:after="280"/>
      </w:pPr>
      <w:r>
        <w:rPr>
          <w:noProof/>
        </w:rPr>
        <mc:AlternateContent>
          <mc:Choice Requires="wpg">
            <w:drawing>
              <wp:anchor distT="0" distB="0" distL="114300" distR="114300" simplePos="0" relativeHeight="251675648" behindDoc="0" locked="0" layoutInCell="1" allowOverlap="1">
                <wp:simplePos x="0" y="0"/>
                <wp:positionH relativeFrom="column">
                  <wp:posOffset>-187101</wp:posOffset>
                </wp:positionH>
                <wp:positionV relativeFrom="paragraph">
                  <wp:posOffset>3902897</wp:posOffset>
                </wp:positionV>
                <wp:extent cx="5254438" cy="733425"/>
                <wp:effectExtent l="0" t="0" r="22860" b="28575"/>
                <wp:wrapNone/>
                <wp:docPr id="4" name="Gruppieren 4"/>
                <wp:cNvGraphicFramePr/>
                <a:graphic xmlns:a="http://schemas.openxmlformats.org/drawingml/2006/main">
                  <a:graphicData uri="http://schemas.microsoft.com/office/word/2010/wordprocessingGroup">
                    <wpg:wgp>
                      <wpg:cNvGrpSpPr/>
                      <wpg:grpSpPr>
                        <a:xfrm>
                          <a:off x="0" y="0"/>
                          <a:ext cx="5254438" cy="733425"/>
                          <a:chOff x="0" y="0"/>
                          <a:chExt cx="5254438" cy="733425"/>
                        </a:xfrm>
                      </wpg:grpSpPr>
                      <wps:wsp>
                        <wps:cNvPr id="30" name="Rechteck: abgerundete Ecken 30"/>
                        <wps:cNvSpPr/>
                        <wps:spPr>
                          <a:xfrm>
                            <a:off x="0" y="0"/>
                            <a:ext cx="3686175" cy="733425"/>
                          </a:xfrm>
                          <a:prstGeom prst="roundRect">
                            <a:avLst/>
                          </a:prstGeom>
                          <a:solidFill>
                            <a:srgbClr val="C543AC">
                              <a:alpha val="14902"/>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Legende: mit Linie mit Akzentuierungsbalken 35"/>
                        <wps:cNvSpPr/>
                        <wps:spPr>
                          <a:xfrm>
                            <a:off x="4168588" y="228600"/>
                            <a:ext cx="1085850" cy="314325"/>
                          </a:xfrm>
                          <a:prstGeom prst="accentCallout1">
                            <a:avLst>
                              <a:gd name="adj1" fmla="val 18750"/>
                              <a:gd name="adj2" fmla="val -8333"/>
                              <a:gd name="adj3" fmla="val 36743"/>
                              <a:gd name="adj4" fmla="val -47982"/>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7292F" w:rsidRDefault="0037292F" w:rsidP="00BB2A60">
                              <w:pPr>
                                <w:jc w:val="center"/>
                              </w:pPr>
                              <w:r>
                                <w:t>Schnellzugri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4" o:spid="_x0000_s1040" style="position:absolute;margin-left:-14.75pt;margin-top:307.3pt;width:413.75pt;height:57.75pt;z-index:251675648" coordsize="52544,7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">
                <v:roundrect id="Rechteck: abgerundete Ecken 30" o:spid="_x0000_s1041" style="position:absolute;width:36861;height:7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" fillcolor="#c543ac" strokecolor="#2f528f" strokeweight="1pt">
                  <v:fill opacity="9766f"/>
                  <v:stroke joinstyle="miter"/>
                </v:roundrect>
                <v:shape id="Legende: mit Linie mit Akzentuierungsbalken 35" o:spid="_x0000_s1042" type="#_x0000_t44" style="position:absolute;left:41685;top:2286;width:1085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" adj="-10364,7936" fillcolor="#4472c4 [3204]" strokecolor="#1f3763 [1604]" strokeweight="1pt">
                  <v:textbox>
                    <w:txbxContent>
                      <w:p w:rsidR="0037292F" w:rsidRDefault="0037292F" w:rsidP="00BB2A60">
                        <w:pPr>
                          <w:jc w:val="center"/>
                        </w:pPr>
                        <w:r>
                          <w:t>Schnellzugriff</w:t>
                        </w:r>
                      </w:p>
                    </w:txbxContent>
                  </v:textbox>
                  <o:callout v:ext="edit" minusy="t"/>
                </v:shape>
              </v:group>
            </w:pict>
          </mc:Fallback>
        </mc:AlternateContent>
      </w:r>
      <w:r>
        <w:rPr>
          <w:noProof/>
        </w:rPr>
        <mc:AlternateContent>
          <mc:Choice Requires="wpg">
            <w:drawing>
              <wp:anchor distT="0" distB="0" distL="114300" distR="114300" simplePos="0" relativeHeight="251673600" behindDoc="0" locked="0" layoutInCell="1" allowOverlap="1">
                <wp:simplePos x="0" y="0"/>
                <wp:positionH relativeFrom="column">
                  <wp:posOffset>-200548</wp:posOffset>
                </wp:positionH>
                <wp:positionV relativeFrom="paragraph">
                  <wp:posOffset>447003</wp:posOffset>
                </wp:positionV>
                <wp:extent cx="5354731" cy="3457575"/>
                <wp:effectExtent l="0" t="0" r="17780" b="28575"/>
                <wp:wrapNone/>
                <wp:docPr id="2" name="Gruppieren 2"/>
                <wp:cNvGraphicFramePr/>
                <a:graphic xmlns:a="http://schemas.openxmlformats.org/drawingml/2006/main">
                  <a:graphicData uri="http://schemas.microsoft.com/office/word/2010/wordprocessingGroup">
                    <wpg:wgp>
                      <wpg:cNvGrpSpPr/>
                      <wpg:grpSpPr>
                        <a:xfrm>
                          <a:off x="0" y="0"/>
                          <a:ext cx="5354731" cy="3457575"/>
                          <a:chOff x="0" y="0"/>
                          <a:chExt cx="5354731" cy="3457575"/>
                        </a:xfrm>
                      </wpg:grpSpPr>
                      <wps:wsp>
                        <wps:cNvPr id="32" name="Rechteck: abgerundete Ecken 32"/>
                        <wps:cNvSpPr/>
                        <wps:spPr>
                          <a:xfrm>
                            <a:off x="0" y="0"/>
                            <a:ext cx="3686175" cy="3457575"/>
                          </a:xfrm>
                          <a:prstGeom prst="roundRect">
                            <a:avLst/>
                          </a:prstGeom>
                          <a:solidFill>
                            <a:srgbClr val="C543AC">
                              <a:alpha val="14902"/>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Legende: mit Linie mit Akzentuierungsbalken 34"/>
                        <wps:cNvSpPr/>
                        <wps:spPr>
                          <a:xfrm>
                            <a:off x="4087906" y="564776"/>
                            <a:ext cx="1266825" cy="333375"/>
                          </a:xfrm>
                          <a:prstGeom prst="accentCallout1">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7292F" w:rsidRDefault="0037292F" w:rsidP="008D521B">
                              <w:pPr>
                                <w:jc w:val="center"/>
                              </w:pPr>
                              <w:r>
                                <w:t>AP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2" o:spid="_x0000_s1043" style="position:absolute;margin-left:-15.8pt;margin-top:35.2pt;width:421.65pt;height:272.25pt;z-index:251673600" coordsize="53547,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">
                <v:roundrect id="Rechteck: abgerundete Ecken 32" o:spid="_x0000_s1044" style="position:absolute;width:36861;height:345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" fillcolor="#c543ac" strokecolor="#2f528f" strokeweight="1pt">
                  <v:fill opacity="9766f"/>
                  <v:stroke joinstyle="miter"/>
                </v:roundrect>
                <v:shape id="Legende: mit Linie mit Akzentuierungsbalken 34" o:spid="_x0000_s1045" type="#_x0000_t44" style="position:absolute;left:40879;top:5647;width:12668;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" fillcolor="#4472c4 [3204]" strokecolor="#1f3763 [1604]" strokeweight="1pt">
                  <v:textbox>
                    <w:txbxContent>
                      <w:p w:rsidR="0037292F" w:rsidRDefault="0037292F" w:rsidP="008D521B">
                        <w:pPr>
                          <w:jc w:val="center"/>
                        </w:pPr>
                        <w:r>
                          <w:t>APPs</w:t>
                        </w:r>
                      </w:p>
                    </w:txbxContent>
                  </v:textbox>
                  <o:callout v:ext="edit" minusy="t"/>
                </v:shape>
              </v:group>
            </w:pict>
          </mc:Fallback>
        </mc:AlternateContent>
      </w:r>
      <w:r w:rsidR="008D521B">
        <w:rPr>
          <w:noProof/>
        </w:rPr>
        <w:drawing>
          <wp:inline distT="0" distB="0" distL="0" distR="0">
            <wp:extent cx="3347720" cy="4463627"/>
            <wp:effectExtent l="0" t="0" r="508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omebildschirm_Mai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0196" cy="4466928"/>
                    </a:xfrm>
                    <a:prstGeom prst="rect">
                      <a:avLst/>
                    </a:prstGeom>
                  </pic:spPr>
                </pic:pic>
              </a:graphicData>
            </a:graphic>
          </wp:inline>
        </w:drawing>
      </w:r>
      <w:r w:rsidR="008D521B">
        <w:tab/>
      </w:r>
    </w:p>
    <w:p w:rsidR="00AA2CD2" w:rsidRDefault="008D521B" w:rsidP="008D521B">
      <w:pPr>
        <w:pStyle w:val="Beschriftung"/>
      </w:pPr>
      <w:r>
        <w:t xml:space="preserve">Abb </w:t>
      </w:r>
      <w:r w:rsidR="00F905DF">
        <w:fldChar w:fldCharType="begin"/>
      </w:r>
      <w:r w:rsidR="00F905DF">
        <w:instrText xml:space="preserve"> SEQ Abb \* ARABIC </w:instrText>
      </w:r>
      <w:r w:rsidR="00F905DF">
        <w:fldChar w:fldCharType="separate"/>
      </w:r>
      <w:r w:rsidR="000420A7">
        <w:rPr>
          <w:noProof/>
        </w:rPr>
        <w:t>3</w:t>
      </w:r>
      <w:r w:rsidR="00F905DF">
        <w:rPr>
          <w:noProof/>
        </w:rPr>
        <w:fldChar w:fldCharType="end"/>
      </w:r>
      <w:r>
        <w:t>: Home-Bildschirm</w:t>
      </w:r>
    </w:p>
    <w:p w:rsidR="00BB2A60" w:rsidRDefault="005A1720" w:rsidP="003C2543">
      <w:pPr>
        <w:pStyle w:val="western"/>
        <w:spacing w:after="280"/>
      </w:pPr>
      <w:r>
        <w:t xml:space="preserve">Der </w:t>
      </w:r>
      <w:r w:rsidR="009F0351">
        <w:rPr>
          <w:rStyle w:val="KursHervorhebenZchn"/>
        </w:rPr>
        <w:t>HOME</w:t>
      </w:r>
      <w:r>
        <w:t xml:space="preserve"> Bildschirm hat </w:t>
      </w:r>
      <w:r w:rsidR="00BB2A60">
        <w:t>3 Bereiche:</w:t>
      </w:r>
      <w:r w:rsidR="00BB2A60">
        <w:br/>
        <w:t>Oben: Statuszeile: Netzstatus, Uhrzeit, Ladestatus</w:t>
      </w:r>
      <w:r w:rsidR="00BB2A60">
        <w:br/>
        <w:t>Mitte: Apps – davon gibt es mehrere Seiten</w:t>
      </w:r>
      <w:r w:rsidR="00BB2A60">
        <w:br/>
        <w:t>Unten: Schnellzugriff</w:t>
      </w:r>
      <w:r w:rsidR="00663841">
        <w:t>:  Diese Apps sind an</w:t>
      </w:r>
      <w:r w:rsidR="00BB2A60">
        <w:t xml:space="preserve"> der unteren Kante </w:t>
      </w:r>
      <w:r w:rsidR="00663841">
        <w:t>festgeklebt.</w:t>
      </w:r>
    </w:p>
    <w:p w:rsidR="00126A7B" w:rsidRDefault="00126A7B">
      <w:pPr>
        <w:rPr>
          <w:rFonts w:ascii="Arial" w:eastAsia="Times New Roman" w:hAnsi="Arial" w:cs="Arial"/>
          <w:color w:val="00000A"/>
          <w:sz w:val="28"/>
          <w:szCs w:val="28"/>
          <w:lang w:eastAsia="de-DE"/>
        </w:rPr>
      </w:pPr>
      <w:r>
        <w:br w:type="page"/>
      </w:r>
    </w:p>
    <w:p w:rsidR="008A5555" w:rsidRDefault="00126A7B" w:rsidP="00126A7B">
      <w:pPr>
        <w:pStyle w:val="Kurs1"/>
      </w:pPr>
      <w:r w:rsidRPr="005A1720">
        <w:rPr>
          <w:rStyle w:val="KursHervorhebenZchn"/>
          <w:b/>
          <w:bCs w:val="0"/>
          <w:kern w:val="0"/>
          <w:sz w:val="44"/>
          <w:szCs w:val="44"/>
        </w:rPr>
        <w:lastRenderedPageBreak/>
        <w:t>HOME</w:t>
      </w:r>
      <w:r>
        <w:t>: Rechter und L</w:t>
      </w:r>
      <w:r w:rsidR="008A5555">
        <w:t>inke</w:t>
      </w:r>
      <w:r>
        <w:t>r</w:t>
      </w:r>
      <w:r w:rsidR="008A5555">
        <w:t xml:space="preserve"> </w:t>
      </w:r>
      <w:r>
        <w:t>Rand</w:t>
      </w:r>
    </w:p>
    <w:p w:rsidR="00126A7B" w:rsidRDefault="001D3E11" w:rsidP="00126A7B">
      <w:pPr>
        <w:pStyle w:val="KursText"/>
      </w:pPr>
      <w:r>
        <w:t>Hinter</w:t>
      </w:r>
      <w:r w:rsidR="008A5555">
        <w:t xml:space="preserve"> den Kanten des Bildschirm</w:t>
      </w:r>
      <w:r w:rsidR="00126A7B">
        <w:t>s</w:t>
      </w:r>
      <w:r w:rsidR="008A5555">
        <w:t xml:space="preserve"> geht es noch weiter: </w:t>
      </w:r>
    </w:p>
    <w:p w:rsidR="00706FD1" w:rsidRDefault="00126A7B" w:rsidP="00706FD1">
      <w:pPr>
        <w:pStyle w:val="KursText"/>
        <w:keepNext/>
        <w:jc w:val="both"/>
      </w:pPr>
      <w:r>
        <w:rPr>
          <w:noProof/>
        </w:rPr>
        <w:drawing>
          <wp:inline distT="0" distB="0" distL="0" distR="0">
            <wp:extent cx="1497965" cy="1997286"/>
            <wp:effectExtent l="0" t="0" r="6985" b="3175"/>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omebildschirm_Suche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8138" cy="1997517"/>
                    </a:xfrm>
                    <a:prstGeom prst="rect">
                      <a:avLst/>
                    </a:prstGeom>
                  </pic:spPr>
                </pic:pic>
              </a:graphicData>
            </a:graphic>
          </wp:inline>
        </w:drawing>
      </w:r>
      <w:r w:rsidR="00706FD1">
        <w:tab/>
      </w:r>
      <w:r w:rsidR="00706FD1">
        <w:rPr>
          <w:noProof/>
        </w:rPr>
        <w:drawing>
          <wp:inline distT="0" distB="0" distL="0" distR="0" wp14:anchorId="2F4B1855" wp14:editId="6EF14846">
            <wp:extent cx="1495742" cy="1994323"/>
            <wp:effectExtent l="0" t="0" r="9525" b="635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omebildschirm_Mai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06371" cy="2008495"/>
                    </a:xfrm>
                    <a:prstGeom prst="rect">
                      <a:avLst/>
                    </a:prstGeom>
                  </pic:spPr>
                </pic:pic>
              </a:graphicData>
            </a:graphic>
          </wp:inline>
        </w:drawing>
      </w:r>
      <w:r w:rsidR="00706FD1">
        <w:tab/>
      </w:r>
      <w:r w:rsidR="00706FD1">
        <w:rPr>
          <w:noProof/>
        </w:rPr>
        <w:drawing>
          <wp:inline distT="0" distB="0" distL="0" distR="0" wp14:anchorId="6E4EE2DF" wp14:editId="63626FEF">
            <wp:extent cx="1466850" cy="1955800"/>
            <wp:effectExtent l="0" t="0" r="0" b="635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Homebildschirm_reserve.jpg"/>
                    <pic:cNvPicPr/>
                  </pic:nvPicPr>
                  <pic:blipFill>
                    <a:blip r:embed="rId17" cstate="print">
                      <a:extLst>
                        <a:ext uri="{28A0092B-C50C-407E-A947-70E740481C1C}">
                          <a14:useLocalDpi xmlns:a14="http://schemas.microsoft.com/office/drawing/2010/main" val="0"/>
                        </a:ext>
                      </a:extLst>
                    </a:blip>
                    <a:stretch>
                      <a:fillRect/>
                    </a:stretch>
                  </pic:blipFill>
                  <pic:spPr>
                    <a:xfrm flipH="1">
                      <a:off x="0" y="0"/>
                      <a:ext cx="1479682" cy="1972909"/>
                    </a:xfrm>
                    <a:prstGeom prst="rect">
                      <a:avLst/>
                    </a:prstGeom>
                  </pic:spPr>
                </pic:pic>
              </a:graphicData>
            </a:graphic>
          </wp:inline>
        </w:drawing>
      </w:r>
    </w:p>
    <w:p w:rsidR="00706FD1" w:rsidRDefault="00126A7B" w:rsidP="00706FD1">
      <w:pPr>
        <w:pStyle w:val="Beschriftung"/>
        <w:jc w:val="both"/>
      </w:pPr>
      <w:r>
        <w:t xml:space="preserve">Abb </w:t>
      </w:r>
      <w:r w:rsidR="00F905DF">
        <w:fldChar w:fldCharType="begin"/>
      </w:r>
      <w:r w:rsidR="00F905DF">
        <w:instrText xml:space="preserve"> SEQ Abb \* ARABIC </w:instrText>
      </w:r>
      <w:r w:rsidR="00F905DF">
        <w:fldChar w:fldCharType="separate"/>
      </w:r>
      <w:r w:rsidR="000420A7">
        <w:rPr>
          <w:noProof/>
        </w:rPr>
        <w:t>4</w:t>
      </w:r>
      <w:r w:rsidR="00F905DF">
        <w:rPr>
          <w:noProof/>
        </w:rPr>
        <w:fldChar w:fldCharType="end"/>
      </w:r>
      <w:r>
        <w:t>: Suchen</w:t>
      </w:r>
      <w:r w:rsidR="00706FD1">
        <w:t>: Hier ist Schluss</w:t>
      </w:r>
      <w:r w:rsidR="00706FD1">
        <w:tab/>
      </w:r>
      <w:r w:rsidR="00706FD1">
        <w:tab/>
        <w:t xml:space="preserve">Abb </w:t>
      </w:r>
      <w:r w:rsidR="00F905DF">
        <w:fldChar w:fldCharType="begin"/>
      </w:r>
      <w:r w:rsidR="00F905DF">
        <w:instrText xml:space="preserve"> SEQ Abb \* ARABIC </w:instrText>
      </w:r>
      <w:r w:rsidR="00F905DF">
        <w:fldChar w:fldCharType="separate"/>
      </w:r>
      <w:r w:rsidR="000420A7">
        <w:rPr>
          <w:noProof/>
        </w:rPr>
        <w:t>5</w:t>
      </w:r>
      <w:r w:rsidR="00F905DF">
        <w:rPr>
          <w:noProof/>
        </w:rPr>
        <w:fldChar w:fldCharType="end"/>
      </w:r>
      <w:r w:rsidR="00706FD1">
        <w:t>: Mitte</w:t>
      </w:r>
      <w:r w:rsidR="00706FD1" w:rsidRPr="00706FD1">
        <w:t xml:space="preserve"> </w:t>
      </w:r>
      <w:r w:rsidR="00706FD1">
        <w:tab/>
      </w:r>
      <w:r w:rsidR="00706FD1">
        <w:tab/>
        <w:t xml:space="preserve">Abb </w:t>
      </w:r>
      <w:r w:rsidR="00F905DF">
        <w:fldChar w:fldCharType="begin"/>
      </w:r>
      <w:r w:rsidR="00F905DF">
        <w:instrText xml:space="preserve"> SEQ Abb \* ARABIC </w:instrText>
      </w:r>
      <w:r w:rsidR="00F905DF">
        <w:fldChar w:fldCharType="separate"/>
      </w:r>
      <w:r w:rsidR="000420A7">
        <w:rPr>
          <w:noProof/>
        </w:rPr>
        <w:t>6</w:t>
      </w:r>
      <w:r w:rsidR="00F905DF">
        <w:rPr>
          <w:noProof/>
        </w:rPr>
        <w:fldChar w:fldCharType="end"/>
      </w:r>
      <w:r w:rsidR="00706FD1">
        <w:t>: Rechts geht es weiter</w:t>
      </w:r>
    </w:p>
    <w:p w:rsidR="00126A7B" w:rsidRDefault="00126A7B" w:rsidP="00126A7B">
      <w:pPr>
        <w:pStyle w:val="KursText"/>
      </w:pPr>
      <w:r>
        <w:t>Am besten stellt man sich diese Teile wie ein breites Band vor, auf das man durch einen Rahmen sieht. Mit dem Finger kann man da</w:t>
      </w:r>
      <w:r w:rsidR="00706FD1">
        <w:t>s Band hinter dem Rahmen weiter</w:t>
      </w:r>
      <w:r>
        <w:t>schieben</w:t>
      </w:r>
      <w:r w:rsidR="001D3E11">
        <w:t>. Bitte erstmal nach rechts gehen (d.h.  das „Band“ nach links wischen)!</w:t>
      </w:r>
    </w:p>
    <w:p w:rsidR="001D3E11" w:rsidRDefault="000B3E35" w:rsidP="00126A7B">
      <w:pPr>
        <w:pStyle w:val="KursText"/>
      </w:pPr>
      <w:r>
        <w:rPr>
          <w:noProof/>
        </w:rPr>
        <mc:AlternateContent>
          <mc:Choice Requires="wps">
            <w:drawing>
              <wp:anchor distT="0" distB="0" distL="114300" distR="114300" simplePos="0" relativeHeight="251678720" behindDoc="0" locked="0" layoutInCell="1" allowOverlap="1">
                <wp:simplePos x="0" y="0"/>
                <wp:positionH relativeFrom="column">
                  <wp:posOffset>2052955</wp:posOffset>
                </wp:positionH>
                <wp:positionV relativeFrom="paragraph">
                  <wp:posOffset>698499</wp:posOffset>
                </wp:positionV>
                <wp:extent cx="342900" cy="581025"/>
                <wp:effectExtent l="38100" t="0" r="19050" b="47625"/>
                <wp:wrapNone/>
                <wp:docPr id="41" name="Gerade Verbindung mit Pfeil 41"/>
                <wp:cNvGraphicFramePr/>
                <a:graphic xmlns:a="http://schemas.openxmlformats.org/drawingml/2006/main">
                  <a:graphicData uri="http://schemas.microsoft.com/office/word/2010/wordprocessingShape">
                    <wps:wsp>
                      <wps:cNvCnPr/>
                      <wps:spPr>
                        <a:xfrm flipH="1">
                          <a:off x="0" y="0"/>
                          <a:ext cx="342900" cy="581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1D3895" id="_x0000_t32" coordsize="21600,21600" o:spt="32" o:oned="t" path="m,l21600,21600e" filled="f">
                <v:path arrowok="t" fillok="f" o:connecttype="none"/>
                <o:lock v:ext="edit" shapetype="t"/>
              </v:shapetype>
              <v:shape id="Gerade Verbindung mit Pfeil 41" o:spid="_x0000_s1026" type="#_x0000_t32" style="position:absolute;margin-left:161.65pt;margin-top:55pt;width:27pt;height:45.7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" strokecolor="#4472c4 [3204]" strokeweight=".5pt">
                <v:stroke endarrow="block" joinstyle="miter"/>
              </v:shape>
            </w:pict>
          </mc:Fallback>
        </mc:AlternateContent>
      </w:r>
      <w:r w:rsidR="009F0351" w:rsidRPr="00C92E19">
        <w:rPr>
          <w:b/>
          <w:noProof/>
        </w:rPr>
        <w:drawing>
          <wp:anchor distT="0" distB="0" distL="114300" distR="114300" simplePos="0" relativeHeight="251676672" behindDoc="0" locked="0" layoutInCell="1" allowOverlap="1">
            <wp:simplePos x="0" y="0"/>
            <wp:positionH relativeFrom="column">
              <wp:posOffset>-4445</wp:posOffset>
            </wp:positionH>
            <wp:positionV relativeFrom="paragraph">
              <wp:posOffset>496570</wp:posOffset>
            </wp:positionV>
            <wp:extent cx="2228400" cy="2973600"/>
            <wp:effectExtent l="0" t="0" r="635" b="0"/>
            <wp:wrapSquare wrapText="largest"/>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wackelnde_Apps.jpg"/>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2228400" cy="2973600"/>
                    </a:xfrm>
                    <a:prstGeom prst="rect">
                      <a:avLst/>
                    </a:prstGeom>
                  </pic:spPr>
                </pic:pic>
              </a:graphicData>
            </a:graphic>
            <wp14:sizeRelH relativeFrom="margin">
              <wp14:pctWidth>0</wp14:pctWidth>
            </wp14:sizeRelH>
            <wp14:sizeRelV relativeFrom="margin">
              <wp14:pctHeight>0</wp14:pctHeight>
            </wp14:sizeRelV>
          </wp:anchor>
        </w:drawing>
      </w:r>
      <w:r w:rsidR="00C92E19" w:rsidRPr="00C92E19">
        <w:rPr>
          <w:b/>
        </w:rPr>
        <w:t>Wackeln</w:t>
      </w:r>
      <w:r w:rsidR="00C92E19">
        <w:rPr>
          <w:b/>
        </w:rPr>
        <w:t>de Apps</w:t>
      </w:r>
      <w:r w:rsidR="00C92E19">
        <w:t xml:space="preserve">: </w:t>
      </w:r>
      <w:r w:rsidR="001D3E11">
        <w:br/>
        <w:t>Wenn man</w:t>
      </w:r>
      <w:r w:rsidR="009F0351">
        <w:t xml:space="preserve"> lange auf </w:t>
      </w:r>
      <w:r w:rsidR="00C92E19">
        <w:t>eine App drückt, fangen die App‘</w:t>
      </w:r>
      <w:r w:rsidR="009F0351">
        <w:t xml:space="preserve">s </w:t>
      </w:r>
      <w:r w:rsidR="001D3E11">
        <w:t>an zu wackeln</w:t>
      </w:r>
      <w:r w:rsidR="00C92E19">
        <w:t xml:space="preserve"> und</w:t>
      </w:r>
      <w:r w:rsidR="009F0351">
        <w:t xml:space="preserve"> bekommen kleines ‚x‘ rechts oben</w:t>
      </w:r>
      <w:r w:rsidR="001D3E11">
        <w:t>:</w:t>
      </w:r>
    </w:p>
    <w:p w:rsidR="001D3E11" w:rsidRDefault="009F0351" w:rsidP="00126A7B">
      <w:pPr>
        <w:pStyle w:val="KursText"/>
      </w:pPr>
      <w:r>
        <w:rPr>
          <w:noProof/>
        </w:rPr>
        <mc:AlternateContent>
          <mc:Choice Requires="wps">
            <w:drawing>
              <wp:anchor distT="0" distB="0" distL="114300" distR="114300" simplePos="0" relativeHeight="251677696" behindDoc="0" locked="0" layoutInCell="1" allowOverlap="1">
                <wp:simplePos x="0" y="0"/>
                <wp:positionH relativeFrom="column">
                  <wp:posOffset>1900555</wp:posOffset>
                </wp:positionH>
                <wp:positionV relativeFrom="paragraph">
                  <wp:posOffset>40005</wp:posOffset>
                </wp:positionV>
                <wp:extent cx="154940" cy="123825"/>
                <wp:effectExtent l="0" t="0" r="16510" b="28575"/>
                <wp:wrapNone/>
                <wp:docPr id="40" name="Ellipse 40"/>
                <wp:cNvGraphicFramePr/>
                <a:graphic xmlns:a="http://schemas.openxmlformats.org/drawingml/2006/main">
                  <a:graphicData uri="http://schemas.microsoft.com/office/word/2010/wordprocessingShape">
                    <wps:wsp>
                      <wps:cNvSpPr/>
                      <wps:spPr>
                        <a:xfrm>
                          <a:off x="0" y="0"/>
                          <a:ext cx="154940" cy="123825"/>
                        </a:xfrm>
                        <a:prstGeom prst="ellipse">
                          <a:avLst/>
                        </a:prstGeom>
                        <a:solidFill>
                          <a:srgbClr val="C543AC">
                            <a:alpha val="34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7292F" w:rsidRDefault="0037292F" w:rsidP="009F03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Ellipse 40" o:spid="_x0000_s1040" style="position:absolute;margin-left:149.65pt;margin-top:3.15pt;width:12.2pt;height:9.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" fillcolor="#c543ac" strokecolor="#1f3763 [1604]" strokeweight="1pt">
                <v:fill opacity="22359f"/>
                <v:stroke joinstyle="miter"/>
                <v:textbox>
                  <w:txbxContent>
                    <w:p w:rsidR="0037292F" w:rsidRDefault="0037292F" w:rsidP="009F0351">
                      <w:pPr>
                        <w:jc w:val="center"/>
                      </w:pPr>
                    </w:p>
                  </w:txbxContent>
                </v:textbox>
              </v:oval>
            </w:pict>
          </mc:Fallback>
        </mc:AlternateContent>
      </w:r>
      <w:r w:rsidR="000B3E35">
        <w:t>Man kann sie löschen, w</w:t>
      </w:r>
      <w:r>
        <w:t>enn man auf das „x“ drückt.</w:t>
      </w:r>
    </w:p>
    <w:p w:rsidR="009F0351" w:rsidRDefault="000B3E35" w:rsidP="00126A7B">
      <w:pPr>
        <w:pStyle w:val="KursText"/>
      </w:pPr>
      <w:r>
        <w:t>Man</w:t>
      </w:r>
      <w:r w:rsidR="009F0351">
        <w:t xml:space="preserve"> kann man sie mit dem Finger verschieben. Auf de</w:t>
      </w:r>
      <w:r>
        <w:t>m Bildschirm, und über den Rand, und in die Turbo-Leiste</w:t>
      </w:r>
      <w:r w:rsidR="009F0351">
        <w:br/>
        <w:t xml:space="preserve">Raushängen lassen, und ein paar Sekunden warten, dann rutscht sie auf die nächste Seite. Mit </w:t>
      </w:r>
      <w:r w:rsidR="009F0351">
        <w:rPr>
          <w:rStyle w:val="KursHervorhebenZchn"/>
        </w:rPr>
        <w:t>HOME</w:t>
      </w:r>
      <w:r w:rsidR="009F0351">
        <w:t xml:space="preserve"> beendet man die Wackelei.</w:t>
      </w:r>
    </w:p>
    <w:p w:rsidR="00FD08FC" w:rsidRDefault="00FD08FC" w:rsidP="00FD08FC">
      <w:pPr>
        <w:rPr>
          <w:rFonts w:ascii="Arial" w:eastAsia="Times New Roman" w:hAnsi="Arial" w:cs="Arial"/>
          <w:color w:val="00000A"/>
          <w:sz w:val="28"/>
          <w:szCs w:val="28"/>
          <w:lang w:eastAsia="de-DE"/>
        </w:rPr>
      </w:pPr>
      <w:r>
        <w:br w:type="page"/>
      </w:r>
    </w:p>
    <w:p w:rsidR="00FD08FC" w:rsidRDefault="00FD08FC" w:rsidP="00FD08FC">
      <w:pPr>
        <w:pStyle w:val="Kurs1"/>
      </w:pPr>
      <w:r w:rsidRPr="005A1720">
        <w:rPr>
          <w:rStyle w:val="KursHervorhebenZchn"/>
          <w:b/>
          <w:bCs w:val="0"/>
          <w:kern w:val="0"/>
          <w:sz w:val="44"/>
          <w:szCs w:val="44"/>
        </w:rPr>
        <w:lastRenderedPageBreak/>
        <w:t>HOME</w:t>
      </w:r>
      <w:r>
        <w:t>: Links: Spotlight</w:t>
      </w:r>
    </w:p>
    <w:p w:rsidR="00126A7B" w:rsidRDefault="00FD08FC" w:rsidP="00126A7B">
      <w:pPr>
        <w:pStyle w:val="KursText"/>
      </w:pPr>
      <w:r>
        <w:rPr>
          <w:noProof/>
        </w:rPr>
        <w:drawing>
          <wp:anchor distT="0" distB="0" distL="114300" distR="114300" simplePos="0" relativeHeight="251679744" behindDoc="0" locked="0" layoutInCell="1" allowOverlap="1">
            <wp:simplePos x="0" y="0"/>
            <wp:positionH relativeFrom="column">
              <wp:posOffset>-4445</wp:posOffset>
            </wp:positionH>
            <wp:positionV relativeFrom="paragraph">
              <wp:posOffset>101600</wp:posOffset>
            </wp:positionV>
            <wp:extent cx="2397600" cy="3193200"/>
            <wp:effectExtent l="0" t="0" r="3175" b="7620"/>
            <wp:wrapSquare wrapText="largest"/>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potlight_obe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97600" cy="3193200"/>
                    </a:xfrm>
                    <a:prstGeom prst="rect">
                      <a:avLst/>
                    </a:prstGeom>
                  </pic:spPr>
                </pic:pic>
              </a:graphicData>
            </a:graphic>
            <wp14:sizeRelH relativeFrom="margin">
              <wp14:pctWidth>0</wp14:pctWidth>
            </wp14:sizeRelH>
            <wp14:sizeRelV relativeFrom="margin">
              <wp14:pctHeight>0</wp14:pctHeight>
            </wp14:sizeRelV>
          </wp:anchor>
        </w:drawing>
      </w:r>
      <w:r>
        <w:t>Links kommt man zum „Spotlight“:</w:t>
      </w:r>
    </w:p>
    <w:p w:rsidR="00FD08FC" w:rsidRDefault="00FD08FC" w:rsidP="00126A7B">
      <w:pPr>
        <w:pStyle w:val="KursText"/>
      </w:pPr>
      <w:r>
        <w:t>Das iPad versucht uns anzuzeigen, was uns interessiert, und wir können hier suchen.</w:t>
      </w:r>
    </w:p>
    <w:p w:rsidR="00FD08FC" w:rsidRDefault="00FD08FC" w:rsidP="00126A7B">
      <w:pPr>
        <w:pStyle w:val="KursText"/>
      </w:pPr>
      <w:r>
        <w:t>Bei mir ist es Datum, Wetter, App-Vorschläge, Nachrichten.</w:t>
      </w:r>
    </w:p>
    <w:p w:rsidR="00FD08FC" w:rsidRDefault="00FD08FC" w:rsidP="00126A7B">
      <w:pPr>
        <w:pStyle w:val="KursText"/>
      </w:pPr>
      <w:r>
        <w:t xml:space="preserve">iPad sucht in den meinen Mails, in Wikipedia, in den Karten, … </w:t>
      </w:r>
    </w:p>
    <w:p w:rsidR="00FD08FC" w:rsidRDefault="00FD08FC" w:rsidP="00126A7B">
      <w:pPr>
        <w:pStyle w:val="KursText"/>
      </w:pPr>
      <w:r>
        <w:t xml:space="preserve">Es lässt sich einstellen, was man hier angezeigt bekommt: </w:t>
      </w:r>
    </w:p>
    <w:p w:rsidR="00537480" w:rsidRDefault="00537480" w:rsidP="00126A7B">
      <w:pPr>
        <w:pStyle w:val="KursText"/>
      </w:pPr>
      <w:r>
        <w:t>Ganz nach unten wischen</w:t>
      </w:r>
      <w:r w:rsidR="002A133D">
        <w:t xml:space="preserve"> – dort ist ein Knopf „bearbeiten“.</w:t>
      </w:r>
    </w:p>
    <w:p w:rsidR="002A133D" w:rsidRDefault="002A133D" w:rsidP="00126A7B">
      <w:pPr>
        <w:pStyle w:val="KursText"/>
      </w:pPr>
      <w:r>
        <w:t xml:space="preserve">Damit bekommt man eine Liste, mit der sich die Symbole („Widgets“) verschieben und löschen lassen. </w:t>
      </w:r>
    </w:p>
    <w:p w:rsidR="002A133D" w:rsidRDefault="002A133D" w:rsidP="00126A7B">
      <w:pPr>
        <w:pStyle w:val="KursText"/>
      </w:pPr>
      <w:r>
        <w:t>Oben gibt es zwei Knöpfe „Abbrechen“ und „Fertig“ – nur mit „Fertig“ übernehmen Sie die Änderungen.</w:t>
      </w:r>
    </w:p>
    <w:p w:rsidR="00FD08FC" w:rsidRDefault="002A133D" w:rsidP="00126A7B">
      <w:pPr>
        <w:pStyle w:val="KursText"/>
      </w:pPr>
      <w:r>
        <w:rPr>
          <w:noProof/>
        </w:rPr>
        <mc:AlternateContent>
          <mc:Choice Requires="wpg">
            <w:drawing>
              <wp:anchor distT="0" distB="0" distL="114300" distR="114300" simplePos="0" relativeHeight="251685888" behindDoc="0" locked="0" layoutInCell="1" allowOverlap="1">
                <wp:simplePos x="0" y="0"/>
                <wp:positionH relativeFrom="column">
                  <wp:posOffset>2557780</wp:posOffset>
                </wp:positionH>
                <wp:positionV relativeFrom="paragraph">
                  <wp:posOffset>13335</wp:posOffset>
                </wp:positionV>
                <wp:extent cx="1247775" cy="371475"/>
                <wp:effectExtent l="0" t="0" r="28575" b="28575"/>
                <wp:wrapNone/>
                <wp:docPr id="48" name="Gruppieren 48"/>
                <wp:cNvGraphicFramePr/>
                <a:graphic xmlns:a="http://schemas.openxmlformats.org/drawingml/2006/main">
                  <a:graphicData uri="http://schemas.microsoft.com/office/word/2010/wordprocessingGroup">
                    <wpg:wgp>
                      <wpg:cNvGrpSpPr/>
                      <wpg:grpSpPr>
                        <a:xfrm>
                          <a:off x="0" y="0"/>
                          <a:ext cx="1247775" cy="371475"/>
                          <a:chOff x="0" y="0"/>
                          <a:chExt cx="1247775" cy="371475"/>
                        </a:xfrm>
                      </wpg:grpSpPr>
                      <wps:wsp>
                        <wps:cNvPr id="46" name="Ellipse 46"/>
                        <wps:cNvSpPr/>
                        <wps:spPr>
                          <a:xfrm>
                            <a:off x="0" y="9525"/>
                            <a:ext cx="352425" cy="361950"/>
                          </a:xfrm>
                          <a:prstGeom prst="ellipse">
                            <a:avLst/>
                          </a:prstGeom>
                          <a:solidFill>
                            <a:srgbClr val="C543AC">
                              <a:alpha val="1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Ellipse 47"/>
                        <wps:cNvSpPr/>
                        <wps:spPr>
                          <a:xfrm>
                            <a:off x="895350" y="0"/>
                            <a:ext cx="352425" cy="361950"/>
                          </a:xfrm>
                          <a:prstGeom prst="ellipse">
                            <a:avLst/>
                          </a:prstGeom>
                          <a:solidFill>
                            <a:srgbClr val="C543AC">
                              <a:alpha val="1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55EFE7" id="Gruppieren 48" o:spid="_x0000_s1026" style="position:absolute;margin-left:201.4pt;margin-top:1.05pt;width:98.25pt;height:29.25pt;z-index:251685888" coordsize="12477,3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">
                <v:oval id="Ellipse 46" o:spid="_x0000_s1027" style="position:absolute;top:95;width:3524;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" fillcolor="#c543ac" strokecolor="#2f528f" strokeweight="1pt">
                  <v:fill opacity="9766f"/>
                  <v:stroke joinstyle="miter"/>
                </v:oval>
                <v:oval id="Ellipse 47" o:spid="_x0000_s1028" style="position:absolute;left:8953;width:3524;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" fillcolor="#c543ac" strokecolor="#2f528f" strokeweight="1pt">
                  <v:fill opacity="9766f"/>
                  <v:stroke joinstyle="miter"/>
                </v:oval>
              </v:group>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709930</wp:posOffset>
                </wp:positionH>
                <wp:positionV relativeFrom="paragraph">
                  <wp:posOffset>2188845</wp:posOffset>
                </wp:positionV>
                <wp:extent cx="352425" cy="361950"/>
                <wp:effectExtent l="0" t="0" r="28575" b="19050"/>
                <wp:wrapNone/>
                <wp:docPr id="45" name="Ellipse 45"/>
                <wp:cNvGraphicFramePr/>
                <a:graphic xmlns:a="http://schemas.openxmlformats.org/drawingml/2006/main">
                  <a:graphicData uri="http://schemas.microsoft.com/office/word/2010/wordprocessingShape">
                    <wps:wsp>
                      <wps:cNvSpPr/>
                      <wps:spPr>
                        <a:xfrm>
                          <a:off x="0" y="0"/>
                          <a:ext cx="352425" cy="361950"/>
                        </a:xfrm>
                        <a:prstGeom prst="ellipse">
                          <a:avLst/>
                        </a:prstGeom>
                        <a:solidFill>
                          <a:srgbClr val="C543AC">
                            <a:alpha val="1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EAAAC7" id="Ellipse 45" o:spid="_x0000_s1026" style="position:absolute;margin-left:55.9pt;margin-top:172.35pt;width:27.75pt;height:28.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" fillcolor="#c543ac" strokecolor="#1f3763 [1604]" strokeweight="1pt">
                <v:fill opacity="9766f"/>
                <v:stroke joinstyle="miter"/>
              </v:oval>
            </w:pict>
          </mc:Fallback>
        </mc:AlternateContent>
      </w:r>
      <w:r w:rsidR="00537480">
        <w:rPr>
          <w:noProof/>
        </w:rPr>
        <w:drawing>
          <wp:inline distT="0" distB="0" distL="0" distR="0">
            <wp:extent cx="1824355" cy="2432474"/>
            <wp:effectExtent l="0" t="0" r="4445" b="635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potlight_unten.jpg"/>
                    <pic:cNvPicPr/>
                  </pic:nvPicPr>
                  <pic:blipFill>
                    <a:blip r:embed="rId20" cstate="print">
                      <a:extLst>
                        <a:ext uri="{28A0092B-C50C-407E-A947-70E740481C1C}">
                          <a14:useLocalDpi xmlns:a14="http://schemas.microsoft.com/office/drawing/2010/main" val="0"/>
                        </a:ext>
                      </a:extLst>
                    </a:blip>
                    <a:stretch>
                      <a:fillRect/>
                    </a:stretch>
                  </pic:blipFill>
                  <pic:spPr>
                    <a:xfrm flipH="1">
                      <a:off x="0" y="0"/>
                      <a:ext cx="1827154" cy="2436206"/>
                    </a:xfrm>
                    <a:prstGeom prst="rect">
                      <a:avLst/>
                    </a:prstGeom>
                  </pic:spPr>
                </pic:pic>
              </a:graphicData>
            </a:graphic>
          </wp:inline>
        </w:drawing>
      </w:r>
      <w:r w:rsidR="00537480">
        <w:tab/>
      </w:r>
      <w:r w:rsidR="00537480">
        <w:rPr>
          <w:noProof/>
        </w:rPr>
        <w:drawing>
          <wp:inline distT="0" distB="0" distL="0" distR="0">
            <wp:extent cx="1817370" cy="2423160"/>
            <wp:effectExtent l="19050" t="19050" r="11430" b="15240"/>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potlight_Admi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1786" cy="2429048"/>
                    </a:xfrm>
                    <a:prstGeom prst="rect">
                      <a:avLst/>
                    </a:prstGeom>
                    <a:ln>
                      <a:solidFill>
                        <a:srgbClr val="4472C4">
                          <a:shade val="50000"/>
                        </a:srgbClr>
                      </a:solidFill>
                    </a:ln>
                  </pic:spPr>
                </pic:pic>
              </a:graphicData>
            </a:graphic>
          </wp:inline>
        </w:drawing>
      </w:r>
    </w:p>
    <w:p w:rsidR="00FE1EBE" w:rsidRDefault="00FE1EBE">
      <w:pPr>
        <w:rPr>
          <w:rStyle w:val="KursHervorhebenZchn"/>
          <w:rFonts w:eastAsiaTheme="minorHAnsi"/>
          <w:sz w:val="44"/>
          <w:szCs w:val="44"/>
        </w:rPr>
      </w:pPr>
      <w:r>
        <w:rPr>
          <w:rStyle w:val="KursHervorhebenZchn"/>
          <w:rFonts w:eastAsiaTheme="minorHAnsi"/>
          <w:b w:val="0"/>
          <w:bCs/>
          <w:sz w:val="44"/>
          <w:szCs w:val="44"/>
        </w:rPr>
        <w:br w:type="page"/>
      </w:r>
    </w:p>
    <w:p w:rsidR="00FE1EBE" w:rsidRDefault="00FE1EBE" w:rsidP="00FE1EBE">
      <w:pPr>
        <w:pStyle w:val="Kurs1"/>
      </w:pPr>
      <w:r w:rsidRPr="005A1720">
        <w:rPr>
          <w:rStyle w:val="KursHervorhebenZchn"/>
          <w:b/>
          <w:bCs w:val="0"/>
          <w:kern w:val="0"/>
          <w:sz w:val="44"/>
          <w:szCs w:val="44"/>
        </w:rPr>
        <w:lastRenderedPageBreak/>
        <w:t>HOME</w:t>
      </w:r>
      <w:r>
        <w:t xml:space="preserve">: </w:t>
      </w:r>
      <w:r w:rsidR="0037292F">
        <w:t>Oben und Unten</w:t>
      </w:r>
      <w:r w:rsidR="00AB785F">
        <w:t>, SIRI</w:t>
      </w:r>
    </w:p>
    <w:p w:rsidR="004B6D7F" w:rsidRDefault="0037292F" w:rsidP="0037292F">
      <w:pPr>
        <w:pStyle w:val="KursText"/>
      </w:pPr>
      <w:r>
        <w:t xml:space="preserve">Der </w:t>
      </w:r>
      <w:r>
        <w:rPr>
          <w:rStyle w:val="KursHervorhebenZchn"/>
        </w:rPr>
        <w:t>HOME</w:t>
      </w:r>
      <w:r>
        <w:t>-Bildschirm geht auch unten und oben weiter:</w:t>
      </w:r>
    </w:p>
    <w:p w:rsidR="00AB785F" w:rsidRDefault="00AB785F" w:rsidP="0037292F">
      <w:pPr>
        <w:pStyle w:val="KursText"/>
      </w:pPr>
      <w:r>
        <w:t xml:space="preserve">Wenn man von der oberen Kante nach unten wischt, erscheint der Mitteilungsbildschirm – dort werden z.B. Anrufe in Abwesenheit angezeigt. </w:t>
      </w:r>
    </w:p>
    <w:p w:rsidR="0037292F" w:rsidRDefault="00AB785F" w:rsidP="0037292F">
      <w:pPr>
        <w:pStyle w:val="KursText"/>
      </w:pPr>
      <w:r>
        <w:t xml:space="preserve">  </w:t>
      </w:r>
      <w:r>
        <w:rPr>
          <w:noProof/>
        </w:rPr>
        <w:drawing>
          <wp:inline distT="0" distB="0" distL="0" distR="0">
            <wp:extent cx="2245995" cy="2994660"/>
            <wp:effectExtent l="0" t="0" r="1905"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tatusOben_Mitteilunge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53395" cy="3004526"/>
                    </a:xfrm>
                    <a:prstGeom prst="rect">
                      <a:avLst/>
                    </a:prstGeom>
                  </pic:spPr>
                </pic:pic>
              </a:graphicData>
            </a:graphic>
          </wp:inline>
        </w:drawing>
      </w:r>
      <w:r>
        <w:t xml:space="preserve">    </w:t>
      </w:r>
      <w:r>
        <w:rPr>
          <w:noProof/>
        </w:rPr>
        <w:drawing>
          <wp:inline distT="0" distB="0" distL="0" distR="0">
            <wp:extent cx="2245995" cy="2994660"/>
            <wp:effectExtent l="0" t="0" r="1905" b="0"/>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Unten_Kontrollcenter.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49620" cy="2999493"/>
                    </a:xfrm>
                    <a:prstGeom prst="rect">
                      <a:avLst/>
                    </a:prstGeom>
                  </pic:spPr>
                </pic:pic>
              </a:graphicData>
            </a:graphic>
          </wp:inline>
        </w:drawing>
      </w:r>
    </w:p>
    <w:p w:rsidR="00AB785F" w:rsidRDefault="00AB785F" w:rsidP="0037292F">
      <w:pPr>
        <w:pStyle w:val="KursText"/>
      </w:pPr>
      <w:r>
        <w:t>Wenn man von der unteren Kante nach oben wischt, sieht man das Kontrollzentrum. Hier ist z.B. der Helligkeitsregler für den Bildschirm.</w:t>
      </w:r>
    </w:p>
    <w:p w:rsidR="00AB785F" w:rsidRDefault="00AB785F" w:rsidP="0037292F">
      <w:pPr>
        <w:pStyle w:val="KursText"/>
      </w:pPr>
      <w:r>
        <w:t xml:space="preserve">Aber das Wichtigste im Moment: nicht erschrecken, wenn man dort zufällig hineingerät. Mit einmal </w:t>
      </w:r>
      <w:r>
        <w:rPr>
          <w:rStyle w:val="KursHervorhebenZchn"/>
        </w:rPr>
        <w:t>HOME</w:t>
      </w:r>
      <w:r>
        <w:t xml:space="preserve"> -Taste kommt man wieder zum </w:t>
      </w:r>
      <w:r>
        <w:rPr>
          <w:rStyle w:val="KursHervorhebenZchn"/>
        </w:rPr>
        <w:t>HOME</w:t>
      </w:r>
      <w:r>
        <w:t xml:space="preserve"> -Bildschirm.</w:t>
      </w:r>
    </w:p>
    <w:p w:rsidR="00AB785F" w:rsidRDefault="00AB785F" w:rsidP="0037292F">
      <w:pPr>
        <w:pStyle w:val="KursText"/>
      </w:pPr>
      <w:r>
        <w:t xml:space="preserve">Genauso verwirrend: </w:t>
      </w:r>
      <w:r w:rsidRPr="00AB785F">
        <w:rPr>
          <w:rStyle w:val="KursHervorhebenZchn"/>
        </w:rPr>
        <w:t>SIRI</w:t>
      </w:r>
    </w:p>
    <w:p w:rsidR="00AB785F" w:rsidRDefault="00567846" w:rsidP="0037292F">
      <w:pPr>
        <w:pStyle w:val="KursText"/>
      </w:pPr>
      <w:r w:rsidRPr="00AB785F">
        <w:rPr>
          <w:rStyle w:val="KursHervorhebenZchn"/>
        </w:rPr>
        <w:t>SIRI</w:t>
      </w:r>
      <w:r>
        <w:t xml:space="preserve"> </w:t>
      </w:r>
      <w:r w:rsidR="00AB785F">
        <w:t xml:space="preserve">ist der persönliche Assistent, der auf Sprache reagiert. </w:t>
      </w:r>
      <w:r w:rsidRPr="00AB785F">
        <w:rPr>
          <w:rStyle w:val="KursHervorhebenZchn"/>
        </w:rPr>
        <w:t>SIRI</w:t>
      </w:r>
      <w:r>
        <w:t xml:space="preserve"> wird geweckt, wenn man lange auf die </w:t>
      </w:r>
      <w:r>
        <w:rPr>
          <w:rStyle w:val="KursHervorhebenZchn"/>
        </w:rPr>
        <w:t>HOME</w:t>
      </w:r>
      <w:r>
        <w:t xml:space="preserve"> -Taste drückt. Auf wenn ich mir Anwendungsfälle, z.B. beim iPhone, im Auto gut vorstellen kann: Für das iPad ist meine Empfehlung im Moment: ausschalten. </w:t>
      </w:r>
      <w:r>
        <w:br/>
        <w:t xml:space="preserve">Wichtig: wenn man dort landet: einmal kurz </w:t>
      </w:r>
      <w:r>
        <w:rPr>
          <w:rStyle w:val="KursHervorhebenZchn"/>
        </w:rPr>
        <w:t>HOME</w:t>
      </w:r>
      <w:r>
        <w:t xml:space="preserve"> -Taste, und Sie sind wieder beim </w:t>
      </w:r>
      <w:r>
        <w:rPr>
          <w:rStyle w:val="KursHervorhebenZchn"/>
        </w:rPr>
        <w:t>HOME</w:t>
      </w:r>
      <w:r>
        <w:t>-Bildschirm.</w:t>
      </w:r>
    </w:p>
    <w:p w:rsidR="00972E42" w:rsidRDefault="00972E42">
      <w:pPr>
        <w:rPr>
          <w:rFonts w:ascii="Arial" w:eastAsia="Times New Roman" w:hAnsi="Arial" w:cs="Arial"/>
          <w:color w:val="00000A"/>
          <w:sz w:val="28"/>
          <w:szCs w:val="28"/>
          <w:lang w:eastAsia="de-DE"/>
        </w:rPr>
      </w:pPr>
      <w:r>
        <w:br w:type="page"/>
      </w:r>
    </w:p>
    <w:p w:rsidR="00AB785F" w:rsidRDefault="00B01B19" w:rsidP="00972E42">
      <w:pPr>
        <w:pStyle w:val="Kurs1"/>
      </w:pPr>
      <w:r>
        <w:rPr>
          <w:noProof/>
        </w:rPr>
        <w:lastRenderedPageBreak/>
        <w:drawing>
          <wp:anchor distT="0" distB="0" distL="114300" distR="114300" simplePos="0" relativeHeight="251691008" behindDoc="0" locked="0" layoutInCell="1" allowOverlap="1" wp14:anchorId="14136319" wp14:editId="46CD6D3B">
            <wp:simplePos x="0" y="0"/>
            <wp:positionH relativeFrom="column">
              <wp:posOffset>-752475</wp:posOffset>
            </wp:positionH>
            <wp:positionV relativeFrom="paragraph">
              <wp:posOffset>504825</wp:posOffset>
            </wp:positionV>
            <wp:extent cx="557530" cy="633095"/>
            <wp:effectExtent l="0" t="0" r="0" b="0"/>
            <wp:wrapSquare wrapText="largest"/>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con_Einstellungen.jpg"/>
                    <pic:cNvPicPr/>
                  </pic:nvPicPr>
                  <pic:blipFill>
                    <a:blip r:embed="rId24" cstate="print">
                      <a:extLst>
                        <a:ext uri="{28A0092B-C50C-407E-A947-70E740481C1C}">
                          <a14:useLocalDpi xmlns:a14="http://schemas.microsoft.com/office/drawing/2010/main" val="0"/>
                        </a:ext>
                      </a:extLst>
                    </a:blip>
                    <a:stretch>
                      <a:fillRect/>
                    </a:stretch>
                  </pic:blipFill>
                  <pic:spPr>
                    <a:xfrm flipH="1">
                      <a:off x="0" y="0"/>
                      <a:ext cx="557530" cy="633095"/>
                    </a:xfrm>
                    <a:prstGeom prst="rect">
                      <a:avLst/>
                    </a:prstGeom>
                  </pic:spPr>
                </pic:pic>
              </a:graphicData>
            </a:graphic>
            <wp14:sizeRelH relativeFrom="margin">
              <wp14:pctWidth>0</wp14:pctWidth>
            </wp14:sizeRelH>
            <wp14:sizeRelV relativeFrom="margin">
              <wp14:pctHeight>0</wp14:pctHeight>
            </wp14:sizeRelV>
          </wp:anchor>
        </w:drawing>
      </w:r>
      <w:r w:rsidR="00972E42">
        <w:t>Einstellungen</w:t>
      </w:r>
    </w:p>
    <w:p w:rsidR="008E48D1" w:rsidRDefault="00972E42" w:rsidP="0037292F">
      <w:pPr>
        <w:pStyle w:val="KursText"/>
      </w:pPr>
      <w:r>
        <w:t>Durch Antippen dieses Symbols man die Einstellungen auf.</w:t>
      </w:r>
      <w:r w:rsidR="008E48D1">
        <w:br/>
        <w:t>Das sieht dann ungefähr so aus:</w:t>
      </w:r>
    </w:p>
    <w:p w:rsidR="008E48D1" w:rsidRDefault="008E48D1" w:rsidP="0037292F">
      <w:pPr>
        <w:pStyle w:val="KursText"/>
      </w:pPr>
      <w:r>
        <w:rPr>
          <w:noProof/>
        </w:rPr>
        <w:drawing>
          <wp:anchor distT="0" distB="0" distL="114300" distR="114300" simplePos="0" relativeHeight="251692032" behindDoc="0" locked="0" layoutInCell="1" allowOverlap="1">
            <wp:simplePos x="0" y="0"/>
            <wp:positionH relativeFrom="column">
              <wp:posOffset>-4445</wp:posOffset>
            </wp:positionH>
            <wp:positionV relativeFrom="paragraph">
              <wp:posOffset>168910</wp:posOffset>
            </wp:positionV>
            <wp:extent cx="2574000" cy="3434400"/>
            <wp:effectExtent l="0" t="0" r="0" b="0"/>
            <wp:wrapSquare wrapText="largest"/>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instellunge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74000" cy="3434400"/>
                    </a:xfrm>
                    <a:prstGeom prst="rect">
                      <a:avLst/>
                    </a:prstGeom>
                  </pic:spPr>
                </pic:pic>
              </a:graphicData>
            </a:graphic>
            <wp14:sizeRelH relativeFrom="margin">
              <wp14:pctWidth>0</wp14:pctWidth>
            </wp14:sizeRelH>
            <wp14:sizeRelV relativeFrom="margin">
              <wp14:pctHeight>0</wp14:pctHeight>
            </wp14:sizeRelV>
          </wp:anchor>
        </w:drawing>
      </w:r>
    </w:p>
    <w:p w:rsidR="008E48D1" w:rsidRDefault="008E48D1" w:rsidP="0037292F">
      <w:pPr>
        <w:pStyle w:val="KursText"/>
      </w:pPr>
      <w:r>
        <w:t>Man hat zwe</w:t>
      </w:r>
      <w:r w:rsidR="00F876D3">
        <w:t xml:space="preserve">i Spalten, je nachdem, was man </w:t>
      </w:r>
      <w:r>
        <w:t>links auswählt (blau markiert), ändert sich die linke Seite.</w:t>
      </w:r>
    </w:p>
    <w:p w:rsidR="00F876D3" w:rsidRDefault="00F876D3" w:rsidP="0037292F">
      <w:pPr>
        <w:pStyle w:val="KursText"/>
      </w:pPr>
      <w:r>
        <w:t>Einzelne Funktionen lassen sich mit einem Schiebeschalter an- und ausschalten.</w:t>
      </w:r>
    </w:p>
    <w:p w:rsidR="008E48D1" w:rsidRDefault="008E48D1" w:rsidP="0037292F">
      <w:pPr>
        <w:pStyle w:val="KursText"/>
      </w:pPr>
    </w:p>
    <w:p w:rsidR="008E48D1" w:rsidRDefault="008E48D1" w:rsidP="0037292F">
      <w:pPr>
        <w:pStyle w:val="KursText"/>
      </w:pPr>
    </w:p>
    <w:p w:rsidR="008E48D1" w:rsidRDefault="008E48D1" w:rsidP="0037292F">
      <w:pPr>
        <w:pStyle w:val="KursText"/>
      </w:pPr>
    </w:p>
    <w:p w:rsidR="008E48D1" w:rsidRDefault="008E48D1" w:rsidP="0037292F">
      <w:pPr>
        <w:pStyle w:val="KursText"/>
      </w:pPr>
    </w:p>
    <w:p w:rsidR="008E48D1" w:rsidRDefault="00F876D3" w:rsidP="0037292F">
      <w:pPr>
        <w:pStyle w:val="KursText"/>
      </w:pPr>
      <w:r>
        <w:t>Einige nützliche Einstellungen</w:t>
      </w:r>
      <w:r w:rsidR="008E48D1">
        <w:t>:</w:t>
      </w:r>
    </w:p>
    <w:p w:rsidR="008E48D1" w:rsidRDefault="00F876D3" w:rsidP="0037292F">
      <w:pPr>
        <w:pStyle w:val="KursText"/>
      </w:pPr>
      <w:r w:rsidRPr="007658D7">
        <w:rPr>
          <w:b/>
        </w:rPr>
        <w:t>SIRI aus:</w:t>
      </w:r>
      <w:r>
        <w:br/>
        <w:t>SIRI – SIRI – aus</w:t>
      </w:r>
    </w:p>
    <w:p w:rsidR="007658D7" w:rsidRDefault="00F876D3" w:rsidP="0037292F">
      <w:pPr>
        <w:pStyle w:val="KursText"/>
      </w:pPr>
      <w:r w:rsidRPr="007658D7">
        <w:rPr>
          <w:b/>
        </w:rPr>
        <w:t>Lesbarkeit</w:t>
      </w:r>
      <w:r>
        <w:t>:</w:t>
      </w:r>
      <w:r>
        <w:br/>
      </w:r>
      <w:r w:rsidR="007658D7">
        <w:t>Anzeige &amp; Helligkeit:</w:t>
      </w:r>
      <w:r w:rsidR="007658D7">
        <w:br/>
        <w:t>- Helligkeit: Schieberegler</w:t>
      </w:r>
      <w:r w:rsidR="007658D7">
        <w:br/>
        <w:t>- größerer Text:</w:t>
      </w:r>
      <w:r w:rsidR="007658D7">
        <w:br/>
        <w:t>oben mit Schalter einschalten, unten den Schieberegler bewegen</w:t>
      </w:r>
      <w:r w:rsidR="007658D7">
        <w:br/>
        <w:t>- Fetter Text: ein</w:t>
      </w:r>
      <w:r w:rsidR="007658D7">
        <w:br/>
      </w:r>
    </w:p>
    <w:p w:rsidR="000420A7" w:rsidRDefault="007658D7" w:rsidP="00E16585">
      <w:pPr>
        <w:pStyle w:val="KursText"/>
      </w:pPr>
      <w:r w:rsidRPr="007658D7">
        <w:rPr>
          <w:b/>
        </w:rPr>
        <w:t>Standby-Einstellungen:</w:t>
      </w:r>
      <w:r>
        <w:br/>
      </w:r>
      <w:r w:rsidR="000420A7">
        <w:t>Anzeige &amp; Hel</w:t>
      </w:r>
      <w:r>
        <w:t>ligkeit</w:t>
      </w:r>
      <w:r>
        <w:br/>
        <w:t>- Automatische Sperre: mind. 10 Min</w:t>
      </w:r>
      <w:r>
        <w:br/>
        <w:t>- Sperren/Entsperren: ein (kommt auf die Hülle an)</w:t>
      </w:r>
      <w:r>
        <w:br/>
      </w:r>
      <w:r w:rsidR="008E48D1">
        <w:t xml:space="preserve"> </w:t>
      </w:r>
      <w:r w:rsidR="000420A7">
        <w:br w:type="page"/>
      </w:r>
    </w:p>
    <w:p w:rsidR="008E48D1" w:rsidRDefault="000420A7" w:rsidP="000420A7">
      <w:pPr>
        <w:pStyle w:val="Kurs1"/>
      </w:pPr>
      <w:r>
        <w:lastRenderedPageBreak/>
        <w:t>Theorie: Anschluss ans Internet</w:t>
      </w:r>
    </w:p>
    <w:p w:rsidR="000420A7" w:rsidRDefault="00372B46" w:rsidP="000420A7">
      <w:pPr>
        <w:pStyle w:val="KursText"/>
      </w:pPr>
      <w:r>
        <w:rPr>
          <w:noProof/>
        </w:rPr>
        <mc:AlternateContent>
          <mc:Choice Requires="wpg">
            <w:drawing>
              <wp:anchor distT="0" distB="0" distL="114300" distR="114300" simplePos="0" relativeHeight="251717632" behindDoc="0" locked="0" layoutInCell="1" allowOverlap="1">
                <wp:simplePos x="0" y="0"/>
                <wp:positionH relativeFrom="column">
                  <wp:posOffset>138430</wp:posOffset>
                </wp:positionH>
                <wp:positionV relativeFrom="paragraph">
                  <wp:posOffset>391160</wp:posOffset>
                </wp:positionV>
                <wp:extent cx="5562600" cy="4524375"/>
                <wp:effectExtent l="19050" t="0" r="38100" b="28575"/>
                <wp:wrapNone/>
                <wp:docPr id="78" name="Gruppieren 78"/>
                <wp:cNvGraphicFramePr/>
                <a:graphic xmlns:a="http://schemas.openxmlformats.org/drawingml/2006/main">
                  <a:graphicData uri="http://schemas.microsoft.com/office/word/2010/wordprocessingGroup">
                    <wpg:wgp>
                      <wpg:cNvGrpSpPr/>
                      <wpg:grpSpPr>
                        <a:xfrm>
                          <a:off x="0" y="0"/>
                          <a:ext cx="5562600" cy="4524375"/>
                          <a:chOff x="0" y="0"/>
                          <a:chExt cx="5915025" cy="6096000"/>
                        </a:xfrm>
                      </wpg:grpSpPr>
                      <wpg:grpSp>
                        <wpg:cNvPr id="65" name="Gruppieren 65"/>
                        <wpg:cNvGrpSpPr/>
                        <wpg:grpSpPr>
                          <a:xfrm>
                            <a:off x="2514600" y="4524375"/>
                            <a:ext cx="1047750" cy="1343025"/>
                            <a:chOff x="0" y="0"/>
                            <a:chExt cx="1047750" cy="1343025"/>
                          </a:xfrm>
                        </wpg:grpSpPr>
                        <wps:wsp>
                          <wps:cNvPr id="63" name="Rechteck 63"/>
                          <wps:cNvSpPr/>
                          <wps:spPr>
                            <a:xfrm>
                              <a:off x="0" y="0"/>
                              <a:ext cx="1047750" cy="1343025"/>
                            </a:xfrm>
                            <a:prstGeom prst="rect">
                              <a:avLst/>
                            </a:prstGeom>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hteck 64"/>
                          <wps:cNvSpPr/>
                          <wps:spPr>
                            <a:xfrm>
                              <a:off x="95250" y="95250"/>
                              <a:ext cx="857250" cy="1171575"/>
                            </a:xfrm>
                            <a:prstGeom prst="rect">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9D4480" w:rsidRPr="009D4480" w:rsidRDefault="009D4480" w:rsidP="009D4480">
                                <w:pPr>
                                  <w:jc w:val="center"/>
                                  <w:rPr>
                                    <w:color w:val="000000" w:themeColor="text1"/>
                                  </w:rPr>
                                </w:pPr>
                                <w:r w:rsidRPr="009D4480">
                                  <w:rPr>
                                    <w:color w:val="000000" w:themeColor="text1"/>
                                  </w:rPr>
                                  <w:t>iP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 name="Gruppieren 75"/>
                        <wpg:cNvGrpSpPr/>
                        <wpg:grpSpPr>
                          <a:xfrm>
                            <a:off x="3562350" y="2476500"/>
                            <a:ext cx="2152650" cy="2047875"/>
                            <a:chOff x="0" y="0"/>
                            <a:chExt cx="2152650" cy="2047875"/>
                          </a:xfrm>
                        </wpg:grpSpPr>
                        <wps:wsp>
                          <wps:cNvPr id="67" name="Verbinder: gekrümmt 67"/>
                          <wps:cNvCnPr/>
                          <wps:spPr>
                            <a:xfrm flipH="1">
                              <a:off x="0" y="0"/>
                              <a:ext cx="714375" cy="2047875"/>
                            </a:xfrm>
                            <a:prstGeom prst="curvedConnector3">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9" name="Legende: mit gebogener Linie 69"/>
                          <wps:cNvSpPr/>
                          <wps:spPr>
                            <a:xfrm>
                              <a:off x="1123950" y="1295400"/>
                              <a:ext cx="1028700" cy="657225"/>
                            </a:xfrm>
                            <a:prstGeom prst="borderCallout2">
                              <a:avLst>
                                <a:gd name="adj1" fmla="val 18750"/>
                                <a:gd name="adj2" fmla="val -8333"/>
                                <a:gd name="adj3" fmla="val 18750"/>
                                <a:gd name="adj4" fmla="val -16667"/>
                                <a:gd name="adj5" fmla="val -28080"/>
                                <a:gd name="adj6" fmla="val -75371"/>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9D4480" w:rsidRPr="009D4480" w:rsidRDefault="009D4480" w:rsidP="009D4480">
                                <w:pPr>
                                  <w:jc w:val="center"/>
                                  <w:rPr>
                                    <w:color w:val="000000" w:themeColor="text1"/>
                                  </w:rPr>
                                </w:pPr>
                                <w:r w:rsidRPr="009D4480">
                                  <w:rPr>
                                    <w:color w:val="000000" w:themeColor="text1"/>
                                  </w:rPr>
                                  <w:t>Mobilfunk</w:t>
                                </w:r>
                                <w:r w:rsidRPr="009D4480">
                                  <w:rPr>
                                    <w:color w:val="000000" w:themeColor="text1"/>
                                  </w:rPr>
                                  <w:br/>
                                  <w:t>(</w:t>
                                </w:r>
                                <w:r w:rsidRPr="009D4480">
                                  <w:rPr>
                                    <w:b/>
                                    <w:color w:val="000000" w:themeColor="text1"/>
                                  </w:rPr>
                                  <w:t>LTE</w:t>
                                </w:r>
                                <w:r w:rsidRPr="009D4480">
                                  <w:rPr>
                                    <w:color w:val="000000" w:themeColor="text1"/>
                                  </w:rPr>
                                  <w:t>) – wie Han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 name="Gruppieren 73"/>
                        <wpg:cNvGrpSpPr/>
                        <wpg:grpSpPr>
                          <a:xfrm>
                            <a:off x="695325" y="4181475"/>
                            <a:ext cx="1819275" cy="1914525"/>
                            <a:chOff x="0" y="0"/>
                            <a:chExt cx="1819275" cy="1914525"/>
                          </a:xfrm>
                        </wpg:grpSpPr>
                        <wps:wsp>
                          <wps:cNvPr id="66" name="Verbinder: gekrümmt 66"/>
                          <wps:cNvCnPr/>
                          <wps:spPr>
                            <a:xfrm>
                              <a:off x="0" y="0"/>
                              <a:ext cx="1819275" cy="857250"/>
                            </a:xfrm>
                            <a:prstGeom prst="curvedConnector3">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0" name="Legende: mit gebogener Linie 70"/>
                          <wps:cNvSpPr/>
                          <wps:spPr>
                            <a:xfrm>
                              <a:off x="352425" y="1257300"/>
                              <a:ext cx="1466850" cy="657225"/>
                            </a:xfrm>
                            <a:prstGeom prst="borderCallout2">
                              <a:avLst>
                                <a:gd name="adj1" fmla="val 18750"/>
                                <a:gd name="adj2" fmla="val -8333"/>
                                <a:gd name="adj3" fmla="val 18750"/>
                                <a:gd name="adj4" fmla="val -16667"/>
                                <a:gd name="adj5" fmla="val -171558"/>
                                <a:gd name="adj6" fmla="val 18148"/>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9D4480" w:rsidRPr="009D4480" w:rsidRDefault="009D4480" w:rsidP="009D4480">
                                <w:pPr>
                                  <w:jc w:val="center"/>
                                  <w:rPr>
                                    <w:color w:val="000000" w:themeColor="text1"/>
                                  </w:rPr>
                                </w:pPr>
                                <w:r w:rsidRPr="009D4480">
                                  <w:rPr>
                                    <w:b/>
                                    <w:color w:val="000000" w:themeColor="text1"/>
                                  </w:rPr>
                                  <w:t>WLAN</w:t>
                                </w:r>
                                <w:r>
                                  <w:rPr>
                                    <w:color w:val="000000" w:themeColor="text1"/>
                                  </w:rPr>
                                  <w:t>:</w:t>
                                </w:r>
                                <w:r>
                                  <w:rPr>
                                    <w:color w:val="000000" w:themeColor="text1"/>
                                  </w:rPr>
                                  <w:br/>
                                  <w:t>Wireless</w:t>
                                </w:r>
                                <w:r>
                                  <w:rPr>
                                    <w:color w:val="000000" w:themeColor="text1"/>
                                  </w:rPr>
                                  <w:br/>
                                </w:r>
                                <w:r w:rsidRPr="009D4480">
                                  <w:rPr>
                                    <w:b/>
                                    <w:color w:val="000000" w:themeColor="text1"/>
                                  </w:rPr>
                                  <w:t>Local</w:t>
                                </w:r>
                                <w:r>
                                  <w:rPr>
                                    <w:color w:val="000000" w:themeColor="text1"/>
                                  </w:rPr>
                                  <w:t xml:space="preserve"> Area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 name="Gruppieren 77"/>
                        <wpg:cNvGrpSpPr/>
                        <wpg:grpSpPr>
                          <a:xfrm>
                            <a:off x="0" y="0"/>
                            <a:ext cx="5915025" cy="4181475"/>
                            <a:chOff x="0" y="0"/>
                            <a:chExt cx="5915025" cy="4181475"/>
                          </a:xfrm>
                        </wpg:grpSpPr>
                        <wpg:grpSp>
                          <wpg:cNvPr id="76" name="Gruppieren 76"/>
                          <wpg:cNvGrpSpPr/>
                          <wpg:grpSpPr>
                            <a:xfrm>
                              <a:off x="0" y="0"/>
                              <a:ext cx="5915025" cy="4181475"/>
                              <a:chOff x="0" y="0"/>
                              <a:chExt cx="5915025" cy="4181475"/>
                            </a:xfrm>
                          </wpg:grpSpPr>
                          <wps:wsp>
                            <wps:cNvPr id="57" name="Wolke 57"/>
                            <wps:cNvSpPr/>
                            <wps:spPr>
                              <a:xfrm>
                                <a:off x="2095500" y="0"/>
                                <a:ext cx="3819525" cy="2476500"/>
                              </a:xfrm>
                              <a:prstGeom prst="clou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47443" w:rsidRDefault="00B47443" w:rsidP="00B47443">
                                  <w:pPr>
                                    <w:pStyle w:val="KursText"/>
                                  </w:pPr>
                                  <w:r>
                                    <w:t>Inter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 name="Gruppieren 72"/>
                            <wpg:cNvGrpSpPr/>
                            <wpg:grpSpPr>
                              <a:xfrm>
                                <a:off x="0" y="1943100"/>
                                <a:ext cx="2200275" cy="2238375"/>
                                <a:chOff x="0" y="0"/>
                                <a:chExt cx="2200275" cy="2238375"/>
                              </a:xfrm>
                            </wpg:grpSpPr>
                            <wps:wsp>
                              <wps:cNvPr id="58" name="Rechteck 58"/>
                              <wps:cNvSpPr/>
                              <wps:spPr>
                                <a:xfrm>
                                  <a:off x="352425" y="1009650"/>
                                  <a:ext cx="1571625" cy="952500"/>
                                </a:xfrm>
                                <a:prstGeom prst="rec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Flussdiagramm: Auszug 59"/>
                              <wps:cNvSpPr/>
                              <wps:spPr>
                                <a:xfrm>
                                  <a:off x="114300" y="0"/>
                                  <a:ext cx="2085975" cy="1257300"/>
                                </a:xfrm>
                                <a:prstGeom prst="flowChartExtra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Wolke 62"/>
                              <wps:cNvSpPr/>
                              <wps:spPr>
                                <a:xfrm>
                                  <a:off x="0" y="1295400"/>
                                  <a:ext cx="1381125" cy="942975"/>
                                </a:xfrm>
                                <a:prstGeom prst="cloud">
                                  <a:avLst/>
                                </a:prstGeom>
                                <a:solidFill>
                                  <a:schemeClr val="accent1">
                                    <a:alpha val="26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B47443" w:rsidRPr="00B47443" w:rsidRDefault="00B47443" w:rsidP="00B47443">
                                    <w:pPr>
                                      <w:jc w:val="center"/>
                                      <w:rPr>
                                        <w:color w:val="000000" w:themeColor="text1"/>
                                      </w:rPr>
                                    </w:pPr>
                                    <w:r w:rsidRPr="00B47443">
                                      <w:rPr>
                                        <w:color w:val="000000" w:themeColor="text1"/>
                                      </w:rPr>
                                      <w:t>W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hteck 61"/>
                              <wps:cNvSpPr/>
                              <wps:spPr>
                                <a:xfrm>
                                  <a:off x="923925" y="1571625"/>
                                  <a:ext cx="1009650" cy="476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47443" w:rsidRDefault="00B47443" w:rsidP="00B47443">
                                    <w:pPr>
                                      <w:jc w:val="center"/>
                                    </w:pPr>
                                    <w:r>
                                      <w:t>DSL-Router - Fritz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 name="Gruppieren 74"/>
                          <wpg:cNvGrpSpPr/>
                          <wpg:grpSpPr>
                            <a:xfrm>
                              <a:off x="1924050" y="2257425"/>
                              <a:ext cx="2371725" cy="1514475"/>
                              <a:chOff x="0" y="0"/>
                              <a:chExt cx="2371725" cy="1514475"/>
                            </a:xfrm>
                          </wpg:grpSpPr>
                          <wps:wsp>
                            <wps:cNvPr id="60" name="Verbinder: gekrümmt 60"/>
                            <wps:cNvCnPr/>
                            <wps:spPr>
                              <a:xfrm flipH="1">
                                <a:off x="0" y="0"/>
                                <a:ext cx="876300" cy="1514475"/>
                              </a:xfrm>
                              <a:prstGeom prst="curvedConnector3">
                                <a:avLst/>
                              </a:prstGeom>
                            </wps:spPr>
                            <wps:style>
                              <a:lnRef idx="1">
                                <a:schemeClr val="accent1"/>
                              </a:lnRef>
                              <a:fillRef idx="0">
                                <a:schemeClr val="accent1"/>
                              </a:fillRef>
                              <a:effectRef idx="0">
                                <a:schemeClr val="accent1"/>
                              </a:effectRef>
                              <a:fontRef idx="minor">
                                <a:schemeClr val="tx1"/>
                              </a:fontRef>
                            </wps:style>
                            <wps:bodyPr/>
                          </wps:wsp>
                          <wps:wsp>
                            <wps:cNvPr id="71" name="Legende: mit gebogener Linie 71"/>
                            <wps:cNvSpPr/>
                            <wps:spPr>
                              <a:xfrm>
                                <a:off x="1343025" y="495300"/>
                                <a:ext cx="1028700" cy="657225"/>
                              </a:xfrm>
                              <a:prstGeom prst="borderCallout2">
                                <a:avLst>
                                  <a:gd name="adj1" fmla="val 18750"/>
                                  <a:gd name="adj2" fmla="val -8333"/>
                                  <a:gd name="adj3" fmla="val 18750"/>
                                  <a:gd name="adj4" fmla="val -16667"/>
                                  <a:gd name="adj5" fmla="val -28080"/>
                                  <a:gd name="adj6" fmla="val -75371"/>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9D4480" w:rsidRPr="009D4480" w:rsidRDefault="009D4480" w:rsidP="009D4480">
                                  <w:pPr>
                                    <w:jc w:val="center"/>
                                    <w:rPr>
                                      <w:color w:val="000000" w:themeColor="text1"/>
                                    </w:rPr>
                                  </w:pPr>
                                  <w:r>
                                    <w:rPr>
                                      <w:color w:val="000000" w:themeColor="text1"/>
                                    </w:rPr>
                                    <w:t>Telefon-Kupferkabel</w:t>
                                  </w:r>
                                  <w:r>
                                    <w:rPr>
                                      <w:color w:val="000000" w:themeColor="text1"/>
                                    </w:rPr>
                                    <w:br/>
                                  </w:r>
                                  <w:r w:rsidRPr="009D4480">
                                    <w:rPr>
                                      <w:b/>
                                      <w:color w:val="000000" w:themeColor="text1"/>
                                    </w:rPr>
                                    <w:t>DS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id="Gruppieren 78" o:spid="_x0000_s1041" style="position:absolute;margin-left:10.9pt;margin-top:30.8pt;width:438pt;height:356.25pt;z-index:251717632;mso-width-relative:margin;mso-height-relative:margin" coordsize="59150,6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">
                <v:group id="Gruppieren 65" o:spid="_x0000_s1042" style="position:absolute;left:25146;top:45243;width:10477;height:13431" coordsize="10477,1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hteck 63" o:spid="_x0000_s1043" style="position:absolute;width:10477;height:1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" fillcolor="#555 [2160]" strokecolor="black [3200]" strokeweight=".5pt">
                    <v:fill color2="#313131 [2608]" rotate="t" colors="0 #9b9b9b;.5 #8e8e8e;1 #797979" focus="100%" type="gradient">
                      <o:fill v:ext="view" type="gradientUnscaled"/>
                    </v:fill>
                  </v:rect>
                  <v:rect id="Rechteck 64" o:spid="_x0000_s1044" style="position:absolute;left:952;top:952;width:8573;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" fillcolor="#d8d8d8 [2732]" strokecolor="#1f3763 [1604]" strokeweight="1pt">
                    <v:textbox>
                      <w:txbxContent>
                        <w:p w:rsidR="009D4480" w:rsidRPr="009D4480" w:rsidRDefault="009D4480" w:rsidP="009D4480">
                          <w:pPr>
                            <w:jc w:val="center"/>
                            <w:rPr>
                              <w:color w:val="000000" w:themeColor="text1"/>
                            </w:rPr>
                          </w:pPr>
                          <w:r w:rsidRPr="009D4480">
                            <w:rPr>
                              <w:color w:val="000000" w:themeColor="text1"/>
                            </w:rPr>
                            <w:t>iPad</w:t>
                          </w:r>
                        </w:p>
                      </w:txbxContent>
                    </v:textbox>
                  </v:rect>
                </v:group>
                <v:group id="Gruppieren 75" o:spid="_x0000_s1045" style="position:absolute;left:35623;top:24765;width:21527;height:20478" coordsize="21526,20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Verbinder: gekrümmt 67" o:spid="_x0000_s1046" type="#_x0000_t38" style="position:absolute;width:7143;height:20478;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" adj="10800" strokecolor="#4472c4 [3204]" strokeweight=".5pt">
                    <v:stroke dashstyle="dash" joinstyle="miter"/>
                  </v:shape>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egende: mit gebogener Linie 69" o:spid="_x0000_s1047" type="#_x0000_t48" style="position:absolute;left:11239;top:12954;width:10287;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" adj="-16280,-6065" filled="f" strokecolor="#1f3763 [1604]" strokeweight="1pt">
                    <v:textbox>
                      <w:txbxContent>
                        <w:p w:rsidR="009D4480" w:rsidRPr="009D4480" w:rsidRDefault="009D4480" w:rsidP="009D4480">
                          <w:pPr>
                            <w:jc w:val="center"/>
                            <w:rPr>
                              <w:color w:val="000000" w:themeColor="text1"/>
                            </w:rPr>
                          </w:pPr>
                          <w:r w:rsidRPr="009D4480">
                            <w:rPr>
                              <w:color w:val="000000" w:themeColor="text1"/>
                            </w:rPr>
                            <w:t>Mobilfunk</w:t>
                          </w:r>
                          <w:r w:rsidRPr="009D4480">
                            <w:rPr>
                              <w:color w:val="000000" w:themeColor="text1"/>
                            </w:rPr>
                            <w:br/>
                            <w:t>(</w:t>
                          </w:r>
                          <w:r w:rsidRPr="009D4480">
                            <w:rPr>
                              <w:b/>
                              <w:color w:val="000000" w:themeColor="text1"/>
                            </w:rPr>
                            <w:t>LTE</w:t>
                          </w:r>
                          <w:r w:rsidRPr="009D4480">
                            <w:rPr>
                              <w:color w:val="000000" w:themeColor="text1"/>
                            </w:rPr>
                            <w:t>) – wie Handy</w:t>
                          </w:r>
                        </w:p>
                      </w:txbxContent>
                    </v:textbox>
                  </v:shape>
                </v:group>
                <v:group id="Gruppieren 73" o:spid="_x0000_s1048" style="position:absolute;left:6953;top:41814;width:18193;height:19146" coordsize="18192,19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Verbinder: gekrümmt 66" o:spid="_x0000_s1049" type="#_x0000_t38" style="position:absolute;width:18192;height:8572;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" adj="10800" strokecolor="#4472c4 [3204]" strokeweight=".5pt">
                    <v:stroke dashstyle="dash" joinstyle="miter"/>
                  </v:shape>
                  <v:shape id="Legende: mit gebogener Linie 70" o:spid="_x0000_s1050" type="#_x0000_t48" style="position:absolute;left:3524;top:12573;width:14668;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" adj="3920,-37057" filled="f" strokecolor="#1f3763 [1604]" strokeweight="1pt">
                    <v:textbox>
                      <w:txbxContent>
                        <w:p w:rsidR="009D4480" w:rsidRPr="009D4480" w:rsidRDefault="009D4480" w:rsidP="009D4480">
                          <w:pPr>
                            <w:jc w:val="center"/>
                            <w:rPr>
                              <w:color w:val="000000" w:themeColor="text1"/>
                            </w:rPr>
                          </w:pPr>
                          <w:r w:rsidRPr="009D4480">
                            <w:rPr>
                              <w:b/>
                              <w:color w:val="000000" w:themeColor="text1"/>
                            </w:rPr>
                            <w:t>WLAN</w:t>
                          </w:r>
                          <w:r>
                            <w:rPr>
                              <w:color w:val="000000" w:themeColor="text1"/>
                            </w:rPr>
                            <w:t>:</w:t>
                          </w:r>
                          <w:r>
                            <w:rPr>
                              <w:color w:val="000000" w:themeColor="text1"/>
                            </w:rPr>
                            <w:br/>
                            <w:t>Wireless</w:t>
                          </w:r>
                          <w:r>
                            <w:rPr>
                              <w:color w:val="000000" w:themeColor="text1"/>
                            </w:rPr>
                            <w:br/>
                          </w:r>
                          <w:r w:rsidRPr="009D4480">
                            <w:rPr>
                              <w:b/>
                              <w:color w:val="000000" w:themeColor="text1"/>
                            </w:rPr>
                            <w:t>Local</w:t>
                          </w:r>
                          <w:r>
                            <w:rPr>
                              <w:color w:val="000000" w:themeColor="text1"/>
                            </w:rPr>
                            <w:t xml:space="preserve"> Area Network</w:t>
                          </w:r>
                        </w:p>
                      </w:txbxContent>
                    </v:textbox>
                    <o:callout v:ext="edit" minusx="t"/>
                  </v:shape>
                </v:group>
                <v:group id="Gruppieren 77" o:spid="_x0000_s1051" style="position:absolute;width:59150;height:41814" coordsize="59150,4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uppieren 76" o:spid="_x0000_s1052" style="position:absolute;width:59150;height:41814" coordsize="59150,4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Wolke 57" o:spid="_x0000_s1053" style="position:absolute;left:20955;width:38195;height:24765;visibility:visible;mso-wrap-style:square;v-text-anchor:middle" coordsize="4320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color="#1f3763 [1604]" strokeweight="1pt">
                      <v:stroke joinstyle="miter"/>
                      <v:formulas/>
                      <v:path arrowok="t" o:connecttype="custom" o:connectlocs="414931,1500633;190976,1454944;612539,2000634;514575,2022475;1456901,2240889;1397840,2141141;2548737,1992149;2525130,2101585;3017513,1315870;3304950,1724951;3695567,880189;3567542,1033595;3388414,311053;3395133,383514;2570929,226554;2636533,134144;1957595,270581;1989336,190897;1237809,297639;1352748,374915;364888,905126;344818,823780" o:connectangles="0,0,0,0,0,0,0,0,0,0,0,0,0,0,0,0,0,0,0,0,0,0" textboxrect="0,0,43200,43200"/>
                      <v:textbox>
                        <w:txbxContent>
                          <w:p w:rsidR="00B47443" w:rsidRDefault="00B47443" w:rsidP="00B47443">
                            <w:pPr>
                              <w:pStyle w:val="KursText"/>
                            </w:pPr>
                            <w:r>
                              <w:t>Internet</w:t>
                            </w:r>
                          </w:p>
                        </w:txbxContent>
                      </v:textbox>
                    </v:shape>
                    <v:group id="Gruppieren 72" o:spid="_x0000_s1054" style="position:absolute;top:19431;width:22002;height:22383" coordsize="22002,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hteck 58" o:spid="_x0000_s1055" style="position:absolute;left:3524;top:10096;width:15716;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" fillcolor="#ffe599 [1303]" strokecolor="#1f3763 [1604]" strokeweight="1pt"/>
                      <v:shapetype id="_x0000_t127" coordsize="21600,21600" o:spt="127" path="m10800,l21600,21600,,21600xe">
                        <v:stroke joinstyle="miter"/>
                        <v:path gradientshapeok="t" o:connecttype="custom" o:connectlocs="10800,0;5400,10800;10800,21600;16200,10800" textboxrect="5400,10800,16200,21600"/>
                      </v:shapetype>
                      <v:shape id="Flussdiagramm: Auszug 59" o:spid="_x0000_s1056" type="#_x0000_t127" style="position:absolute;left:1143;width:20859;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" fillcolor="#c00000" strokecolor="#1f3763 [1604]" strokeweight="1pt"/>
                      <v:shape id="Wolke 62" o:spid="_x0000_s1057" style="position:absolute;top:12954;width:13811;height:9429;visibility:visible;mso-wrap-style:square;v-text-anchor:middle" coordsize="4320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color="#1f3763 [1604]" strokeweight="1pt">
                        <v:fill opacity="16962f"/>
                        <v:stroke joinstyle="miter"/>
                        <v:formulas/>
                        <v:path arrowok="t" o:connecttype="custom" o:connectlocs="150037,571395;69056,553998;221492,761780;186068,770096;526810,853261;505453,815280;921613,758549;913077,800219;1091121,501043;1195057,656808;1336302,335149;1290009,393561;1225237,118439;1227667,146030;929638,86265;953360,51078;707859,103029;719336,72688;447587,113332;489148,142756;131942,344644;124685,313670" o:connectangles="0,0,0,0,0,0,0,0,0,0,0,0,0,0,0,0,0,0,0,0,0,0" textboxrect="0,0,43200,43200"/>
                        <v:textbox>
                          <w:txbxContent>
                            <w:p w:rsidR="00B47443" w:rsidRPr="00B47443" w:rsidRDefault="00B47443" w:rsidP="00B47443">
                              <w:pPr>
                                <w:jc w:val="center"/>
                                <w:rPr>
                                  <w:color w:val="000000" w:themeColor="text1"/>
                                </w:rPr>
                              </w:pPr>
                              <w:r w:rsidRPr="00B47443">
                                <w:rPr>
                                  <w:color w:val="000000" w:themeColor="text1"/>
                                </w:rPr>
                                <w:t>WLAN</w:t>
                              </w:r>
                            </w:p>
                          </w:txbxContent>
                        </v:textbox>
                      </v:shape>
                      <v:rect id="Rechteck 61" o:spid="_x0000_s1058" style="position:absolute;left:9239;top:15716;width:10096;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" fillcolor="#4472c4 [3204]" strokecolor="#1f3763 [1604]" strokeweight="1pt">
                        <v:textbox>
                          <w:txbxContent>
                            <w:p w:rsidR="00B47443" w:rsidRDefault="00B47443" w:rsidP="00B47443">
                              <w:pPr>
                                <w:jc w:val="center"/>
                              </w:pPr>
                              <w:r>
                                <w:t>DSL-Router - Fritzbox</w:t>
                              </w:r>
                            </w:p>
                          </w:txbxContent>
                        </v:textbox>
                      </v:rect>
                    </v:group>
                  </v:group>
                  <v:group id="Gruppieren 74" o:spid="_x0000_s1059" style="position:absolute;left:19240;top:22574;width:23717;height:15145" coordsize="23717,15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Verbinder: gekrümmt 60" o:spid="_x0000_s1060" type="#_x0000_t38" style="position:absolute;width:8763;height:15144;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" adj="10800" strokecolor="#4472c4 [3204]" strokeweight=".5pt">
                      <v:stroke joinstyle="miter"/>
                    </v:shape>
                    <v:shape id="Legende: mit gebogener Linie 71" o:spid="_x0000_s1061" type="#_x0000_t48" style="position:absolute;left:13430;top:4953;width:10287;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" adj="-16280,-6065" filled="f" strokecolor="#1f3763 [1604]" strokeweight="1pt">
                      <v:textbox>
                        <w:txbxContent>
                          <w:p w:rsidR="009D4480" w:rsidRPr="009D4480" w:rsidRDefault="009D4480" w:rsidP="009D4480">
                            <w:pPr>
                              <w:jc w:val="center"/>
                              <w:rPr>
                                <w:color w:val="000000" w:themeColor="text1"/>
                              </w:rPr>
                            </w:pPr>
                            <w:r>
                              <w:rPr>
                                <w:color w:val="000000" w:themeColor="text1"/>
                              </w:rPr>
                              <w:t>Telefon-Kupferkabel</w:t>
                            </w:r>
                            <w:r>
                              <w:rPr>
                                <w:color w:val="000000" w:themeColor="text1"/>
                              </w:rPr>
                              <w:br/>
                            </w:r>
                            <w:r w:rsidRPr="009D4480">
                              <w:rPr>
                                <w:b/>
                                <w:color w:val="000000" w:themeColor="text1"/>
                              </w:rPr>
                              <w:t>DSL</w:t>
                            </w:r>
                          </w:p>
                        </w:txbxContent>
                      </v:textbox>
                    </v:shape>
                  </v:group>
                </v:group>
              </v:group>
            </w:pict>
          </mc:Fallback>
        </mc:AlternateContent>
      </w:r>
      <w:r w:rsidR="000420A7">
        <w:t>Wie hängt das iPad am Internet?</w:t>
      </w:r>
    </w:p>
    <w:p w:rsidR="000420A7" w:rsidRDefault="000420A7"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r>
        <w:t>Prinzipiell 2 Möglichkeiten:</w:t>
      </w:r>
    </w:p>
    <w:p w:rsidR="00372B46" w:rsidRDefault="00372B46" w:rsidP="000420A7">
      <w:pPr>
        <w:pStyle w:val="KursText"/>
      </w:pPr>
      <w:r w:rsidRPr="00372B46">
        <w:rPr>
          <w:b/>
        </w:rPr>
        <w:t>Mobilfunk (LTE)</w:t>
      </w:r>
      <w:r>
        <w:t>: wie ein Mobiltelefon – wichtige Netze sind D-Netze (Telekom, Vodafone) und das E-Netz (E-Plus, O2, ..). Zusätzlich zum iPad braucht man eine „Datenkarte“ für eines dieser Netze.</w:t>
      </w:r>
    </w:p>
    <w:p w:rsidR="00372B46" w:rsidRDefault="00372B46" w:rsidP="000420A7">
      <w:pPr>
        <w:pStyle w:val="KursText"/>
      </w:pPr>
      <w:r w:rsidRPr="00372B46">
        <w:rPr>
          <w:b/>
        </w:rPr>
        <w:t>WLAN - DSL</w:t>
      </w:r>
      <w:r>
        <w:t>: Vom „Internet“ in Haus geht das Telefonkabel (DSL). Dort gibt es eine Kiste, die daraus wieder eine Funkübertragung macht (die so knapp bis in den Garten reicht): so sind die meisten PCs und Laptops angeschlossen.</w:t>
      </w:r>
    </w:p>
    <w:p w:rsidR="00372B46" w:rsidRDefault="00372B46" w:rsidP="000420A7">
      <w:pPr>
        <w:pStyle w:val="KursText"/>
      </w:pPr>
      <w:r>
        <w:t>WLAN gibt es inzwischen auch in vielen Restaurants, vielen Hotels, der U-Bahn (aber nicht der S-Bahn), etc.</w:t>
      </w:r>
    </w:p>
    <w:p w:rsidR="00372B46" w:rsidRDefault="00372B46" w:rsidP="00372B46">
      <w:pPr>
        <w:rPr>
          <w:rFonts w:ascii="Arial" w:eastAsia="Times New Roman" w:hAnsi="Arial" w:cs="Arial"/>
          <w:color w:val="00000A"/>
          <w:sz w:val="28"/>
          <w:szCs w:val="28"/>
          <w:lang w:eastAsia="de-DE"/>
        </w:rPr>
      </w:pPr>
      <w:r>
        <w:br w:type="page"/>
      </w:r>
    </w:p>
    <w:p w:rsidR="00372B46" w:rsidRDefault="00D66419" w:rsidP="00372B46">
      <w:pPr>
        <w:pStyle w:val="Kurs1"/>
      </w:pPr>
      <w:r>
        <w:rPr>
          <w:noProof/>
        </w:rPr>
        <w:lastRenderedPageBreak/>
        <w:drawing>
          <wp:anchor distT="0" distB="0" distL="114300" distR="114300" simplePos="0" relativeHeight="251719680" behindDoc="0" locked="0" layoutInCell="1" allowOverlap="1" wp14:anchorId="64807F52" wp14:editId="30A163A0">
            <wp:simplePos x="0" y="0"/>
            <wp:positionH relativeFrom="column">
              <wp:posOffset>-699770</wp:posOffset>
            </wp:positionH>
            <wp:positionV relativeFrom="paragraph">
              <wp:posOffset>473075</wp:posOffset>
            </wp:positionV>
            <wp:extent cx="558000" cy="633600"/>
            <wp:effectExtent l="0" t="0" r="0" b="0"/>
            <wp:wrapSquare wrapText="largest"/>
            <wp:docPr id="79" name="Grafi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con_Einstellungen.jpg"/>
                    <pic:cNvPicPr/>
                  </pic:nvPicPr>
                  <pic:blipFill>
                    <a:blip r:embed="rId24" cstate="print">
                      <a:extLst>
                        <a:ext uri="{28A0092B-C50C-407E-A947-70E740481C1C}">
                          <a14:useLocalDpi xmlns:a14="http://schemas.microsoft.com/office/drawing/2010/main" val="0"/>
                        </a:ext>
                      </a:extLst>
                    </a:blip>
                    <a:stretch>
                      <a:fillRect/>
                    </a:stretch>
                  </pic:blipFill>
                  <pic:spPr>
                    <a:xfrm flipH="1">
                      <a:off x="0" y="0"/>
                      <a:ext cx="558000" cy="633600"/>
                    </a:xfrm>
                    <a:prstGeom prst="rect">
                      <a:avLst/>
                    </a:prstGeom>
                  </pic:spPr>
                </pic:pic>
              </a:graphicData>
            </a:graphic>
            <wp14:sizeRelH relativeFrom="margin">
              <wp14:pctWidth>0</wp14:pctWidth>
            </wp14:sizeRelH>
            <wp14:sizeRelV relativeFrom="margin">
              <wp14:pctHeight>0</wp14:pctHeight>
            </wp14:sizeRelV>
          </wp:anchor>
        </w:drawing>
      </w:r>
      <w:r w:rsidR="00372B46">
        <w:t>WLAN am iPad einrichten</w:t>
      </w:r>
    </w:p>
    <w:p w:rsidR="00D66419" w:rsidRDefault="00D66419" w:rsidP="000420A7">
      <w:pPr>
        <w:pStyle w:val="KursText"/>
      </w:pPr>
      <w:r>
        <w:t>Erst fragen Sie nach WLAN Name und Passwort (oder suchen in den Unterlagen, bzw. meist sind sie auch auf dem Router aufgeklebt)</w:t>
      </w:r>
    </w:p>
    <w:p w:rsidR="00372B46" w:rsidRDefault="00D66419" w:rsidP="000420A7">
      <w:pPr>
        <w:pStyle w:val="KursText"/>
      </w:pPr>
      <w:r>
        <w:t>Dann rufen Sie wieder die Einstellungen auf:</w:t>
      </w:r>
    </w:p>
    <w:p w:rsidR="00D66419" w:rsidRDefault="00D66419" w:rsidP="000420A7">
      <w:pPr>
        <w:pStyle w:val="KursText"/>
      </w:pPr>
      <w:r>
        <w:t xml:space="preserve">In der linken Spalte, ganz oben, finden Sie </w:t>
      </w:r>
      <w:r w:rsidRPr="00D66419">
        <w:rPr>
          <w:rStyle w:val="KursHervorhebenZchn"/>
        </w:rPr>
        <w:t>WLAN</w:t>
      </w:r>
      <w:r>
        <w:t xml:space="preserve"> :</w:t>
      </w:r>
      <w:r>
        <w:br/>
        <w:t>Wenn das iPad schon verbunden ist, sieht man hier, mit welchem WLAN</w:t>
      </w:r>
    </w:p>
    <w:p w:rsidR="000A381E" w:rsidRDefault="00D66419" w:rsidP="000420A7">
      <w:pPr>
        <w:pStyle w:val="KursText"/>
      </w:pPr>
      <w:r>
        <w:t>Sonst:</w:t>
      </w:r>
      <w:r>
        <w:br/>
        <w:t xml:space="preserve">Schalten sie </w:t>
      </w:r>
      <w:r w:rsidRPr="00D66419">
        <w:rPr>
          <w:rStyle w:val="KursHervorhebenZchn"/>
        </w:rPr>
        <w:t>WLAN</w:t>
      </w:r>
      <w:r>
        <w:t xml:space="preserve"> erstmal ein, das ist der Schiebeschalter rechts oben</w:t>
      </w:r>
      <w:r>
        <w:br/>
        <w:t>Wählen Sie auf der rechten Seite das WLAN aus (Name haben Sie ja erforscht) und geben Sie dann das Passwort ein.</w:t>
      </w:r>
      <w:r>
        <w:br/>
      </w:r>
    </w:p>
    <w:p w:rsidR="000A381E" w:rsidRDefault="000A381E" w:rsidP="000A381E">
      <w:pPr>
        <w:rPr>
          <w:rFonts w:ascii="Arial" w:eastAsia="Times New Roman" w:hAnsi="Arial" w:cs="Arial"/>
          <w:color w:val="00000A"/>
          <w:sz w:val="28"/>
          <w:szCs w:val="28"/>
          <w:lang w:eastAsia="de-DE"/>
        </w:rPr>
      </w:pPr>
      <w:r>
        <w:br w:type="page"/>
      </w:r>
    </w:p>
    <w:p w:rsidR="00D66419" w:rsidRDefault="00B01B19" w:rsidP="000A381E">
      <w:pPr>
        <w:pStyle w:val="Kurs1"/>
      </w:pPr>
      <w:r>
        <w:rPr>
          <w:noProof/>
        </w:rPr>
        <w:lastRenderedPageBreak/>
        <w:drawing>
          <wp:anchor distT="0" distB="0" distL="114300" distR="114300" simplePos="0" relativeHeight="251720704" behindDoc="0" locked="0" layoutInCell="1" allowOverlap="1">
            <wp:simplePos x="0" y="0"/>
            <wp:positionH relativeFrom="column">
              <wp:posOffset>-680720</wp:posOffset>
            </wp:positionH>
            <wp:positionV relativeFrom="paragraph">
              <wp:posOffset>550545</wp:posOffset>
            </wp:positionV>
            <wp:extent cx="579120" cy="651510"/>
            <wp:effectExtent l="0" t="0" r="0" b="0"/>
            <wp:wrapSquare wrapText="largest"/>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Karten.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9120" cy="651510"/>
                    </a:xfrm>
                    <a:prstGeom prst="rect">
                      <a:avLst/>
                    </a:prstGeom>
                  </pic:spPr>
                </pic:pic>
              </a:graphicData>
            </a:graphic>
            <wp14:sizeRelH relativeFrom="margin">
              <wp14:pctWidth>0</wp14:pctWidth>
            </wp14:sizeRelH>
            <wp14:sizeRelV relativeFrom="margin">
              <wp14:pctHeight>0</wp14:pctHeight>
            </wp14:sizeRelV>
          </wp:anchor>
        </w:drawing>
      </w:r>
      <w:r>
        <w:t>Auf der Landk</w:t>
      </w:r>
      <w:r w:rsidR="000A381E">
        <w:t xml:space="preserve">arte </w:t>
      </w:r>
      <w:r>
        <w:t>verreisen</w:t>
      </w:r>
    </w:p>
    <w:p w:rsidR="000A381E" w:rsidRDefault="00B01B19" w:rsidP="000420A7">
      <w:pPr>
        <w:pStyle w:val="KursText"/>
      </w:pPr>
      <w:r>
        <w:t>Um zu üben, wie wir am iPad etwas eingeben, verreisen wir jetzt:</w:t>
      </w:r>
    </w:p>
    <w:p w:rsidR="00B01B19" w:rsidRDefault="00B01B19" w:rsidP="00B01B19">
      <w:pPr>
        <w:pStyle w:val="western"/>
      </w:pPr>
      <w:r>
        <w:t xml:space="preserve">Dazu gehen Sie mit </w:t>
      </w:r>
      <w:r>
        <w:rPr>
          <w:rStyle w:val="KursHervorhebenZchn"/>
        </w:rPr>
        <w:t>HOME</w:t>
      </w:r>
      <w:r>
        <w:t xml:space="preserve"> auf den </w:t>
      </w:r>
      <w:r>
        <w:rPr>
          <w:rStyle w:val="KursHervorhebenZchn"/>
        </w:rPr>
        <w:t>HOME</w:t>
      </w:r>
      <w:r>
        <w:t xml:space="preserve"> -Bildschirm und suchen dies Symbol für die Karten-App. </w:t>
      </w:r>
    </w:p>
    <w:p w:rsidR="00B01B19" w:rsidRDefault="00B01B19" w:rsidP="00B01B19">
      <w:pPr>
        <w:pStyle w:val="western"/>
      </w:pPr>
      <w:r>
        <w:t xml:space="preserve">Zum Ausführen und zum Starten der Karten-App tippen Sie das Symbol an. Erst wird das Symbol grau und dann startet die Karten-App. Sie wird so positioniert, dass sie ihre direkte Umgebung zeigt, nachdem </w:t>
      </w:r>
      <w:r w:rsidR="007F2B2D">
        <w:t>Sie</w:t>
      </w:r>
      <w:r>
        <w:t xml:space="preserve"> de</w:t>
      </w:r>
      <w:r w:rsidR="007F2B2D">
        <w:t>m iPad erlaubt haben, auf ihren Standort zuzugreifen: das sieht dann ungefähr so aus:</w:t>
      </w:r>
    </w:p>
    <w:p w:rsidR="00B01B19" w:rsidRDefault="007F2B2D" w:rsidP="00B01B19">
      <w:pPr>
        <w:pStyle w:val="western"/>
      </w:pPr>
      <w:r>
        <w:rPr>
          <w:noProof/>
        </w:rPr>
        <w:drawing>
          <wp:anchor distT="0" distB="0" distL="114300" distR="114300" simplePos="0" relativeHeight="251721728" behindDoc="0" locked="0" layoutInCell="1" allowOverlap="1">
            <wp:simplePos x="0" y="0"/>
            <wp:positionH relativeFrom="column">
              <wp:posOffset>-4445</wp:posOffset>
            </wp:positionH>
            <wp:positionV relativeFrom="paragraph">
              <wp:posOffset>90170</wp:posOffset>
            </wp:positionV>
            <wp:extent cx="3553200" cy="4737600"/>
            <wp:effectExtent l="0" t="0" r="9525" b="6350"/>
            <wp:wrapSquare wrapText="largest"/>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Karte_2D.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53200" cy="4737600"/>
                    </a:xfrm>
                    <a:prstGeom prst="rect">
                      <a:avLst/>
                    </a:prstGeom>
                  </pic:spPr>
                </pic:pic>
              </a:graphicData>
            </a:graphic>
            <wp14:sizeRelH relativeFrom="margin">
              <wp14:pctWidth>0</wp14:pctWidth>
            </wp14:sizeRelH>
            <wp14:sizeRelV relativeFrom="margin">
              <wp14:pctHeight>0</wp14:pctHeight>
            </wp14:sizeRelV>
          </wp:anchor>
        </w:drawing>
      </w:r>
      <w:r w:rsidR="00B01B19">
        <w:t>Mit einem Finger k</w:t>
      </w:r>
      <w:r>
        <w:t>önnen</w:t>
      </w:r>
      <w:r w:rsidR="00B01B19">
        <w:t xml:space="preserve"> </w:t>
      </w:r>
      <w:r>
        <w:t>Sie</w:t>
      </w:r>
      <w:r w:rsidR="00B01B19">
        <w:t xml:space="preserve"> die Karte jetzt hin und her schieben. Mit zwei Fingern k</w:t>
      </w:r>
      <w:r>
        <w:t>önnen Sie</w:t>
      </w:r>
      <w:r w:rsidR="00B01B19">
        <w:t xml:space="preserve"> sie </w:t>
      </w:r>
      <w:r>
        <w:t>auseinanderziehen oder zusammen</w:t>
      </w:r>
      <w:r w:rsidR="00B01B19">
        <w:t>schieben. Mit zwei Fingern k</w:t>
      </w:r>
      <w:r>
        <w:t>ö</w:t>
      </w:r>
      <w:r w:rsidR="00B01B19">
        <w:t>nn</w:t>
      </w:r>
      <w:r>
        <w:t xml:space="preserve">en Sie die </w:t>
      </w:r>
      <w:r w:rsidR="00B01B19">
        <w:t xml:space="preserve">Karte auch drehen. </w:t>
      </w: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306E00">
      <w:pPr>
        <w:pStyle w:val="Kurs1"/>
      </w:pPr>
      <w:r>
        <w:br w:type="page"/>
      </w:r>
      <w:r>
        <w:lastRenderedPageBreak/>
        <w:t>Straßenkarte oder Satellitenbild</w:t>
      </w:r>
    </w:p>
    <w:p w:rsidR="00306E00" w:rsidRDefault="00306E00" w:rsidP="00306E00">
      <w:pPr>
        <w:pStyle w:val="KursText"/>
      </w:pPr>
      <w:r>
        <w:t>Rechts oben auf der Karte ist ein kleines, eingekreistes „</w:t>
      </w:r>
      <w:r w:rsidRPr="00306E00">
        <w:rPr>
          <w:b/>
        </w:rPr>
        <w:t>i</w:t>
      </w:r>
      <w:r>
        <w:t xml:space="preserve">“ – wenn man das antippt, kann man auf das Satellitenbild umschalten.  </w:t>
      </w:r>
    </w:p>
    <w:p w:rsidR="00306E00" w:rsidRDefault="00306E00" w:rsidP="00306E00">
      <w:pPr>
        <w:pStyle w:val="KursText"/>
      </w:pPr>
      <w:r>
        <w:rPr>
          <w:noProof/>
        </w:rPr>
        <w:drawing>
          <wp:anchor distT="0" distB="0" distL="114300" distR="114300" simplePos="0" relativeHeight="251722752" behindDoc="0" locked="0" layoutInCell="1" allowOverlap="1">
            <wp:simplePos x="0" y="0"/>
            <wp:positionH relativeFrom="column">
              <wp:posOffset>14605</wp:posOffset>
            </wp:positionH>
            <wp:positionV relativeFrom="paragraph">
              <wp:posOffset>29210</wp:posOffset>
            </wp:positionV>
            <wp:extent cx="3877200" cy="5169600"/>
            <wp:effectExtent l="0" t="0" r="9525" b="0"/>
            <wp:wrapSquare wrapText="largest"/>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Karte_3D.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77200" cy="5169600"/>
                    </a:xfrm>
                    <a:prstGeom prst="rect">
                      <a:avLst/>
                    </a:prstGeom>
                  </pic:spPr>
                </pic:pic>
              </a:graphicData>
            </a:graphic>
            <wp14:sizeRelH relativeFrom="margin">
              <wp14:pctWidth>0</wp14:pctWidth>
            </wp14:sizeRelH>
            <wp14:sizeRelV relativeFrom="margin">
              <wp14:pctHeight>0</wp14:pctHeight>
            </wp14:sizeRelV>
          </wp:anchor>
        </w:drawing>
      </w:r>
    </w:p>
    <w:p w:rsidR="00306E00" w:rsidRDefault="00306E00" w:rsidP="00306E00">
      <w:pPr>
        <w:pStyle w:val="KursText"/>
      </w:pPr>
      <w:r>
        <w:t xml:space="preserve">Die Karten-Einstellungen schließt man mit dem kleinen </w:t>
      </w:r>
      <w:r w:rsidRPr="00306E00">
        <w:rPr>
          <w:b/>
        </w:rPr>
        <w:t>x</w:t>
      </w:r>
      <w:r>
        <w:t xml:space="preserve"> über „Satellit“ - und dann man weiterreisen.</w:t>
      </w:r>
    </w:p>
    <w:p w:rsidR="00306E00" w:rsidRDefault="00306E00" w:rsidP="00306E00">
      <w:pPr>
        <w:pStyle w:val="KursText"/>
      </w:pPr>
      <w:r>
        <w:t>Auf zum Funkturm!</w:t>
      </w: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pPr>
        <w:rPr>
          <w:rFonts w:ascii="Arial" w:eastAsia="Times New Roman" w:hAnsi="Arial" w:cs="Arial"/>
          <w:color w:val="00000A"/>
          <w:sz w:val="28"/>
          <w:szCs w:val="28"/>
          <w:lang w:eastAsia="de-DE"/>
        </w:rPr>
      </w:pPr>
      <w:r>
        <w:br w:type="page"/>
      </w:r>
    </w:p>
    <w:p w:rsidR="00306E00" w:rsidRDefault="00306E00" w:rsidP="008B782A">
      <w:pPr>
        <w:pStyle w:val="Kurs1"/>
      </w:pPr>
      <w:r>
        <w:lastRenderedPageBreak/>
        <w:t>Einen Ort suchen</w:t>
      </w:r>
    </w:p>
    <w:p w:rsidR="008B782A" w:rsidRDefault="008B782A" w:rsidP="00306E00">
      <w:pPr>
        <w:pStyle w:val="KursText"/>
      </w:pPr>
      <w:r>
        <w:t>Um nach einem Ort zu suchen, tippen wir in das Suchfeld, oben links:</w:t>
      </w:r>
    </w:p>
    <w:p w:rsidR="008B782A" w:rsidRDefault="008B782A" w:rsidP="00306E00">
      <w:pPr>
        <w:pStyle w:val="KursText"/>
      </w:pPr>
      <w:r>
        <w:rPr>
          <w:noProof/>
        </w:rPr>
        <mc:AlternateContent>
          <mc:Choice Requires="wpg">
            <w:drawing>
              <wp:anchor distT="0" distB="0" distL="114300" distR="114300" simplePos="0" relativeHeight="251731968" behindDoc="0" locked="0" layoutInCell="1" allowOverlap="1">
                <wp:simplePos x="0" y="0"/>
                <wp:positionH relativeFrom="column">
                  <wp:posOffset>103505</wp:posOffset>
                </wp:positionH>
                <wp:positionV relativeFrom="paragraph">
                  <wp:posOffset>74930</wp:posOffset>
                </wp:positionV>
                <wp:extent cx="4143375" cy="4060190"/>
                <wp:effectExtent l="0" t="0" r="28575" b="16510"/>
                <wp:wrapNone/>
                <wp:docPr id="89" name="Gruppieren 89"/>
                <wp:cNvGraphicFramePr/>
                <a:graphic xmlns:a="http://schemas.openxmlformats.org/drawingml/2006/main">
                  <a:graphicData uri="http://schemas.microsoft.com/office/word/2010/wordprocessingGroup">
                    <wpg:wgp>
                      <wpg:cNvGrpSpPr/>
                      <wpg:grpSpPr>
                        <a:xfrm>
                          <a:off x="0" y="0"/>
                          <a:ext cx="4143375" cy="4060190"/>
                          <a:chOff x="0" y="0"/>
                          <a:chExt cx="4143375" cy="4060190"/>
                        </a:xfrm>
                      </wpg:grpSpPr>
                      <pic:pic xmlns:pic="http://schemas.openxmlformats.org/drawingml/2006/picture">
                        <pic:nvPicPr>
                          <pic:cNvPr id="84" name="Grafik 84"/>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51100" cy="3268345"/>
                          </a:xfrm>
                          <a:prstGeom prst="rect">
                            <a:avLst/>
                          </a:prstGeom>
                        </pic:spPr>
                      </pic:pic>
                      <wps:wsp>
                        <wps:cNvPr id="85" name="Legende: mit gebogener Linie 85"/>
                        <wps:cNvSpPr/>
                        <wps:spPr>
                          <a:xfrm>
                            <a:off x="2781300" y="1847850"/>
                            <a:ext cx="914400" cy="612648"/>
                          </a:xfrm>
                          <a:prstGeom prst="borderCallout2">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8B782A" w:rsidRPr="008B782A" w:rsidRDefault="008B782A" w:rsidP="008B782A">
                              <w:pPr>
                                <w:jc w:val="center"/>
                                <w:rPr>
                                  <w:color w:val="000000" w:themeColor="text1"/>
                                </w:rPr>
                              </w:pPr>
                              <w:r w:rsidRPr="008B782A">
                                <w:rPr>
                                  <w:color w:val="000000" w:themeColor="text1"/>
                                </w:rPr>
                                <w:t>Virtuelle Tastat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Legende: mit gebogener Linie 86"/>
                        <wps:cNvSpPr/>
                        <wps:spPr>
                          <a:xfrm>
                            <a:off x="3076575" y="3438525"/>
                            <a:ext cx="914400" cy="612140"/>
                          </a:xfrm>
                          <a:prstGeom prst="borderCallout2">
                            <a:avLst>
                              <a:gd name="adj1" fmla="val 18750"/>
                              <a:gd name="adj2" fmla="val -8333"/>
                              <a:gd name="adj3" fmla="val 18750"/>
                              <a:gd name="adj4" fmla="val -16667"/>
                              <a:gd name="adj5" fmla="val -36877"/>
                              <a:gd name="adj6" fmla="val -75834"/>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8B782A" w:rsidRPr="008B782A" w:rsidRDefault="008B782A" w:rsidP="008B782A">
                              <w:pPr>
                                <w:jc w:val="center"/>
                                <w:rPr>
                                  <w:color w:val="000000" w:themeColor="text1"/>
                                </w:rPr>
                              </w:pPr>
                              <w:r w:rsidRPr="008B782A">
                                <w:rPr>
                                  <w:color w:val="000000" w:themeColor="text1"/>
                                </w:rPr>
                                <w:t>Tastatur</w:t>
                              </w:r>
                              <w:r>
                                <w:rPr>
                                  <w:color w:val="000000" w:themeColor="text1"/>
                                </w:rPr>
                                <w:t xml:space="preserve"> zuklap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Legende: mit gebogener Linie 87"/>
                        <wps:cNvSpPr/>
                        <wps:spPr>
                          <a:xfrm>
                            <a:off x="1057275" y="3448050"/>
                            <a:ext cx="914400" cy="612140"/>
                          </a:xfrm>
                          <a:prstGeom prst="borderCallout2">
                            <a:avLst>
                              <a:gd name="adj1" fmla="val 18750"/>
                              <a:gd name="adj2" fmla="val -8333"/>
                              <a:gd name="adj3" fmla="val 18750"/>
                              <a:gd name="adj4" fmla="val -16667"/>
                              <a:gd name="adj5" fmla="val -46214"/>
                              <a:gd name="adj6" fmla="val -56042"/>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8B782A" w:rsidRPr="008B782A" w:rsidRDefault="008B782A" w:rsidP="008B782A">
                              <w:pPr>
                                <w:jc w:val="center"/>
                                <w:rPr>
                                  <w:color w:val="000000" w:themeColor="text1"/>
                                </w:rPr>
                              </w:pPr>
                              <w:r>
                                <w:rPr>
                                  <w:color w:val="000000" w:themeColor="text1"/>
                                </w:rPr>
                                <w:t>Text diktie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Legende: mit gebogener Linie 88"/>
                        <wps:cNvSpPr/>
                        <wps:spPr>
                          <a:xfrm>
                            <a:off x="3228975" y="2543175"/>
                            <a:ext cx="914400" cy="612140"/>
                          </a:xfrm>
                          <a:prstGeom prst="borderCallout2">
                            <a:avLst>
                              <a:gd name="adj1" fmla="val 18750"/>
                              <a:gd name="adj2" fmla="val -8333"/>
                              <a:gd name="adj3" fmla="val 18750"/>
                              <a:gd name="adj4" fmla="val -16667"/>
                              <a:gd name="adj5" fmla="val 36255"/>
                              <a:gd name="adj6" fmla="val -9875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8B782A" w:rsidRPr="008B782A" w:rsidRDefault="008B782A" w:rsidP="008B782A">
                              <w:pPr>
                                <w:jc w:val="center"/>
                                <w:rPr>
                                  <w:color w:val="000000" w:themeColor="text1"/>
                                </w:rPr>
                              </w:pPr>
                              <w:r>
                                <w:rPr>
                                  <w:color w:val="000000" w:themeColor="text1"/>
                                </w:rPr>
                                <w:t>Suche star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89" o:spid="_x0000_s1062" style="position:absolute;margin-left:8.15pt;margin-top:5.9pt;width:326.25pt;height:319.7pt;z-index:251731968" coordsize="41433,406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">
                <v:shape id="Grafik 84" o:spid="_x0000_s1063" type="#_x0000_t75" style="position:absolute;width:24511;height:32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">
                  <v:imagedata r:id="rId31" o:title=""/>
                  <v:path arrowok="t"/>
                </v:shape>
                <v:shape id="Legende: mit gebogener Linie 85" o:spid="_x0000_s1064" type="#_x0000_t48" style="position:absolute;left:27813;top:18478;width:9144;height:6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" filled="f" strokecolor="#1f3763 [1604]" strokeweight="1pt">
                  <v:textbox>
                    <w:txbxContent>
                      <w:p w:rsidR="008B782A" w:rsidRPr="008B782A" w:rsidRDefault="008B782A" w:rsidP="008B782A">
                        <w:pPr>
                          <w:jc w:val="center"/>
                          <w:rPr>
                            <w:color w:val="000000" w:themeColor="text1"/>
                          </w:rPr>
                        </w:pPr>
                        <w:r w:rsidRPr="008B782A">
                          <w:rPr>
                            <w:color w:val="000000" w:themeColor="text1"/>
                          </w:rPr>
                          <w:t>Virtuelle Tastatur</w:t>
                        </w:r>
                      </w:p>
                    </w:txbxContent>
                  </v:textbox>
                  <o:callout v:ext="edit" minusy="t"/>
                </v:shape>
                <v:shape id="Legende: mit gebogener Linie 86" o:spid="_x0000_s1065" type="#_x0000_t48" style="position:absolute;left:30765;top:34385;width:9144;height:6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" adj="-16380,-7965" filled="f" strokecolor="#1f3763 [1604]" strokeweight="1pt">
                  <v:textbox>
                    <w:txbxContent>
                      <w:p w:rsidR="008B782A" w:rsidRPr="008B782A" w:rsidRDefault="008B782A" w:rsidP="008B782A">
                        <w:pPr>
                          <w:jc w:val="center"/>
                          <w:rPr>
                            <w:color w:val="000000" w:themeColor="text1"/>
                          </w:rPr>
                        </w:pPr>
                        <w:r w:rsidRPr="008B782A">
                          <w:rPr>
                            <w:color w:val="000000" w:themeColor="text1"/>
                          </w:rPr>
                          <w:t>Tastatur</w:t>
                        </w:r>
                        <w:r>
                          <w:rPr>
                            <w:color w:val="000000" w:themeColor="text1"/>
                          </w:rPr>
                          <w:t xml:space="preserve"> zuklappen</w:t>
                        </w:r>
                      </w:p>
                    </w:txbxContent>
                  </v:textbox>
                </v:shape>
                <v:shape id="Legende: mit gebogener Linie 87" o:spid="_x0000_s1066" type="#_x0000_t48" style="position:absolute;left:10572;top:34480;width:9144;height:6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" adj="-12105,-9982" filled="f" strokecolor="#1f3763 [1604]" strokeweight="1pt">
                  <v:textbox>
                    <w:txbxContent>
                      <w:p w:rsidR="008B782A" w:rsidRPr="008B782A" w:rsidRDefault="008B782A" w:rsidP="008B782A">
                        <w:pPr>
                          <w:jc w:val="center"/>
                          <w:rPr>
                            <w:color w:val="000000" w:themeColor="text1"/>
                          </w:rPr>
                        </w:pPr>
                        <w:r>
                          <w:rPr>
                            <w:color w:val="000000" w:themeColor="text1"/>
                          </w:rPr>
                          <w:t>Text diktieren</w:t>
                        </w:r>
                      </w:p>
                    </w:txbxContent>
                  </v:textbox>
                </v:shape>
                <v:shape id="Legende: mit gebogener Linie 88" o:spid="_x0000_s1067" type="#_x0000_t48" style="position:absolute;left:32289;top:25431;width:9144;height:6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" adj="-21330,7831" filled="f" strokecolor="#1f3763 [1604]" strokeweight="1pt">
                  <v:textbox>
                    <w:txbxContent>
                      <w:p w:rsidR="008B782A" w:rsidRPr="008B782A" w:rsidRDefault="008B782A" w:rsidP="008B782A">
                        <w:pPr>
                          <w:jc w:val="center"/>
                          <w:rPr>
                            <w:color w:val="000000" w:themeColor="text1"/>
                          </w:rPr>
                        </w:pPr>
                        <w:r>
                          <w:rPr>
                            <w:color w:val="000000" w:themeColor="text1"/>
                          </w:rPr>
                          <w:t>Suche starten</w:t>
                        </w:r>
                      </w:p>
                    </w:txbxContent>
                  </v:textbox>
                  <o:callout v:ext="edit" minusy="t"/>
                </v:shape>
              </v:group>
            </w:pict>
          </mc:Fallback>
        </mc:AlternateContent>
      </w: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8B782A">
      <w:pPr>
        <w:pStyle w:val="KursText"/>
      </w:pPr>
      <w:r>
        <w:t>Es werden die Orte, die ich beim letzten Mal gesucht habe, angezeigt, aber vor allem ist eine „Virtuelle Tastatur“ aufgegangen. Mit ihr kann man den Suchbegriff eingeben, oder diktieren</w:t>
      </w:r>
      <w:r w:rsidR="00EC4D86">
        <w:t>.</w:t>
      </w:r>
    </w:p>
    <w:p w:rsidR="00AE7733" w:rsidRDefault="00EC4D86" w:rsidP="008B782A">
      <w:pPr>
        <w:pStyle w:val="KursText"/>
      </w:pPr>
      <w:r>
        <w:t>Bitte mal mit „Pariser Platz“ versuchen: Das iPad rät mit, und macht in der Liste Vorschläge. Wenn es gut geraten hat, dann können wir den Wunschort einfach aus der Liste nehmen!</w:t>
      </w:r>
      <w:r w:rsidR="00AE7733">
        <w:t xml:space="preserve">  </w:t>
      </w:r>
    </w:p>
    <w:p w:rsidR="00AE7733" w:rsidRDefault="00AE7733" w:rsidP="00AE7733">
      <w:pPr>
        <w:rPr>
          <w:rFonts w:ascii="Arial" w:eastAsia="Times New Roman" w:hAnsi="Arial" w:cs="Arial"/>
          <w:color w:val="00000A"/>
          <w:sz w:val="28"/>
          <w:szCs w:val="28"/>
          <w:lang w:eastAsia="de-DE"/>
        </w:rPr>
      </w:pPr>
      <w:r>
        <w:br w:type="page"/>
      </w:r>
    </w:p>
    <w:p w:rsidR="00EC4D86" w:rsidRDefault="00AE7733" w:rsidP="00AE7733">
      <w:pPr>
        <w:pStyle w:val="Kurs1"/>
      </w:pPr>
      <w:r>
        <w:lastRenderedPageBreak/>
        <w:t>Gesten für Fortgeschrittene</w:t>
      </w:r>
    </w:p>
    <w:p w:rsidR="00AE7733" w:rsidRDefault="00AE7733" w:rsidP="008B782A">
      <w:pPr>
        <w:pStyle w:val="KursText"/>
      </w:pPr>
      <w:r>
        <w:t xml:space="preserve">Das ganze Rumgewische auf dem Bildschirm bezeichnet man als „Gestensteuerung“ – und </w:t>
      </w:r>
      <w:r w:rsidR="006C41D4">
        <w:t>da kommt noch eine schwierige Geste</w:t>
      </w:r>
      <w:r>
        <w:t>!</w:t>
      </w:r>
    </w:p>
    <w:p w:rsidR="00AE7733" w:rsidRDefault="00AE7733" w:rsidP="008B782A">
      <w:pPr>
        <w:pStyle w:val="KursText"/>
      </w:pPr>
      <w:r>
        <w:t>Bitte wieder zum Brandenburger Tor gehen, in die Satellitenkarte. Das Brandenburger Tor schön waagerecht. Dann zwei Finger, rechts und links ruckartig auf die Quadriga, und die Finger parallel nach oben schieben.</w:t>
      </w:r>
    </w:p>
    <w:p w:rsidR="00AE7733" w:rsidRDefault="00AE7733" w:rsidP="0070679E">
      <w:pPr>
        <w:pStyle w:val="KursText"/>
        <w:jc w:val="center"/>
      </w:pPr>
      <w:r>
        <w:rPr>
          <w:noProof/>
        </w:rPr>
        <w:drawing>
          <wp:inline distT="0" distB="0" distL="0" distR="0">
            <wp:extent cx="3169920" cy="4226560"/>
            <wp:effectExtent l="0" t="0" r="0" b="254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Karte_3D_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69920" cy="4226560"/>
                    </a:xfrm>
                    <a:prstGeom prst="rect">
                      <a:avLst/>
                    </a:prstGeom>
                  </pic:spPr>
                </pic:pic>
              </a:graphicData>
            </a:graphic>
          </wp:inline>
        </w:drawing>
      </w:r>
    </w:p>
    <w:p w:rsidR="0070679E" w:rsidRDefault="0070679E" w:rsidP="0070679E">
      <w:pPr>
        <w:rPr>
          <w:rFonts w:ascii="Arial" w:eastAsia="Times New Roman" w:hAnsi="Arial" w:cs="Arial"/>
          <w:color w:val="00000A"/>
          <w:sz w:val="28"/>
          <w:szCs w:val="28"/>
          <w:lang w:eastAsia="de-DE"/>
        </w:rPr>
      </w:pPr>
    </w:p>
    <w:p w:rsidR="008B782A" w:rsidRPr="0070679E" w:rsidRDefault="0070679E" w:rsidP="0070679E">
      <w:pPr>
        <w:pStyle w:val="Kurs1"/>
        <w:rPr>
          <w:sz w:val="28"/>
          <w:szCs w:val="28"/>
        </w:rPr>
      </w:pPr>
      <w:r>
        <w:t>Zum Abschluss: Ein Rundflug</w:t>
      </w:r>
    </w:p>
    <w:p w:rsidR="0070679E" w:rsidRPr="0070679E" w:rsidRDefault="0070679E" w:rsidP="0070679E">
      <w:pPr>
        <w:pStyle w:val="KursText"/>
      </w:pPr>
      <w:r w:rsidRPr="0070679E">
        <w:rPr>
          <w:rFonts w:eastAsiaTheme="minorHAnsi"/>
        </w:rPr>
        <w:t>Al</w:t>
      </w:r>
      <w:r>
        <w:rPr>
          <w:rFonts w:eastAsiaTheme="minorHAnsi"/>
        </w:rPr>
        <w:t>s krönender Abschluss suchen Sie jetzt ein</w:t>
      </w:r>
      <w:r w:rsidR="00E16585">
        <w:rPr>
          <w:rFonts w:eastAsiaTheme="minorHAnsi"/>
        </w:rPr>
        <w:t>e</w:t>
      </w:r>
      <w:r>
        <w:rPr>
          <w:rFonts w:eastAsiaTheme="minorHAnsi"/>
        </w:rPr>
        <w:t xml:space="preserve"> Stadt</w:t>
      </w:r>
      <w:r w:rsidR="00255D1B">
        <w:rPr>
          <w:rFonts w:eastAsiaTheme="minorHAnsi"/>
        </w:rPr>
        <w:t>, z.B. München oder Paris. W</w:t>
      </w:r>
      <w:r>
        <w:rPr>
          <w:rFonts w:eastAsiaTheme="minorHAnsi"/>
        </w:rPr>
        <w:t>enn „</w:t>
      </w:r>
      <w:r w:rsidRPr="00255D1B">
        <w:rPr>
          <w:rStyle w:val="KursHervorhebenZchn"/>
          <w:rFonts w:eastAsiaTheme="minorHAnsi"/>
        </w:rPr>
        <w:t>Flyover</w:t>
      </w:r>
      <w:r>
        <w:rPr>
          <w:rFonts w:eastAsiaTheme="minorHAnsi"/>
        </w:rPr>
        <w:t>“ angeboten wird, wählen Sie das aus – viel Spaß!</w:t>
      </w:r>
    </w:p>
    <w:p w:rsidR="000D57CD" w:rsidRDefault="000D57CD">
      <w:pPr>
        <w:rPr>
          <w:rFonts w:ascii="Arial" w:eastAsia="Times New Roman" w:hAnsi="Arial" w:cs="Arial"/>
          <w:color w:val="00000A"/>
          <w:sz w:val="28"/>
          <w:szCs w:val="28"/>
          <w:lang w:eastAsia="de-DE"/>
        </w:rPr>
      </w:pPr>
      <w:r>
        <w:br w:type="page"/>
      </w:r>
    </w:p>
    <w:p w:rsidR="00B01B19" w:rsidRDefault="000D57CD" w:rsidP="00C65513">
      <w:pPr>
        <w:pStyle w:val="Kurs1"/>
      </w:pPr>
      <w:r>
        <w:lastRenderedPageBreak/>
        <w:t>Nachtrag: Programme stoppen</w:t>
      </w:r>
    </w:p>
    <w:p w:rsidR="00255D1B" w:rsidRDefault="000D57CD" w:rsidP="00B01B19">
      <w:pPr>
        <w:pStyle w:val="KursText"/>
      </w:pPr>
      <w:r>
        <w:t>Jedes</w:t>
      </w:r>
      <w:r w:rsidR="00255D1B">
        <w:t xml:space="preserve"> M</w:t>
      </w:r>
      <w:r>
        <w:t xml:space="preserve">al, wenn Sie </w:t>
      </w:r>
      <w:r w:rsidR="00C00885">
        <w:t xml:space="preserve">kleines App-Symbol antippen, starten Sie ein Programm. </w:t>
      </w:r>
      <w:r w:rsidR="00255D1B">
        <w:t xml:space="preserve">Müssten Sie sie nicht gelegentlich stoppen? </w:t>
      </w:r>
    </w:p>
    <w:p w:rsidR="00255D1B" w:rsidRDefault="00255D1B" w:rsidP="00B01B19">
      <w:pPr>
        <w:pStyle w:val="KursText"/>
      </w:pPr>
      <w:r>
        <w:t>Nicht dringend, aber wenn man gelegentlich aufräumt, ist das gut für die Antwortzeit, und für die Akku-Laufzeit. Dafür gibt es mindestens zwei Möglichkeiten:</w:t>
      </w:r>
    </w:p>
    <w:p w:rsidR="00255D1B" w:rsidRDefault="00255D1B" w:rsidP="00255D1B">
      <w:pPr>
        <w:pStyle w:val="KursText"/>
        <w:numPr>
          <w:ilvl w:val="0"/>
          <w:numId w:val="10"/>
        </w:numPr>
      </w:pPr>
      <w:r>
        <w:t>iPad „hart“ ausschalten, und wieder anschalten:</w:t>
      </w:r>
      <w:r>
        <w:br/>
        <w:t>das steht am Anfang dieses Tages.</w:t>
      </w:r>
    </w:p>
    <w:p w:rsidR="00255D1B" w:rsidRDefault="00255D1B" w:rsidP="00255D1B">
      <w:pPr>
        <w:pStyle w:val="KursText"/>
        <w:numPr>
          <w:ilvl w:val="0"/>
          <w:numId w:val="10"/>
        </w:numPr>
      </w:pPr>
      <w:r>
        <w:t>Einzelne Programme schließen</w:t>
      </w:r>
    </w:p>
    <w:p w:rsidR="00C65513" w:rsidRDefault="00174B56" w:rsidP="00255D1B">
      <w:pPr>
        <w:pStyle w:val="KursText"/>
      </w:pPr>
      <w:r>
        <w:rPr>
          <w:noProof/>
        </w:rPr>
        <mc:AlternateContent>
          <mc:Choice Requires="wps">
            <w:drawing>
              <wp:anchor distT="0" distB="0" distL="114300" distR="114300" simplePos="0" relativeHeight="251734016" behindDoc="0" locked="0" layoutInCell="1" allowOverlap="1">
                <wp:simplePos x="0" y="0"/>
                <wp:positionH relativeFrom="column">
                  <wp:posOffset>652145</wp:posOffset>
                </wp:positionH>
                <wp:positionV relativeFrom="paragraph">
                  <wp:posOffset>740425</wp:posOffset>
                </wp:positionV>
                <wp:extent cx="1732280" cy="1031240"/>
                <wp:effectExtent l="38100" t="19050" r="1270" b="16510"/>
                <wp:wrapNone/>
                <wp:docPr id="6" name="Pfeil: nach oben 6"/>
                <wp:cNvGraphicFramePr/>
                <a:graphic xmlns:a="http://schemas.openxmlformats.org/drawingml/2006/main">
                  <a:graphicData uri="http://schemas.microsoft.com/office/word/2010/wordprocessingShape">
                    <wps:wsp>
                      <wps:cNvSpPr/>
                      <wps:spPr>
                        <a:xfrm>
                          <a:off x="0" y="0"/>
                          <a:ext cx="1732280" cy="1031240"/>
                        </a:xfrm>
                        <a:prstGeom prst="upArrow">
                          <a:avLst/>
                        </a:prstGeom>
                        <a:solidFill>
                          <a:srgbClr val="C543AC">
                            <a:alpha val="48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174B56" w:rsidRDefault="00174B56" w:rsidP="00174B56">
                            <w:pPr>
                              <w:pStyle w:val="KursText"/>
                              <w:jc w:val="center"/>
                            </w:pPr>
                            <w: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6" o:spid="_x0000_s1074" type="#_x0000_t68" style="position:absolute;margin-left:51.35pt;margin-top:58.3pt;width:136.4pt;height:81.2pt;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" adj="10800" fillcolor="#c543ac" strokecolor="#1f3763 [1604]" strokeweight="1pt">
                <v:fill opacity="31354f"/>
                <v:textbox>
                  <w:txbxContent>
                    <w:p w:rsidR="00174B56" w:rsidRDefault="00174B56" w:rsidP="00174B56">
                      <w:pPr>
                        <w:pStyle w:val="KursText"/>
                        <w:jc w:val="center"/>
                      </w:pPr>
                      <w:r>
                        <w:t>STOP</w:t>
                      </w:r>
                    </w:p>
                  </w:txbxContent>
                </v:textbox>
              </v:shape>
            </w:pict>
          </mc:Fallback>
        </mc:AlternateContent>
      </w:r>
      <w:r w:rsidR="00255D1B">
        <w:t>Um Programme einzeln zu schließen, drücken sie die HOME-Taste kurz hintereinander zweimal – dann sieht man alle gestarteten Programme wie ein Kartenspiel:</w:t>
      </w:r>
    </w:p>
    <w:p w:rsidR="00C65513" w:rsidRDefault="00C65513" w:rsidP="00255D1B">
      <w:pPr>
        <w:pStyle w:val="KursText"/>
      </w:pPr>
      <w:r>
        <w:rPr>
          <w:noProof/>
        </w:rPr>
        <w:drawing>
          <wp:anchor distT="0" distB="0" distL="114300" distR="114300" simplePos="0" relativeHeight="251732992" behindDoc="0" locked="0" layoutInCell="1" allowOverlap="1">
            <wp:simplePos x="0" y="0"/>
            <wp:positionH relativeFrom="column">
              <wp:posOffset>3972</wp:posOffset>
            </wp:positionH>
            <wp:positionV relativeFrom="paragraph">
              <wp:posOffset>87911</wp:posOffset>
            </wp:positionV>
            <wp:extent cx="3020400" cy="4024800"/>
            <wp:effectExtent l="0" t="0" r="8890" b="0"/>
            <wp:wrapSquare wrapText="larges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ele_Programme.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20400" cy="4024800"/>
                    </a:xfrm>
                    <a:prstGeom prst="rect">
                      <a:avLst/>
                    </a:prstGeom>
                  </pic:spPr>
                </pic:pic>
              </a:graphicData>
            </a:graphic>
            <wp14:sizeRelH relativeFrom="margin">
              <wp14:pctWidth>0</wp14:pctWidth>
            </wp14:sizeRelH>
            <wp14:sizeRelV relativeFrom="margin">
              <wp14:pctHeight>0</wp14:pctHeight>
            </wp14:sizeRelV>
          </wp:anchor>
        </w:drawing>
      </w:r>
      <w:r>
        <w:t xml:space="preserve">Mit einem Finger können Sie sie jetzt von rechts nach links, oder von links nach rechts schieben. </w:t>
      </w:r>
    </w:p>
    <w:p w:rsidR="000D57CD" w:rsidRDefault="00C65513" w:rsidP="00255D1B">
      <w:pPr>
        <w:pStyle w:val="KursText"/>
      </w:pPr>
      <w:r>
        <w:t>Mit einem energischen Einzeltipp kommen Sie zurück in das angetippte Programm.</w:t>
      </w:r>
    </w:p>
    <w:p w:rsidR="00C65513" w:rsidRPr="000420A7" w:rsidRDefault="00174B56" w:rsidP="00767EE1">
      <w:pPr>
        <w:pStyle w:val="KursText"/>
      </w:pPr>
      <w:r>
        <w:rPr>
          <w:noProof/>
        </w:rPr>
        <mc:AlternateContent>
          <mc:Choice Requires="wps">
            <w:drawing>
              <wp:anchor distT="0" distB="0" distL="114300" distR="114300" simplePos="0" relativeHeight="251735040" behindDoc="0" locked="0" layoutInCell="1" allowOverlap="1">
                <wp:simplePos x="0" y="0"/>
                <wp:positionH relativeFrom="column">
                  <wp:posOffset>345440</wp:posOffset>
                </wp:positionH>
                <wp:positionV relativeFrom="paragraph">
                  <wp:posOffset>834863</wp:posOffset>
                </wp:positionV>
                <wp:extent cx="2307265" cy="1116418"/>
                <wp:effectExtent l="19050" t="19050" r="36195" b="45720"/>
                <wp:wrapNone/>
                <wp:docPr id="7" name="Pfeil: nach links und rechts 7"/>
                <wp:cNvGraphicFramePr/>
                <a:graphic xmlns:a="http://schemas.openxmlformats.org/drawingml/2006/main">
                  <a:graphicData uri="http://schemas.microsoft.com/office/word/2010/wordprocessingShape">
                    <wps:wsp>
                      <wps:cNvSpPr/>
                      <wps:spPr>
                        <a:xfrm>
                          <a:off x="0" y="0"/>
                          <a:ext cx="2307265" cy="1116418"/>
                        </a:xfrm>
                        <a:prstGeom prst="leftRightArrow">
                          <a:avLst/>
                        </a:prstGeom>
                        <a:solidFill>
                          <a:srgbClr val="C543AC">
                            <a:alpha val="5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174B56" w:rsidRDefault="00174B56" w:rsidP="00174B56">
                            <w:pPr>
                              <w:pStyle w:val="KursText"/>
                              <w:jc w:val="center"/>
                            </w:pPr>
                            <w:r>
                              <w:t>wechsel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Pfeil: nach links und rechts 7" o:spid="_x0000_s1075" type="#_x0000_t69" style="position:absolute;margin-left:27.2pt;margin-top:65.75pt;width:181.65pt;height:87.9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" adj="5226" fillcolor="#c543ac" strokecolor="#1f3763 [1604]" strokeweight="1pt">
                <v:fill opacity="32896f"/>
                <v:textbox>
                  <w:txbxContent>
                    <w:p w:rsidR="00174B56" w:rsidRDefault="00174B56" w:rsidP="00174B56">
                      <w:pPr>
                        <w:pStyle w:val="KursText"/>
                        <w:jc w:val="center"/>
                      </w:pPr>
                      <w:r>
                        <w:t>wechseln</w:t>
                      </w:r>
                    </w:p>
                  </w:txbxContent>
                </v:textbox>
              </v:shape>
            </w:pict>
          </mc:Fallback>
        </mc:AlternateContent>
      </w:r>
      <w:r w:rsidR="00C65513">
        <w:t xml:space="preserve">Wenn Sie das Programm nach oben schieben, schließen Sie es. (Manchmal braucht es mehrere Versuche, </w:t>
      </w:r>
      <w:bookmarkStart w:id="0" w:name="_GoBack"/>
      <w:bookmarkEnd w:id="0"/>
      <w:r w:rsidR="00C65513">
        <w:t>auch bei mir)</w:t>
      </w:r>
    </w:p>
    <w:sectPr w:rsidR="00C65513" w:rsidRPr="000420A7" w:rsidSect="00A33CCC">
      <w:footerReference w:type="default" r:id="rId34"/>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05DF" w:rsidRDefault="00F905DF" w:rsidP="008E1F53">
      <w:pPr>
        <w:spacing w:after="0" w:line="240" w:lineRule="auto"/>
      </w:pPr>
      <w:r>
        <w:separator/>
      </w:r>
    </w:p>
  </w:endnote>
  <w:endnote w:type="continuationSeparator" w:id="0">
    <w:p w:rsidR="00F905DF" w:rsidRDefault="00F905DF" w:rsidP="008E1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Liberation Sans">
    <w:panose1 w:val="020B0604020202020204"/>
    <w:charset w:val="00"/>
    <w:family w:val="swiss"/>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292F" w:rsidRDefault="0037292F" w:rsidP="00DC6038">
    <w:pPr>
      <w:pStyle w:val="Fuzeile"/>
      <w:pBdr>
        <w:top w:val="single" w:sz="4" w:space="1" w:color="auto"/>
      </w:pBdr>
      <w:jc w:val="right"/>
    </w:pPr>
    <w:r>
      <w:rPr>
        <w:noProof/>
        <w:lang w:eastAsia="de-DE"/>
      </w:rPr>
      <w:drawing>
        <wp:anchor distT="0" distB="0" distL="114300" distR="114300" simplePos="0" relativeHeight="251660288" behindDoc="0" locked="0" layoutInCell="1" allowOverlap="1">
          <wp:simplePos x="0" y="0"/>
          <wp:positionH relativeFrom="column">
            <wp:posOffset>-600075</wp:posOffset>
          </wp:positionH>
          <wp:positionV relativeFrom="page">
            <wp:posOffset>9808210</wp:posOffset>
          </wp:positionV>
          <wp:extent cx="565200" cy="579600"/>
          <wp:effectExtent l="95250" t="95250" r="44450" b="10668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zomis.jpg"/>
                  <pic:cNvPicPr/>
                </pic:nvPicPr>
                <pic:blipFill>
                  <a:blip r:embed="rId1">
                    <a:extLst>
                      <a:ext uri="{28A0092B-C50C-407E-A947-70E740481C1C}">
                        <a14:useLocalDpi xmlns:a14="http://schemas.microsoft.com/office/drawing/2010/main" val="0"/>
                      </a:ext>
                    </a:extLst>
                  </a:blip>
                  <a:stretch>
                    <a:fillRect/>
                  </a:stretch>
                </pic:blipFill>
                <pic:spPr>
                  <a:xfrm rot="20196136">
                    <a:off x="0" y="0"/>
                    <a:ext cx="565200" cy="579600"/>
                  </a:xfrm>
                  <a:prstGeom prst="rect">
                    <a:avLst/>
                  </a:prstGeom>
                </pic:spPr>
              </pic:pic>
            </a:graphicData>
          </a:graphic>
          <wp14:sizeRelH relativeFrom="margin">
            <wp14:pctWidth>0</wp14:pctWidth>
          </wp14:sizeRelH>
          <wp14:sizeRelV relativeFrom="margin">
            <wp14:pctHeight>0</wp14:pctHeight>
          </wp14:sizeRelV>
        </wp:anchor>
      </w:drawing>
    </w:r>
    <w:r>
      <w:t xml:space="preserve"> Schnupperkurs iPad</w:t>
    </w:r>
    <w:r w:rsidR="00767EE1">
      <w:t>-Tag 1</w:t>
    </w:r>
    <w:r>
      <w:ptab w:relativeTo="margin" w:alignment="center" w:leader="none"/>
    </w:r>
    <w:r w:rsidR="00767EE1">
      <w:t xml:space="preserve">Seite </w:t>
    </w:r>
    <w:r>
      <w:fldChar w:fldCharType="begin"/>
    </w:r>
    <w:r>
      <w:instrText>PAGE   \* MERGEFORMAT</w:instrText>
    </w:r>
    <w:r>
      <w:fldChar w:fldCharType="separate"/>
    </w:r>
    <w:r w:rsidR="00174B56">
      <w:rPr>
        <w:noProof/>
      </w:rPr>
      <w:t>16</w:t>
    </w:r>
    <w:r>
      <w:fldChar w:fldCharType="end"/>
    </w:r>
    <w:r>
      <w:ptab w:relativeTo="margin" w:alignment="right" w:leader="none"/>
    </w:r>
    <w:r w:rsidRPr="00DC6038">
      <w:t xml:space="preserve"> </w:t>
    </w:r>
    <w:r>
      <w:t>Berlin-Eichkamp, 15. – 17. Febru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05DF" w:rsidRDefault="00F905DF" w:rsidP="008E1F53">
      <w:pPr>
        <w:spacing w:after="0" w:line="240" w:lineRule="auto"/>
      </w:pPr>
      <w:r>
        <w:separator/>
      </w:r>
    </w:p>
  </w:footnote>
  <w:footnote w:type="continuationSeparator" w:id="0">
    <w:p w:rsidR="00F905DF" w:rsidRDefault="00F905DF" w:rsidP="008E1F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15CFE"/>
    <w:multiLevelType w:val="multilevel"/>
    <w:tmpl w:val="7F78B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91A27"/>
    <w:multiLevelType w:val="hybridMultilevel"/>
    <w:tmpl w:val="FC4822F8"/>
    <w:lvl w:ilvl="0" w:tplc="04070001">
      <w:start w:val="1"/>
      <w:numFmt w:val="bullet"/>
      <w:lvlText w:val=""/>
      <w:lvlJc w:val="left"/>
      <w:pPr>
        <w:ind w:left="795" w:hanging="360"/>
      </w:pPr>
      <w:rPr>
        <w:rFonts w:ascii="Symbol" w:hAnsi="Symbol" w:hint="default"/>
      </w:rPr>
    </w:lvl>
    <w:lvl w:ilvl="1" w:tplc="04070003" w:tentative="1">
      <w:start w:val="1"/>
      <w:numFmt w:val="bullet"/>
      <w:lvlText w:val="o"/>
      <w:lvlJc w:val="left"/>
      <w:pPr>
        <w:ind w:left="1515" w:hanging="360"/>
      </w:pPr>
      <w:rPr>
        <w:rFonts w:ascii="Courier New" w:hAnsi="Courier New" w:cs="Courier New" w:hint="default"/>
      </w:rPr>
    </w:lvl>
    <w:lvl w:ilvl="2" w:tplc="04070005" w:tentative="1">
      <w:start w:val="1"/>
      <w:numFmt w:val="bullet"/>
      <w:lvlText w:val=""/>
      <w:lvlJc w:val="left"/>
      <w:pPr>
        <w:ind w:left="2235" w:hanging="360"/>
      </w:pPr>
      <w:rPr>
        <w:rFonts w:ascii="Wingdings" w:hAnsi="Wingdings" w:hint="default"/>
      </w:rPr>
    </w:lvl>
    <w:lvl w:ilvl="3" w:tplc="04070001" w:tentative="1">
      <w:start w:val="1"/>
      <w:numFmt w:val="bullet"/>
      <w:lvlText w:val=""/>
      <w:lvlJc w:val="left"/>
      <w:pPr>
        <w:ind w:left="2955" w:hanging="360"/>
      </w:pPr>
      <w:rPr>
        <w:rFonts w:ascii="Symbol" w:hAnsi="Symbol" w:hint="default"/>
      </w:rPr>
    </w:lvl>
    <w:lvl w:ilvl="4" w:tplc="04070003" w:tentative="1">
      <w:start w:val="1"/>
      <w:numFmt w:val="bullet"/>
      <w:lvlText w:val="o"/>
      <w:lvlJc w:val="left"/>
      <w:pPr>
        <w:ind w:left="3675" w:hanging="360"/>
      </w:pPr>
      <w:rPr>
        <w:rFonts w:ascii="Courier New" w:hAnsi="Courier New" w:cs="Courier New" w:hint="default"/>
      </w:rPr>
    </w:lvl>
    <w:lvl w:ilvl="5" w:tplc="04070005" w:tentative="1">
      <w:start w:val="1"/>
      <w:numFmt w:val="bullet"/>
      <w:lvlText w:val=""/>
      <w:lvlJc w:val="left"/>
      <w:pPr>
        <w:ind w:left="4395" w:hanging="360"/>
      </w:pPr>
      <w:rPr>
        <w:rFonts w:ascii="Wingdings" w:hAnsi="Wingdings" w:hint="default"/>
      </w:rPr>
    </w:lvl>
    <w:lvl w:ilvl="6" w:tplc="04070001" w:tentative="1">
      <w:start w:val="1"/>
      <w:numFmt w:val="bullet"/>
      <w:lvlText w:val=""/>
      <w:lvlJc w:val="left"/>
      <w:pPr>
        <w:ind w:left="5115" w:hanging="360"/>
      </w:pPr>
      <w:rPr>
        <w:rFonts w:ascii="Symbol" w:hAnsi="Symbol" w:hint="default"/>
      </w:rPr>
    </w:lvl>
    <w:lvl w:ilvl="7" w:tplc="04070003" w:tentative="1">
      <w:start w:val="1"/>
      <w:numFmt w:val="bullet"/>
      <w:lvlText w:val="o"/>
      <w:lvlJc w:val="left"/>
      <w:pPr>
        <w:ind w:left="5835" w:hanging="360"/>
      </w:pPr>
      <w:rPr>
        <w:rFonts w:ascii="Courier New" w:hAnsi="Courier New" w:cs="Courier New" w:hint="default"/>
      </w:rPr>
    </w:lvl>
    <w:lvl w:ilvl="8" w:tplc="04070005" w:tentative="1">
      <w:start w:val="1"/>
      <w:numFmt w:val="bullet"/>
      <w:lvlText w:val=""/>
      <w:lvlJc w:val="left"/>
      <w:pPr>
        <w:ind w:left="6555" w:hanging="360"/>
      </w:pPr>
      <w:rPr>
        <w:rFonts w:ascii="Wingdings" w:hAnsi="Wingdings" w:hint="default"/>
      </w:rPr>
    </w:lvl>
  </w:abstractNum>
  <w:abstractNum w:abstractNumId="2" w15:restartNumberingAfterBreak="0">
    <w:nsid w:val="109F5AF7"/>
    <w:multiLevelType w:val="hybridMultilevel"/>
    <w:tmpl w:val="199CF1E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 w15:restartNumberingAfterBreak="0">
    <w:nsid w:val="19923A47"/>
    <w:multiLevelType w:val="multilevel"/>
    <w:tmpl w:val="E98E77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F32529"/>
    <w:multiLevelType w:val="hybridMultilevel"/>
    <w:tmpl w:val="34E6E952"/>
    <w:lvl w:ilvl="0" w:tplc="60143A00">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0710CB"/>
    <w:multiLevelType w:val="multilevel"/>
    <w:tmpl w:val="01F2DE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475E87"/>
    <w:multiLevelType w:val="multilevel"/>
    <w:tmpl w:val="5C9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533BBC"/>
    <w:multiLevelType w:val="hybridMultilevel"/>
    <w:tmpl w:val="BE8CA7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D576C20"/>
    <w:multiLevelType w:val="multilevel"/>
    <w:tmpl w:val="8C1A5D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501B6A"/>
    <w:multiLevelType w:val="multilevel"/>
    <w:tmpl w:val="DA78E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8"/>
  </w:num>
  <w:num w:numId="4">
    <w:abstractNumId w:val="0"/>
  </w:num>
  <w:num w:numId="5">
    <w:abstractNumId w:val="2"/>
  </w:num>
  <w:num w:numId="6">
    <w:abstractNumId w:val="1"/>
  </w:num>
  <w:num w:numId="7">
    <w:abstractNumId w:val="7"/>
  </w:num>
  <w:num w:numId="8">
    <w:abstractNumId w:val="5"/>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0tLIxMzCxMzM2MjIyUdpeDU4uLM/DyQAuNaABo3RL0sAAAA"/>
  </w:docVars>
  <w:rsids>
    <w:rsidRoot w:val="00C6443C"/>
    <w:rsid w:val="000420A7"/>
    <w:rsid w:val="000949AB"/>
    <w:rsid w:val="000A381E"/>
    <w:rsid w:val="000B0077"/>
    <w:rsid w:val="000B3E35"/>
    <w:rsid w:val="000D57CD"/>
    <w:rsid w:val="000E1E05"/>
    <w:rsid w:val="00126A7B"/>
    <w:rsid w:val="00167E5A"/>
    <w:rsid w:val="00174B56"/>
    <w:rsid w:val="001D3E11"/>
    <w:rsid w:val="00255D1B"/>
    <w:rsid w:val="00283552"/>
    <w:rsid w:val="002A133D"/>
    <w:rsid w:val="00306E00"/>
    <w:rsid w:val="0031333C"/>
    <w:rsid w:val="0037292F"/>
    <w:rsid w:val="00372B46"/>
    <w:rsid w:val="003C2543"/>
    <w:rsid w:val="00414ED6"/>
    <w:rsid w:val="004B6D7F"/>
    <w:rsid w:val="00537480"/>
    <w:rsid w:val="00567846"/>
    <w:rsid w:val="005A1720"/>
    <w:rsid w:val="00663841"/>
    <w:rsid w:val="006C41D4"/>
    <w:rsid w:val="006E77E3"/>
    <w:rsid w:val="0070679E"/>
    <w:rsid w:val="00706FD1"/>
    <w:rsid w:val="007658D7"/>
    <w:rsid w:val="00767EE1"/>
    <w:rsid w:val="007F2B2D"/>
    <w:rsid w:val="00814808"/>
    <w:rsid w:val="008249FC"/>
    <w:rsid w:val="008A5555"/>
    <w:rsid w:val="008B782A"/>
    <w:rsid w:val="008D521B"/>
    <w:rsid w:val="008E1F53"/>
    <w:rsid w:val="008E48D1"/>
    <w:rsid w:val="00972E42"/>
    <w:rsid w:val="009D4480"/>
    <w:rsid w:val="009F0351"/>
    <w:rsid w:val="00A02340"/>
    <w:rsid w:val="00A1083E"/>
    <w:rsid w:val="00A33CCC"/>
    <w:rsid w:val="00A57D06"/>
    <w:rsid w:val="00A57DBB"/>
    <w:rsid w:val="00AA2CD2"/>
    <w:rsid w:val="00AB26E9"/>
    <w:rsid w:val="00AB785F"/>
    <w:rsid w:val="00AE7733"/>
    <w:rsid w:val="00B01B19"/>
    <w:rsid w:val="00B47443"/>
    <w:rsid w:val="00BB2A60"/>
    <w:rsid w:val="00C00885"/>
    <w:rsid w:val="00C6443C"/>
    <w:rsid w:val="00C65513"/>
    <w:rsid w:val="00C92E19"/>
    <w:rsid w:val="00CB16FB"/>
    <w:rsid w:val="00D004BA"/>
    <w:rsid w:val="00D27BF9"/>
    <w:rsid w:val="00D66419"/>
    <w:rsid w:val="00DC6038"/>
    <w:rsid w:val="00E16585"/>
    <w:rsid w:val="00E9606C"/>
    <w:rsid w:val="00EC4D86"/>
    <w:rsid w:val="00EE658C"/>
    <w:rsid w:val="00F650C7"/>
    <w:rsid w:val="00F876D3"/>
    <w:rsid w:val="00F905DF"/>
    <w:rsid w:val="00FD08FC"/>
    <w:rsid w:val="00FE1EB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CEA09D"/>
  <w15:chartTrackingRefBased/>
  <w15:docId w15:val="{016602B6-8828-4CBA-97FF-CCC54EFE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style>
  <w:style w:type="paragraph" w:styleId="berschrift1">
    <w:name w:val="heading 1"/>
    <w:basedOn w:val="Standard"/>
    <w:link w:val="berschrift1Zchn"/>
    <w:uiPriority w:val="9"/>
    <w:qFormat/>
    <w:rsid w:val="00C6443C"/>
    <w:pPr>
      <w:spacing w:before="100" w:beforeAutospacing="1" w:after="119" w:line="240" w:lineRule="auto"/>
      <w:outlineLvl w:val="0"/>
    </w:pPr>
    <w:rPr>
      <w:rFonts w:ascii="Times New Roman" w:eastAsia="Times New Roman" w:hAnsi="Times New Roman" w:cs="Times New Roman"/>
      <w:b/>
      <w:bCs/>
      <w:color w:val="00000A"/>
      <w:kern w:val="36"/>
      <w:sz w:val="48"/>
      <w:szCs w:val="48"/>
      <w:lang w:eastAsia="de-DE"/>
    </w:rPr>
  </w:style>
  <w:style w:type="paragraph" w:styleId="berschrift2">
    <w:name w:val="heading 2"/>
    <w:basedOn w:val="Standard"/>
    <w:next w:val="Standard"/>
    <w:link w:val="berschrift2Zchn"/>
    <w:uiPriority w:val="9"/>
    <w:unhideWhenUsed/>
    <w:qFormat/>
    <w:rsid w:val="00C644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6443C"/>
    <w:rPr>
      <w:rFonts w:ascii="Times New Roman" w:eastAsia="Times New Roman" w:hAnsi="Times New Roman" w:cs="Times New Roman"/>
      <w:b/>
      <w:bCs/>
      <w:color w:val="00000A"/>
      <w:kern w:val="36"/>
      <w:sz w:val="48"/>
      <w:szCs w:val="48"/>
      <w:lang w:eastAsia="de-DE"/>
    </w:rPr>
  </w:style>
  <w:style w:type="paragraph" w:customStyle="1" w:styleId="western">
    <w:name w:val="western"/>
    <w:basedOn w:val="Standard"/>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berschrift2Zchn">
    <w:name w:val="Überschrift 2 Zchn"/>
    <w:basedOn w:val="Absatz-Standardschriftart"/>
    <w:link w:val="berschrift2"/>
    <w:uiPriority w:val="9"/>
    <w:rsid w:val="00C6443C"/>
    <w:rPr>
      <w:rFonts w:asciiTheme="majorHAnsi" w:eastAsiaTheme="majorEastAsia" w:hAnsiTheme="majorHAnsi" w:cstheme="majorBidi"/>
      <w:color w:val="2F5496" w:themeColor="accent1" w:themeShade="BF"/>
      <w:sz w:val="26"/>
      <w:szCs w:val="26"/>
    </w:rPr>
  </w:style>
  <w:style w:type="paragraph" w:customStyle="1" w:styleId="Kurs1">
    <w:name w:val="Kurs_Ü1"/>
    <w:basedOn w:val="berschrift1"/>
    <w:link w:val="Kurs1Zchn"/>
    <w:qFormat/>
    <w:rsid w:val="00C6443C"/>
    <w:pPr>
      <w:pBdr>
        <w:bottom w:val="single" w:sz="4" w:space="1" w:color="auto"/>
      </w:pBdr>
    </w:pPr>
    <w:rPr>
      <w:rFonts w:ascii="Arial" w:hAnsi="Arial" w:cs="Arial"/>
    </w:rPr>
  </w:style>
  <w:style w:type="paragraph" w:customStyle="1" w:styleId="KursText">
    <w:name w:val="Kurs_Text"/>
    <w:basedOn w:val="Standard"/>
    <w:link w:val="KursTextZchn"/>
    <w:qFormat/>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Kurs1Zchn">
    <w:name w:val="Kurs_Ü1 Zchn"/>
    <w:basedOn w:val="berschrift1Zchn"/>
    <w:link w:val="Kurs1"/>
    <w:rsid w:val="00C6443C"/>
    <w:rPr>
      <w:rFonts w:ascii="Arial" w:eastAsia="Times New Roman" w:hAnsi="Arial" w:cs="Arial"/>
      <w:b/>
      <w:bCs/>
      <w:color w:val="00000A"/>
      <w:kern w:val="36"/>
      <w:sz w:val="48"/>
      <w:szCs w:val="48"/>
      <w:lang w:eastAsia="de-DE"/>
    </w:rPr>
  </w:style>
  <w:style w:type="paragraph" w:styleId="Kopfzeile">
    <w:name w:val="header"/>
    <w:basedOn w:val="Standard"/>
    <w:link w:val="KopfzeileZchn"/>
    <w:uiPriority w:val="99"/>
    <w:unhideWhenUsed/>
    <w:rsid w:val="008E1F53"/>
    <w:pPr>
      <w:tabs>
        <w:tab w:val="center" w:pos="4536"/>
        <w:tab w:val="right" w:pos="9072"/>
      </w:tabs>
      <w:spacing w:after="0" w:line="240" w:lineRule="auto"/>
    </w:pPr>
  </w:style>
  <w:style w:type="character" w:customStyle="1" w:styleId="KursTextZchn">
    <w:name w:val="Kurs_Text Zchn"/>
    <w:basedOn w:val="Absatz-Standardschriftart"/>
    <w:link w:val="KursText"/>
    <w:rsid w:val="00C6443C"/>
    <w:rPr>
      <w:rFonts w:ascii="Arial" w:eastAsia="Times New Roman" w:hAnsi="Arial" w:cs="Arial"/>
      <w:color w:val="00000A"/>
      <w:sz w:val="28"/>
      <w:szCs w:val="28"/>
      <w:lang w:eastAsia="de-DE"/>
    </w:rPr>
  </w:style>
  <w:style w:type="character" w:customStyle="1" w:styleId="KopfzeileZchn">
    <w:name w:val="Kopfzeile Zchn"/>
    <w:basedOn w:val="Absatz-Standardschriftart"/>
    <w:link w:val="Kopfzeile"/>
    <w:uiPriority w:val="99"/>
    <w:rsid w:val="008E1F53"/>
  </w:style>
  <w:style w:type="paragraph" w:styleId="Fuzeile">
    <w:name w:val="footer"/>
    <w:basedOn w:val="Standard"/>
    <w:link w:val="FuzeileZchn"/>
    <w:uiPriority w:val="99"/>
    <w:unhideWhenUsed/>
    <w:rsid w:val="008E1F5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E1F53"/>
  </w:style>
  <w:style w:type="paragraph" w:customStyle="1" w:styleId="western1">
    <w:name w:val="western1"/>
    <w:basedOn w:val="Standard"/>
    <w:rsid w:val="00D27BF9"/>
    <w:pPr>
      <w:spacing w:before="100" w:beforeAutospacing="1" w:after="0" w:line="288" w:lineRule="auto"/>
    </w:pPr>
    <w:rPr>
      <w:rFonts w:ascii="Liberation Serif" w:eastAsia="Times New Roman" w:hAnsi="Liberation Serif" w:cs="Liberation Serif"/>
      <w:color w:val="00000A"/>
      <w:sz w:val="24"/>
      <w:szCs w:val="24"/>
      <w:lang w:eastAsia="de-DE"/>
    </w:rPr>
  </w:style>
  <w:style w:type="paragraph" w:styleId="Titel">
    <w:name w:val="Title"/>
    <w:basedOn w:val="Standard"/>
    <w:next w:val="Standard"/>
    <w:link w:val="TitelZchn"/>
    <w:uiPriority w:val="10"/>
    <w:qFormat/>
    <w:rsid w:val="00A108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83E"/>
    <w:rPr>
      <w:rFonts w:asciiTheme="majorHAnsi" w:eastAsiaTheme="majorEastAsia" w:hAnsiTheme="majorHAnsi" w:cstheme="majorBidi"/>
      <w:spacing w:val="-10"/>
      <w:kern w:val="28"/>
      <w:sz w:val="56"/>
      <w:szCs w:val="56"/>
    </w:rPr>
  </w:style>
  <w:style w:type="paragraph" w:styleId="Beschriftung">
    <w:name w:val="caption"/>
    <w:basedOn w:val="Standard"/>
    <w:next w:val="Standard"/>
    <w:uiPriority w:val="35"/>
    <w:unhideWhenUsed/>
    <w:qFormat/>
    <w:rsid w:val="00EE658C"/>
    <w:pPr>
      <w:spacing w:after="200" w:line="240" w:lineRule="auto"/>
    </w:pPr>
    <w:rPr>
      <w:i/>
      <w:iCs/>
      <w:color w:val="44546A" w:themeColor="text2"/>
      <w:sz w:val="18"/>
      <w:szCs w:val="18"/>
    </w:rPr>
  </w:style>
  <w:style w:type="paragraph" w:customStyle="1" w:styleId="KursHervorheben">
    <w:name w:val="Kurs_Hervorheben"/>
    <w:basedOn w:val="KursText"/>
    <w:link w:val="KursHervorhebenZchn"/>
    <w:qFormat/>
    <w:rsid w:val="00A02340"/>
    <w:rPr>
      <w:b/>
      <w:color w:val="A5A5A5"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character" w:customStyle="1" w:styleId="KursHervorhebenZchn">
    <w:name w:val="Kurs_Hervorheben Zchn"/>
    <w:basedOn w:val="KursTextZchn"/>
    <w:link w:val="KursHervorheben"/>
    <w:rsid w:val="00A02340"/>
    <w:rPr>
      <w:rFonts w:ascii="Arial" w:eastAsia="Times New Roman" w:hAnsi="Arial" w:cs="Arial"/>
      <w:b/>
      <w:color w:val="A5A5A5" w:themeColor="accent3"/>
      <w:sz w:val="28"/>
      <w:szCs w:val="28"/>
      <w:lang w:eastAsia="de-D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523">
      <w:bodyDiv w:val="1"/>
      <w:marLeft w:val="0"/>
      <w:marRight w:val="0"/>
      <w:marTop w:val="0"/>
      <w:marBottom w:val="0"/>
      <w:divBdr>
        <w:top w:val="none" w:sz="0" w:space="0" w:color="auto"/>
        <w:left w:val="none" w:sz="0" w:space="0" w:color="auto"/>
        <w:bottom w:val="none" w:sz="0" w:space="0" w:color="auto"/>
        <w:right w:val="none" w:sz="0" w:space="0" w:color="auto"/>
      </w:divBdr>
    </w:div>
    <w:div w:id="388115829">
      <w:bodyDiv w:val="1"/>
      <w:marLeft w:val="0"/>
      <w:marRight w:val="0"/>
      <w:marTop w:val="0"/>
      <w:marBottom w:val="0"/>
      <w:divBdr>
        <w:top w:val="none" w:sz="0" w:space="0" w:color="auto"/>
        <w:left w:val="none" w:sz="0" w:space="0" w:color="auto"/>
        <w:bottom w:val="none" w:sz="0" w:space="0" w:color="auto"/>
        <w:right w:val="none" w:sz="0" w:space="0" w:color="auto"/>
      </w:divBdr>
    </w:div>
    <w:div w:id="688991304">
      <w:bodyDiv w:val="1"/>
      <w:marLeft w:val="0"/>
      <w:marRight w:val="0"/>
      <w:marTop w:val="0"/>
      <w:marBottom w:val="0"/>
      <w:divBdr>
        <w:top w:val="none" w:sz="0" w:space="0" w:color="auto"/>
        <w:left w:val="none" w:sz="0" w:space="0" w:color="auto"/>
        <w:bottom w:val="none" w:sz="0" w:space="0" w:color="auto"/>
        <w:right w:val="none" w:sz="0" w:space="0" w:color="auto"/>
      </w:divBdr>
    </w:div>
    <w:div w:id="882205679">
      <w:bodyDiv w:val="1"/>
      <w:marLeft w:val="0"/>
      <w:marRight w:val="0"/>
      <w:marTop w:val="0"/>
      <w:marBottom w:val="0"/>
      <w:divBdr>
        <w:top w:val="none" w:sz="0" w:space="0" w:color="auto"/>
        <w:left w:val="none" w:sz="0" w:space="0" w:color="auto"/>
        <w:bottom w:val="none" w:sz="0" w:space="0" w:color="auto"/>
        <w:right w:val="none" w:sz="0" w:space="0" w:color="auto"/>
      </w:divBdr>
    </w:div>
    <w:div w:id="1504510487">
      <w:bodyDiv w:val="1"/>
      <w:marLeft w:val="0"/>
      <w:marRight w:val="0"/>
      <w:marTop w:val="0"/>
      <w:marBottom w:val="0"/>
      <w:divBdr>
        <w:top w:val="none" w:sz="0" w:space="0" w:color="auto"/>
        <w:left w:val="none" w:sz="0" w:space="0" w:color="auto"/>
        <w:bottom w:val="none" w:sz="0" w:space="0" w:color="auto"/>
        <w:right w:val="none" w:sz="0" w:space="0" w:color="auto"/>
      </w:divBdr>
    </w:div>
    <w:div w:id="1563562992">
      <w:bodyDiv w:val="1"/>
      <w:marLeft w:val="0"/>
      <w:marRight w:val="0"/>
      <w:marTop w:val="0"/>
      <w:marBottom w:val="0"/>
      <w:divBdr>
        <w:top w:val="none" w:sz="0" w:space="0" w:color="auto"/>
        <w:left w:val="none" w:sz="0" w:space="0" w:color="auto"/>
        <w:bottom w:val="none" w:sz="0" w:space="0" w:color="auto"/>
        <w:right w:val="none" w:sz="0" w:space="0" w:color="auto"/>
      </w:divBdr>
    </w:div>
    <w:div w:id="1588807450">
      <w:bodyDiv w:val="1"/>
      <w:marLeft w:val="0"/>
      <w:marRight w:val="0"/>
      <w:marTop w:val="0"/>
      <w:marBottom w:val="0"/>
      <w:divBdr>
        <w:top w:val="none" w:sz="0" w:space="0" w:color="auto"/>
        <w:left w:val="none" w:sz="0" w:space="0" w:color="auto"/>
        <w:bottom w:val="none" w:sz="0" w:space="0" w:color="auto"/>
        <w:right w:val="none" w:sz="0" w:space="0" w:color="auto"/>
      </w:divBdr>
    </w:div>
    <w:div w:id="1869298593">
      <w:bodyDiv w:val="1"/>
      <w:marLeft w:val="0"/>
      <w:marRight w:val="0"/>
      <w:marTop w:val="0"/>
      <w:marBottom w:val="0"/>
      <w:divBdr>
        <w:top w:val="none" w:sz="0" w:space="0" w:color="auto"/>
        <w:left w:val="none" w:sz="0" w:space="0" w:color="auto"/>
        <w:bottom w:val="none" w:sz="0" w:space="0" w:color="auto"/>
        <w:right w:val="none" w:sz="0" w:space="0" w:color="auto"/>
      </w:divBdr>
    </w:div>
    <w:div w:id="1893618933">
      <w:bodyDiv w:val="1"/>
      <w:marLeft w:val="0"/>
      <w:marRight w:val="0"/>
      <w:marTop w:val="0"/>
      <w:marBottom w:val="0"/>
      <w:divBdr>
        <w:top w:val="none" w:sz="0" w:space="0" w:color="auto"/>
        <w:left w:val="none" w:sz="0" w:space="0" w:color="auto"/>
        <w:bottom w:val="none" w:sz="0" w:space="0" w:color="auto"/>
        <w:right w:val="none" w:sz="0" w:space="0" w:color="auto"/>
      </w:divBdr>
    </w:div>
    <w:div w:id="1946498531">
      <w:bodyDiv w:val="1"/>
      <w:marLeft w:val="0"/>
      <w:marRight w:val="0"/>
      <w:marTop w:val="0"/>
      <w:marBottom w:val="0"/>
      <w:divBdr>
        <w:top w:val="none" w:sz="0" w:space="0" w:color="auto"/>
        <w:left w:val="none" w:sz="0" w:space="0" w:color="auto"/>
        <w:bottom w:val="none" w:sz="0" w:space="0" w:color="auto"/>
        <w:right w:val="none" w:sz="0" w:space="0" w:color="auto"/>
      </w:divBdr>
    </w:div>
    <w:div w:id="213543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6.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4.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494</Words>
  <Characters>9417</Characters>
  <Application>Microsoft Office Word</Application>
  <DocSecurity>0</DocSecurity>
  <Lines>78</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ieter-Ridder</dc:creator>
  <cp:keywords/>
  <dc:description/>
  <cp:lastModifiedBy>Charlotte Dieter-Ridder</cp:lastModifiedBy>
  <cp:revision>29</cp:revision>
  <dcterms:created xsi:type="dcterms:W3CDTF">2017-02-09T07:34:00Z</dcterms:created>
  <dcterms:modified xsi:type="dcterms:W3CDTF">2017-02-12T14:03:00Z</dcterms:modified>
</cp:coreProperties>
</file>